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B0D50" w:rsidP="000B0D50" w14:paraId="34350A47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71D827CC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0C7BAD6E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7FB91339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7A236FBC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491716" w:rsidRPr="00D86169" w:rsidP="00D86169" w14:paraId="2B5C84CF" w14:textId="49535992">
      <w:pPr>
        <w:pStyle w:val="Heading1"/>
        <w:ind w:left="0" w:firstLine="0"/>
      </w:pPr>
      <w:r w:rsidRPr="00D86169">
        <w:t>Medicare Health Outcomes Survey</w:t>
      </w:r>
      <w:r w:rsidRPr="00D86169" w:rsidR="00D343DC">
        <w:t xml:space="preserve"> (HOS)</w:t>
      </w:r>
      <w:r w:rsidR="00D86169">
        <w:t xml:space="preserve"> </w:t>
      </w:r>
      <w:r w:rsidRPr="00D86169">
        <w:t xml:space="preserve">Questionnaire </w:t>
      </w:r>
      <w:r w:rsidRPr="00D86169" w:rsidR="003C52E5">
        <w:t>(Spanish)</w:t>
      </w:r>
    </w:p>
    <w:p w:rsidR="00E66AE2" w:rsidRPr="005E7ED9" w:rsidP="00D343DC" w14:paraId="35D21AEC" w14:textId="77777777">
      <w:pPr>
        <w:rPr>
          <w:rFonts w:cs="Arial"/>
          <w:b/>
          <w:bCs/>
          <w:color w:val="170000"/>
          <w:sz w:val="48"/>
          <w:szCs w:val="48"/>
        </w:rPr>
      </w:pPr>
    </w:p>
    <w:p w:rsidR="00737C1D" w:rsidRPr="001D0AD8" w:rsidP="00D86169" w14:paraId="7DD9EC4D" w14:textId="1B4AFCE8">
      <w:pPr>
        <w:rPr>
          <w:b/>
          <w:bCs/>
          <w:sz w:val="44"/>
          <w:szCs w:val="52"/>
          <w:lang w:val="es-ES"/>
        </w:rPr>
      </w:pPr>
      <w:r w:rsidRPr="5FC913AC">
        <w:rPr>
          <w:b/>
          <w:bCs/>
          <w:sz w:val="44"/>
          <w:szCs w:val="44"/>
          <w:lang w:val="es-ES"/>
        </w:rPr>
        <w:t>202</w:t>
      </w:r>
      <w:r w:rsidR="00773FC4">
        <w:rPr>
          <w:b/>
          <w:bCs/>
          <w:sz w:val="44"/>
          <w:szCs w:val="44"/>
          <w:lang w:val="es-ES"/>
        </w:rPr>
        <w:t>4</w:t>
      </w:r>
    </w:p>
    <w:p w:rsidR="00737C1D" w:rsidRPr="00491716" w:rsidP="00D343DC" w14:paraId="2C4B4401" w14:textId="77777777">
      <w:pPr>
        <w:rPr>
          <w:rFonts w:cs="Arial"/>
          <w:b/>
          <w:highlight w:val="yellow"/>
          <w:lang w:val="" w:eastAsia="zh-CN"/>
        </w:rPr>
      </w:pPr>
    </w:p>
    <w:p w:rsidR="00E66AE2" w:rsidRPr="00491716" w:rsidP="00D343DC" w14:paraId="0E821FFE" w14:textId="77777777">
      <w:pPr>
        <w:rPr>
          <w:sz w:val="18"/>
          <w:szCs w:val="18"/>
          <w:highlight w:val="yellow"/>
          <w:lang w:val=""/>
        </w:rPr>
      </w:pPr>
    </w:p>
    <w:p w:rsidR="00E66AE2" w:rsidRPr="00491716" w:rsidP="00D343DC" w14:paraId="31121849" w14:textId="77777777">
      <w:pPr>
        <w:rPr>
          <w:sz w:val="18"/>
          <w:szCs w:val="18"/>
          <w:highlight w:val="yellow"/>
          <w:lang w:val=""/>
        </w:rPr>
      </w:pPr>
    </w:p>
    <w:p w:rsidR="00C913A3" w:rsidRPr="00DF1461" w:rsidP="00D343DC" w14:paraId="1E3A6729" w14:textId="15EFD3EE">
      <w:pPr>
        <w:rPr>
          <w:sz w:val="18"/>
          <w:szCs w:val="18"/>
          <w:highlight w:val="yellow"/>
          <w:lang w:val="es-ES"/>
        </w:rPr>
        <w:sectPr w:rsidSect="00680180">
          <w:headerReference w:type="default" r:id="rId8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:rsidR="00E66AE2" w:rsidRPr="006110E7" w:rsidP="002C235B" w14:paraId="4194640A" w14:textId="12A854AA">
      <w:pPr>
        <w:pStyle w:val="Heading2"/>
        <w:rPr>
          <w:lang w:val="es-MX"/>
        </w:rPr>
      </w:pPr>
      <w:r w:rsidRPr="006110E7">
        <w:rPr>
          <w:lang w:val="es-MX"/>
        </w:rPr>
        <w:t>Instrucciones para la Encuesta de Medicare Sobre la Salud</w:t>
      </w:r>
    </w:p>
    <w:p w:rsidR="00E66AE2" w:rsidRPr="007C2ABB" w:rsidP="00E66AE2" w14:paraId="74CEACCB" w14:textId="211FE5F5">
      <w:pPr>
        <w:autoSpaceDE w:val="0"/>
        <w:spacing w:before="180"/>
        <w:rPr>
          <w:b/>
          <w:sz w:val="22"/>
          <w:lang w:val="es-ES"/>
        </w:rPr>
      </w:pPr>
      <w:r w:rsidRPr="007C2ABB">
        <w:rPr>
          <w:b/>
          <w:sz w:val="22"/>
          <w:lang w:val="es-ES"/>
        </w:rPr>
        <w:t xml:space="preserve">Esta encuesta </w:t>
      </w:r>
      <w:r w:rsidRPr="007C2ABB" w:rsidR="00BF074A">
        <w:rPr>
          <w:b/>
          <w:sz w:val="22"/>
          <w:lang w:val="es-ES"/>
        </w:rPr>
        <w:t xml:space="preserve">le pregunta </w:t>
      </w:r>
      <w:r w:rsidRPr="007C2ABB">
        <w:rPr>
          <w:b/>
          <w:sz w:val="22"/>
          <w:lang w:val="es-ES"/>
        </w:rPr>
        <w:t xml:space="preserve">sobre usted y su salud. Por favor, responda a cada pregunta pensando en </w:t>
      </w:r>
      <w:r w:rsidRPr="007C2ABB">
        <w:rPr>
          <w:b/>
          <w:sz w:val="22"/>
          <w:u w:val="single"/>
          <w:lang w:val="es-ES"/>
        </w:rPr>
        <w:t>usted mismo</w:t>
      </w:r>
      <w:r w:rsidRPr="007C2ABB" w:rsidR="007F26F8">
        <w:rPr>
          <w:b/>
          <w:sz w:val="22"/>
          <w:lang w:val="es-ES"/>
        </w:rPr>
        <w:t>. Por favor</w:t>
      </w:r>
      <w:r w:rsidRPr="007C2ABB">
        <w:rPr>
          <w:b/>
          <w:sz w:val="22"/>
          <w:lang w:val="es-ES"/>
        </w:rPr>
        <w:t xml:space="preserve"> tome su tiempo para </w:t>
      </w:r>
      <w:r w:rsidRPr="007C2ABB" w:rsidR="00BF074A">
        <w:rPr>
          <w:b/>
          <w:sz w:val="22"/>
          <w:lang w:val="es-ES"/>
        </w:rPr>
        <w:t>completar</w:t>
      </w:r>
      <w:r w:rsidRPr="007C2ABB">
        <w:rPr>
          <w:b/>
          <w:sz w:val="22"/>
          <w:lang w:val="es-ES"/>
        </w:rPr>
        <w:t xml:space="preserve"> esta encuesta. Sus respuestas son muy importantes para nosotros. Si no le es posible </w:t>
      </w:r>
      <w:r w:rsidRPr="007C2ABB" w:rsidR="00BF074A">
        <w:rPr>
          <w:b/>
          <w:sz w:val="22"/>
          <w:lang w:val="es-ES"/>
        </w:rPr>
        <w:t xml:space="preserve">completar </w:t>
      </w:r>
      <w:r w:rsidRPr="007C2ABB">
        <w:rPr>
          <w:b/>
          <w:sz w:val="22"/>
          <w:lang w:val="es-ES"/>
        </w:rPr>
        <w:t>esta encuesta, un familiar o un “representante” pueden llenar la información sobre usted.</w:t>
      </w:r>
    </w:p>
    <w:p w:rsidR="00E66AE2" w:rsidRPr="007C2ABB" w:rsidP="00E66AE2" w14:paraId="37C7EDCB" w14:textId="77777777">
      <w:pPr>
        <w:spacing w:before="180"/>
        <w:rPr>
          <w:b/>
          <w:sz w:val="22"/>
          <w:lang w:val="es-ES"/>
        </w:rPr>
      </w:pPr>
      <w:r w:rsidRPr="007C2ABB">
        <w:rPr>
          <w:b/>
          <w:sz w:val="22"/>
          <w:lang w:val="es-ES"/>
        </w:rPr>
        <w:t>Por favor devuelva la encuesta con sus respuestas en el sobre que adjuntamos que no necesita estampilla de correo.</w:t>
      </w:r>
    </w:p>
    <w:p w:rsidR="00F14AEB" w:rsidRPr="007C2ABB" w:rsidP="00304CE0" w14:paraId="246A7B3D" w14:textId="264649D9">
      <w:pPr>
        <w:pStyle w:val="BodyTextIndent3"/>
        <w:spacing w:before="120"/>
        <w:ind w:left="274" w:hanging="274"/>
        <w:rPr>
          <w:sz w:val="22"/>
          <w:lang w:val="es-ES"/>
        </w:rPr>
      </w:pPr>
      <w:r w:rsidRPr="007C2ABB">
        <w:rPr>
          <w:rFonts w:ascii="Wingdings" w:eastAsia="Wingdings" w:hAnsi="Wingdings" w:cs="Wingdings"/>
          <w:sz w:val="22"/>
          <w:lang w:val="es-ES"/>
        </w:rPr>
        <w:t>Ø</w:t>
      </w:r>
      <w:r w:rsidRPr="007C2ABB">
        <w:rPr>
          <w:sz w:val="22"/>
          <w:lang w:val="es-ES"/>
        </w:rPr>
        <w:tab/>
      </w:r>
      <w:r w:rsidRPr="007C2ABB">
        <w:rPr>
          <w:sz w:val="22"/>
          <w:lang w:val="es-ES"/>
        </w:rPr>
        <w:t>Responda a las preguntas poniendo una ‘X’ en la casilla de la respuesta apropiada, como el ejemplo a continuación.</w:t>
      </w:r>
    </w:p>
    <w:p w:rsidR="005E4FF6" w:rsidRPr="007C2ABB" w:rsidP="00A11052" w14:paraId="536AF084" w14:textId="77777777">
      <w:pPr>
        <w:tabs>
          <w:tab w:val="left" w:pos="1260"/>
        </w:tabs>
        <w:spacing w:before="120" w:after="120"/>
        <w:ind w:left="720" w:hanging="450"/>
        <w:rPr>
          <w:rFonts w:cs="Arial"/>
          <w:sz w:val="22"/>
          <w:szCs w:val="22"/>
          <w:lang w:val="es-ES"/>
        </w:rPr>
      </w:pPr>
      <w:r w:rsidRPr="007C2ABB">
        <w:rPr>
          <w:rFonts w:cs="Arial"/>
          <w:sz w:val="22"/>
          <w:szCs w:val="22"/>
          <w:lang w:val="es-ES"/>
        </w:rPr>
        <w:t>¿Es usted hombre o mujer?</w:t>
      </w:r>
    </w:p>
    <w:p w:rsidR="005E4FF6" w:rsidRPr="007C2ABB" w:rsidP="00B307BB" w14:paraId="4899E1D4" w14:textId="5FC5B088">
      <w:pPr>
        <w:spacing w:after="60"/>
        <w:ind w:left="900"/>
        <w:rPr>
          <w:rFonts w:cs="Arial"/>
          <w:b/>
          <w:sz w:val="22"/>
          <w:szCs w:val="22"/>
          <w:lang w:val="es-ES"/>
        </w:rPr>
      </w:pPr>
      <w:r w:rsidRPr="00491716">
        <w:rPr>
          <w:rFonts w:cs="Arial"/>
          <w:szCs w:val="20"/>
          <w:vertAlign w:val="subscript"/>
          <w:lang w:val=""/>
        </w:rPr>
        <w:t>1</w:t>
      </w:r>
      <w:r w:rsidRPr="007C2ABB" w:rsidR="00721009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bookmarkStart w:id="0" w:name="Check2"/>
      <w:r w:rsidRPr="00491716" w:rsidR="00721009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C2ABB" w:rsidR="00721009">
        <w:rPr>
          <w:rFonts w:cs="Arial"/>
          <w:sz w:val="22"/>
          <w:szCs w:val="22"/>
        </w:rPr>
        <w:fldChar w:fldCharType="end"/>
      </w:r>
      <w:bookmarkEnd w:id="0"/>
      <w:r w:rsidRPr="007C2ABB">
        <w:rPr>
          <w:rFonts w:cs="Arial"/>
          <w:sz w:val="22"/>
          <w:szCs w:val="22"/>
          <w:lang w:val="es-ES"/>
        </w:rPr>
        <w:t xml:space="preserve"> </w:t>
      </w:r>
      <w:r w:rsidRPr="00B307BB">
        <w:rPr>
          <w:rFonts w:cs="Arial"/>
          <w:bCs/>
          <w:sz w:val="22"/>
          <w:szCs w:val="22"/>
          <w:lang w:val="es-ES"/>
        </w:rPr>
        <w:t>Hombre</w:t>
      </w:r>
    </w:p>
    <w:p w:rsidR="005E4FF6" w:rsidRPr="007C2ABB" w:rsidP="00CD5F13" w14:paraId="52794EBE" w14:textId="77777777">
      <w:pPr>
        <w:tabs>
          <w:tab w:val="left" w:pos="720"/>
        </w:tabs>
        <w:spacing w:after="240"/>
        <w:ind w:left="720" w:firstLine="18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Cs w:val="20"/>
          <w:vertAlign w:val="subscript"/>
          <w:lang w:val=""/>
        </w:rPr>
        <w:t>2</w:t>
      </w:r>
      <w:r w:rsidRPr="007C2ABB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C2ABB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C2ABB">
        <w:rPr>
          <w:rFonts w:cs="Arial"/>
          <w:sz w:val="22"/>
          <w:szCs w:val="22"/>
        </w:rPr>
        <w:fldChar w:fldCharType="end"/>
      </w:r>
      <w:r w:rsidRPr="007C2ABB">
        <w:rPr>
          <w:rFonts w:cs="Arial"/>
          <w:sz w:val="22"/>
          <w:szCs w:val="22"/>
          <w:lang w:val="es-ES"/>
        </w:rPr>
        <w:t xml:space="preserve"> Mujer</w:t>
      </w:r>
    </w:p>
    <w:p w:rsidR="00F14AEB" w:rsidRPr="007C2ABB" w:rsidP="00602E6F" w14:paraId="6445DD8A" w14:textId="7091EF8E">
      <w:pPr>
        <w:pStyle w:val="BodyTextIndent3"/>
        <w:ind w:left="270" w:hanging="270"/>
        <w:rPr>
          <w:sz w:val="22"/>
          <w:lang w:val="es-ES"/>
        </w:rPr>
      </w:pPr>
      <w:r w:rsidRPr="007C2ABB">
        <w:rPr>
          <w:rFonts w:ascii="Wingdings" w:eastAsia="Wingdings" w:hAnsi="Wingdings" w:cs="Wingdings"/>
          <w:sz w:val="22"/>
          <w:lang w:val="es-ES"/>
        </w:rPr>
        <w:t>Ø</w:t>
      </w:r>
      <w:r w:rsidRPr="007C2ABB">
        <w:rPr>
          <w:b/>
          <w:sz w:val="22"/>
          <w:lang w:val="es-ES"/>
        </w:rPr>
        <w:tab/>
      </w:r>
      <w:r w:rsidRPr="007C2ABB">
        <w:rPr>
          <w:sz w:val="22"/>
          <w:lang w:val="es-ES"/>
        </w:rPr>
        <w:t xml:space="preserve">Asegúrese de leer </w:t>
      </w:r>
      <w:r w:rsidRPr="007C2ABB">
        <w:rPr>
          <w:sz w:val="22"/>
          <w:u w:val="single"/>
          <w:lang w:val="es-ES"/>
        </w:rPr>
        <w:t>todas</w:t>
      </w:r>
      <w:r w:rsidRPr="007C2ABB">
        <w:rPr>
          <w:sz w:val="22"/>
          <w:lang w:val="es-ES"/>
        </w:rPr>
        <w:t xml:space="preserve"> las opciones de respuesta antes de marcar una casilla con una ‘X’.</w:t>
      </w:r>
    </w:p>
    <w:p w:rsidR="00E66AE2" w:rsidRPr="007C2ABB" w:rsidP="00602E6F" w14:paraId="76515D79" w14:textId="3E124B04">
      <w:pPr>
        <w:tabs>
          <w:tab w:val="left" w:pos="810"/>
        </w:tabs>
        <w:spacing w:after="240"/>
        <w:ind w:left="270" w:hanging="270"/>
        <w:rPr>
          <w:b/>
          <w:bCs/>
          <w:i/>
          <w:iCs/>
          <w:lang w:val="es-ES"/>
        </w:rPr>
      </w:pPr>
      <w:r w:rsidRPr="007C2ABB">
        <w:rPr>
          <w:rFonts w:ascii="Wingdings" w:eastAsia="Wingdings" w:hAnsi="Wingdings" w:cs="Wingdings"/>
          <w:sz w:val="22"/>
          <w:lang w:val="es-ES"/>
        </w:rPr>
        <w:t>Ø</w:t>
      </w:r>
      <w:r w:rsidRPr="007C2ABB">
        <w:rPr>
          <w:sz w:val="22"/>
          <w:lang w:val="es-ES"/>
        </w:rPr>
        <w:tab/>
      </w:r>
      <w:r w:rsidRPr="007C2ABB" w:rsidR="00F14AEB">
        <w:rPr>
          <w:sz w:val="22"/>
          <w:lang w:val="es-ES"/>
        </w:rPr>
        <w:t>Algunas veces se le indica que se salte algunas preguntas de esta encuesta. Cuando suceda esto, verá una nota que le indica a qué pregunta responder a continuación, como la siguiente:</w:t>
      </w:r>
    </w:p>
    <w:p w:rsidR="00BD2A7B" w:rsidRPr="00912B3B" w:rsidP="00B307BB" w14:paraId="2C5A171E" w14:textId="4A2F3418">
      <w:pPr>
        <w:spacing w:after="60"/>
        <w:ind w:left="900"/>
        <w:rPr>
          <w:sz w:val="22"/>
          <w:szCs w:val="22"/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912B3B">
        <w:rPr>
          <w:sz w:val="22"/>
          <w:szCs w:val="22"/>
          <w:vertAlign w:val="subscript"/>
        </w:rPr>
        <w:fldChar w:fldCharType="begin"/>
      </w:r>
      <w:r w:rsidRPr="00491716">
        <w:rPr>
          <w:sz w:val="22"/>
          <w:szCs w:val="22"/>
          <w:vertAlign w:val="subscript"/>
          <w:lang w:val=""/>
        </w:rPr>
        <w:instrText xml:space="preserve"> FORMCHECKBOX </w:instrText>
      </w:r>
      <w:r w:rsidR="00003E7C">
        <w:rPr>
          <w:sz w:val="22"/>
          <w:szCs w:val="22"/>
          <w:vertAlign w:val="subscript"/>
        </w:rPr>
        <w:fldChar w:fldCharType="separate"/>
      </w:r>
      <w:r w:rsidRPr="00912B3B">
        <w:rPr>
          <w:sz w:val="22"/>
          <w:szCs w:val="22"/>
          <w:vertAlign w:val="subscript"/>
        </w:rPr>
        <w:fldChar w:fldCharType="end"/>
      </w:r>
      <w:r w:rsidRPr="00912B3B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Pr="00912B3B">
        <w:rPr>
          <w:sz w:val="22"/>
          <w:szCs w:val="22"/>
          <w:lang w:val="es-ES"/>
        </w:rPr>
        <w:instrText xml:space="preserve"> FORMCHECKBOX </w:instrText>
      </w:r>
      <w:r w:rsidR="00003E7C">
        <w:rPr>
          <w:sz w:val="22"/>
          <w:szCs w:val="22"/>
        </w:rPr>
        <w:fldChar w:fldCharType="separate"/>
      </w:r>
      <w:r w:rsidRPr="00912B3B">
        <w:rPr>
          <w:sz w:val="22"/>
          <w:szCs w:val="22"/>
        </w:rPr>
        <w:fldChar w:fldCharType="end"/>
      </w:r>
      <w:r w:rsidRPr="00912B3B" w:rsidR="0071389B">
        <w:rPr>
          <w:sz w:val="22"/>
          <w:szCs w:val="22"/>
          <w:lang w:val="es-ES"/>
        </w:rPr>
        <w:t xml:space="preserve"> </w:t>
      </w:r>
      <w:r w:rsidRPr="00912B3B">
        <w:rPr>
          <w:rFonts w:cs="Arial"/>
          <w:bCs/>
          <w:sz w:val="22"/>
          <w:szCs w:val="22"/>
          <w:lang w:val="es-ES"/>
        </w:rPr>
        <w:t>S</w:t>
      </w:r>
      <w:r w:rsidRPr="00912B3B" w:rsidR="00F76D80">
        <w:rPr>
          <w:rFonts w:cs="Arial"/>
          <w:bCs/>
          <w:sz w:val="22"/>
          <w:szCs w:val="22"/>
          <w:lang w:val="es-ES"/>
        </w:rPr>
        <w:t>í</w:t>
      </w:r>
      <w:r w:rsidRPr="00912B3B">
        <w:rPr>
          <w:sz w:val="22"/>
          <w:szCs w:val="22"/>
          <w:lang w:val="es-ES"/>
        </w:rPr>
        <w:t xml:space="preserve"> </w:t>
      </w:r>
      <w:r w:rsidRPr="00912B3B">
        <w:rPr>
          <w:rFonts w:ascii="Wingdings" w:eastAsia="Wingdings" w:hAnsi="Wingdings" w:cs="Wingdings"/>
          <w:sz w:val="22"/>
          <w:szCs w:val="22"/>
        </w:rPr>
        <w:t>è</w:t>
      </w:r>
      <w:r w:rsidRPr="00912B3B">
        <w:rPr>
          <w:sz w:val="22"/>
          <w:szCs w:val="22"/>
          <w:lang w:val="es-ES"/>
        </w:rPr>
        <w:t xml:space="preserve"> </w:t>
      </w:r>
      <w:r w:rsidRPr="00912B3B">
        <w:rPr>
          <w:b/>
          <w:bCs/>
          <w:i/>
          <w:sz w:val="22"/>
          <w:szCs w:val="22"/>
          <w:lang w:val="es-ES"/>
        </w:rPr>
        <w:t xml:space="preserve">Pase a la pregunta </w:t>
      </w:r>
      <w:r w:rsidRPr="00912B3B">
        <w:rPr>
          <w:b/>
          <w:i/>
          <w:sz w:val="22"/>
          <w:szCs w:val="22"/>
          <w:lang w:val="es-ES"/>
        </w:rPr>
        <w:t>3</w:t>
      </w:r>
      <w:r w:rsidR="00563CBB">
        <w:rPr>
          <w:b/>
          <w:i/>
          <w:sz w:val="22"/>
          <w:szCs w:val="22"/>
          <w:lang w:val="es-ES"/>
        </w:rPr>
        <w:t>2</w:t>
      </w:r>
    </w:p>
    <w:p w:rsidR="00BD2A7B" w:rsidRPr="0041486D" w:rsidP="00BD2A7B" w14:paraId="17359AB7" w14:textId="30D37667">
      <w:pPr>
        <w:pStyle w:val="A3-1stTabLeader"/>
        <w:spacing w:after="60"/>
        <w:ind w:left="1616"/>
        <w:rPr>
          <w:i/>
          <w:lang w:val="es-ES"/>
        </w:rPr>
      </w:pPr>
      <w:r w:rsidRPr="00491716">
        <w:rPr>
          <w:sz w:val="20"/>
          <w:szCs w:val="20"/>
          <w:vertAlign w:val="subscript"/>
          <w:lang w:val=""/>
        </w:rPr>
        <w:t>2</w:t>
      </w:r>
      <w:r w:rsidRPr="00912B3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12B3B">
        <w:rPr>
          <w:lang w:val="es-ES"/>
        </w:rPr>
        <w:instrText xml:space="preserve"> FORMCHECKBOX </w:instrText>
      </w:r>
      <w:r w:rsidR="00003E7C">
        <w:fldChar w:fldCharType="separate"/>
      </w:r>
      <w:r w:rsidRPr="00912B3B">
        <w:fldChar w:fldCharType="end"/>
      </w:r>
      <w:r w:rsidRPr="00912B3B" w:rsidR="0071389B">
        <w:rPr>
          <w:lang w:val="es-ES"/>
        </w:rPr>
        <w:t xml:space="preserve"> </w:t>
      </w:r>
      <w:r w:rsidRPr="00912B3B">
        <w:rPr>
          <w:lang w:val="es-ES"/>
        </w:rPr>
        <w:t xml:space="preserve">No </w:t>
      </w:r>
      <w:r w:rsidRPr="00912B3B">
        <w:rPr>
          <w:rFonts w:ascii="Wingdings" w:eastAsia="Wingdings" w:hAnsi="Wingdings" w:cs="Wingdings"/>
        </w:rPr>
        <w:t>è</w:t>
      </w:r>
      <w:r w:rsidRPr="00912B3B">
        <w:rPr>
          <w:lang w:val="es-ES"/>
        </w:rPr>
        <w:t xml:space="preserve"> </w:t>
      </w:r>
      <w:r w:rsidRPr="00912B3B">
        <w:rPr>
          <w:b/>
          <w:bCs/>
          <w:i/>
          <w:lang w:val="es-ES"/>
        </w:rPr>
        <w:t xml:space="preserve">Pase a la pregunta </w:t>
      </w:r>
      <w:r w:rsidRPr="00912B3B">
        <w:rPr>
          <w:b/>
          <w:i/>
          <w:lang w:val="es-ES"/>
        </w:rPr>
        <w:t>3</w:t>
      </w:r>
      <w:r w:rsidR="00563CBB">
        <w:rPr>
          <w:b/>
          <w:i/>
          <w:lang w:val="es-ES"/>
        </w:rPr>
        <w:t>3</w:t>
      </w:r>
    </w:p>
    <w:p w:rsidR="00E66AE2" w:rsidP="00602D6D" w14:paraId="2A7BF115" w14:textId="77777777">
      <w:pPr>
        <w:rPr>
          <w:b/>
          <w:bCs/>
          <w:sz w:val="18"/>
          <w:szCs w:val="18"/>
          <w:lang w:val="es-ES"/>
        </w:rPr>
      </w:pPr>
    </w:p>
    <w:p w:rsidR="00F676C6" w:rsidP="00602D6D" w14:paraId="0055D537" w14:textId="77777777">
      <w:pPr>
        <w:rPr>
          <w:rFonts w:cs="Arial"/>
          <w:b/>
          <w:bCs/>
          <w:color w:val="FF0000"/>
          <w:sz w:val="22"/>
          <w:szCs w:val="28"/>
          <w:lang w:val=""/>
        </w:rPr>
      </w:pPr>
      <w:r w:rsidRPr="002C0AD8">
        <w:rPr>
          <w:rFonts w:cs="Arial"/>
          <w:b/>
          <w:bCs/>
          <w:sz w:val="22"/>
          <w:szCs w:val="28"/>
          <w:lang w:val=""/>
        </w:rPr>
        <w:t>Si está completando esta encuesta en nombre de otra persona, responda cada pregunta de la manera en que cree que la persona a la que está ayudando respondería sobre sí misma.</w:t>
      </w:r>
      <w:r w:rsidRPr="002C0AD8">
        <w:rPr>
          <w:rFonts w:cs="Arial"/>
          <w:b/>
          <w:bCs/>
          <w:color w:val="FF0000"/>
          <w:sz w:val="22"/>
          <w:szCs w:val="28"/>
          <w:lang w:val=""/>
        </w:rPr>
        <w:t xml:space="preserve"> </w:t>
      </w:r>
    </w:p>
    <w:p w:rsidR="00F676C6" w:rsidP="00602D6D" w14:paraId="1B72952E" w14:textId="77777777">
      <w:pPr>
        <w:rPr>
          <w:rFonts w:cs="Arial"/>
          <w:b/>
          <w:bCs/>
          <w:color w:val="FF0000"/>
          <w:sz w:val="22"/>
          <w:szCs w:val="28"/>
          <w:lang w:val=""/>
        </w:rPr>
      </w:pPr>
    </w:p>
    <w:p w:rsidR="00EB5BCD" w:rsidRPr="00F676C6" w:rsidP="00602D6D" w14:paraId="58AD7B42" w14:textId="77E15B25">
      <w:pPr>
        <w:rPr>
          <w:rFonts w:cs="Arial"/>
          <w:b/>
          <w:bCs/>
          <w:color w:val="FF0000"/>
          <w:sz w:val="22"/>
          <w:szCs w:val="28"/>
          <w:lang w:val=""/>
        </w:rPr>
      </w:pPr>
      <w:r w:rsidRPr="00DD4CE0">
        <w:rPr>
          <w:sz w:val="22"/>
          <w:szCs w:val="22"/>
          <w:lang w:val="es-MX"/>
        </w:rPr>
        <w:t>Toda información que pudiera identificar a cualquier persona que complete esta encuesta es protegida por la Ley de Privacidad y la Ley de Responsabilidad y Portabilidad del Seguro Médico ("HIPAA", por sus siglas en inglés). Esta información se utilizará sólo para propósitos permitidos por la ley y no se revelará ni se proporcionará por cualquier otra razón. Si usted tiene alguna pregunta o desea saber más sobre el estudio, por favor llame a [</w:t>
      </w:r>
      <w:r w:rsidRPr="00BB7514">
        <w:rPr>
          <w:sz w:val="22"/>
          <w:szCs w:val="22"/>
          <w:lang w:val="es-ES"/>
        </w:rPr>
        <w:t>survey vendor name</w:t>
      </w:r>
      <w:r w:rsidRPr="00DD4CE0">
        <w:rPr>
          <w:sz w:val="22"/>
          <w:szCs w:val="22"/>
          <w:lang w:val="es-MX"/>
        </w:rPr>
        <w:t>] al [</w:t>
      </w:r>
      <w:r w:rsidRPr="00BB7514">
        <w:rPr>
          <w:sz w:val="22"/>
          <w:szCs w:val="22"/>
          <w:lang w:val="es-ES"/>
        </w:rPr>
        <w:t>phone number</w:t>
      </w:r>
      <w:r w:rsidRPr="00DD4CE0">
        <w:rPr>
          <w:sz w:val="22"/>
          <w:szCs w:val="22"/>
          <w:lang w:val="es-MX"/>
        </w:rPr>
        <w:t>].</w:t>
      </w:r>
    </w:p>
    <w:p w:rsidR="00415108" w:rsidP="00602D6D" w14:paraId="0E9C1291" w14:textId="77777777">
      <w:pPr>
        <w:rPr>
          <w:sz w:val="22"/>
          <w:szCs w:val="22"/>
          <w:lang w:val="es-MX"/>
        </w:rPr>
      </w:pPr>
    </w:p>
    <w:p w:rsidR="00415108" w:rsidRPr="00C06F37" w:rsidP="004F6E53" w14:paraId="324CA6E2" w14:textId="18A4F7E1">
      <w:pPr>
        <w:tabs>
          <w:tab w:val="left" w:pos="90"/>
        </w:tabs>
        <w:rPr>
          <w:rFonts w:cs="Arial"/>
          <w:b/>
          <w:sz w:val="21"/>
          <w:szCs w:val="21"/>
          <w:lang w:val="es-MX"/>
        </w:rPr>
      </w:pPr>
      <w:r w:rsidRPr="00951F5E">
        <w:rPr>
          <w:rFonts w:cs="Arial"/>
          <w:szCs w:val="20"/>
          <w:lang w:val="es-ES_tradnl"/>
        </w:rPr>
        <w:t xml:space="preserve">De conformidad con la Ley de Reducción del Papeleo (Paperwork Reduction Act en inglés) de 1995, nadie está obligado a responder a una recopilación de datos que no exhiba un número de control válido de la Oficina de Administración y Presupuesto (OMB en inglés). El número de control para esta encuesta es </w:t>
      </w:r>
      <w:r w:rsidRPr="00951F5E">
        <w:rPr>
          <w:rFonts w:cs="Arial"/>
          <w:b/>
          <w:bCs/>
          <w:szCs w:val="20"/>
          <w:lang w:val="es-ES_tradnl"/>
        </w:rPr>
        <w:t>0938-0701</w:t>
      </w:r>
      <w:r w:rsidRPr="00951F5E">
        <w:rPr>
          <w:rFonts w:cs="Arial"/>
          <w:szCs w:val="20"/>
          <w:lang w:val="es-ES_tradnl"/>
        </w:rPr>
        <w:t xml:space="preserve">. Se calcula que el tiempo necesario para completar esta encuesta es un promedio de </w:t>
      </w:r>
      <w:r w:rsidRPr="00951F5E">
        <w:rPr>
          <w:rFonts w:cs="Arial"/>
          <w:b/>
          <w:bCs/>
          <w:szCs w:val="20"/>
          <w:lang w:val="es-ES_tradnl"/>
        </w:rPr>
        <w:t>20 minutos</w:t>
      </w:r>
      <w:r w:rsidRPr="00951F5E">
        <w:rPr>
          <w:rFonts w:cs="Arial"/>
          <w:szCs w:val="20"/>
          <w:lang w:val="es-ES_tradnl"/>
        </w:rPr>
        <w:t xml:space="preserve">, incluyendo el tiempo requerido para revisar las instrucciones, buscar fuentes de datos existentes, recolectar los datos necesarios, y completar y revisar el formulario. Si tiene algún comentario sobre la precisión del cálculo de tiempo o sugerencias para mejorar este formulario, por favor escriba a CMS, </w:t>
      </w:r>
      <w:r w:rsidRPr="00951F5E">
        <w:rPr>
          <w:rFonts w:cs="Arial"/>
          <w:szCs w:val="20"/>
          <w:lang w:val="es-MX"/>
        </w:rPr>
        <w:t xml:space="preserve">7500 Security Boulevard, </w:t>
      </w:r>
      <w:r w:rsidRPr="00951F5E">
        <w:rPr>
          <w:rFonts w:cs="Arial"/>
          <w:color w:val="000000"/>
          <w:szCs w:val="20"/>
          <w:lang w:val="es-MX"/>
        </w:rPr>
        <w:t>C1-25-05</w:t>
      </w:r>
      <w:r w:rsidRPr="00951F5E">
        <w:rPr>
          <w:rFonts w:cs="Arial"/>
          <w:szCs w:val="20"/>
          <w:lang w:val="es-MX"/>
        </w:rPr>
        <w:t>, Baltimore, Maryland 21244-1850.</w:t>
      </w:r>
    </w:p>
    <w:p w:rsidR="00E66AE2" w:rsidRPr="00304CE0" w:rsidP="00D86169" w14:paraId="5A5E2B8F" w14:textId="77777777">
      <w:pPr>
        <w:rPr>
          <w:highlight w:val="yellow"/>
          <w:lang w:val="es-ES"/>
        </w:rPr>
      </w:pPr>
    </w:p>
    <w:p w:rsidR="00E82EB6" w:rsidRPr="00003E7C" w:rsidP="00D86169" w14:paraId="485AC0EC" w14:textId="232DF847">
      <w:pPr>
        <w:pStyle w:val="Caption"/>
        <w:ind w:left="0"/>
        <w:rPr>
          <w:sz w:val="18"/>
          <w:szCs w:val="18"/>
        </w:rPr>
      </w:pPr>
      <w:r w:rsidRPr="00003E7C">
        <w:rPr>
          <w:sz w:val="18"/>
          <w:szCs w:val="18"/>
        </w:rPr>
        <w:t xml:space="preserve">OMB 0938-0701 </w:t>
      </w:r>
      <w:r w:rsidRPr="00003E7C" w:rsidR="00D86169">
        <w:rPr>
          <w:sz w:val="18"/>
          <w:szCs w:val="18"/>
        </w:rPr>
        <w:t>(Expira: 31/05/</w:t>
      </w:r>
      <w:r w:rsidRPr="00003E7C" w:rsidR="00AD1294">
        <w:rPr>
          <w:sz w:val="18"/>
          <w:szCs w:val="18"/>
        </w:rPr>
        <w:t>20</w:t>
      </w:r>
      <w:r w:rsidRPr="00003E7C" w:rsidR="00D86169">
        <w:rPr>
          <w:sz w:val="18"/>
          <w:szCs w:val="18"/>
        </w:rPr>
        <w:t>25)</w:t>
      </w:r>
    </w:p>
    <w:p w:rsidR="00E66AE2" w:rsidRPr="00003E7C" w:rsidP="00E66AE2" w14:paraId="1EDCE245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623907D2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026E13F7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33B72BFA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6366B2AC" w14:textId="77777777">
      <w:pPr>
        <w:pStyle w:val="Title"/>
        <w:jc w:val="left"/>
        <w:rPr>
          <w:b w:val="0"/>
          <w:bCs w:val="0"/>
          <w:sz w:val="20"/>
        </w:rPr>
      </w:pPr>
    </w:p>
    <w:p w:rsidR="00B307BB" w:rsidP="00B307BB" w14:paraId="60BAB92D" w14:textId="63F4DE4C">
      <w:pPr>
        <w:rPr>
          <w:rFonts w:cs="Arial"/>
          <w:sz w:val="18"/>
          <w:szCs w:val="18"/>
          <w:lang w:val="es-ES"/>
        </w:rPr>
      </w:pPr>
      <w:r w:rsidRPr="00003E7C">
        <w:rPr>
          <w:rFonts w:cs="Arial"/>
          <w:sz w:val="18"/>
          <w:szCs w:val="18"/>
        </w:rPr>
        <w:t xml:space="preserve">© </w:t>
      </w:r>
      <w:r w:rsidRPr="00003E7C" w:rsidR="00AB54EF">
        <w:rPr>
          <w:rFonts w:cs="Arial"/>
          <w:sz w:val="18"/>
          <w:szCs w:val="18"/>
        </w:rPr>
        <w:t>202</w:t>
      </w:r>
      <w:r w:rsidRPr="00003E7C" w:rsidR="00773FC4">
        <w:rPr>
          <w:rFonts w:cs="Arial"/>
          <w:sz w:val="18"/>
          <w:szCs w:val="18"/>
        </w:rPr>
        <w:t>4</w:t>
      </w:r>
      <w:r w:rsidRPr="00003E7C">
        <w:rPr>
          <w:rFonts w:cs="Arial"/>
          <w:sz w:val="18"/>
          <w:szCs w:val="18"/>
        </w:rPr>
        <w:t xml:space="preserve"> Propiedad intelectual de National Committee for Quality Assurance (NCQA). </w:t>
      </w:r>
      <w:r w:rsidRPr="5FC913AC">
        <w:rPr>
          <w:rFonts w:cs="Arial"/>
          <w:sz w:val="18"/>
          <w:szCs w:val="18"/>
          <w:lang w:val="es-ES"/>
        </w:rPr>
        <w:t>Este cuestionario no puede reproducirse o transmitirse por ningún medio, electrónico o mecánico, sin la expresa autorización escrita del NCQA. Todos los derechos están reservados.</w:t>
      </w:r>
    </w:p>
    <w:p w:rsidR="00F14AEB" w:rsidRPr="001230A7" w:rsidP="001230A7" w14:paraId="3E671CD5" w14:textId="3F10E554">
      <w:pPr>
        <w:spacing w:before="120"/>
        <w:rPr>
          <w:b/>
          <w:i/>
          <w:sz w:val="16"/>
          <w:szCs w:val="16"/>
          <w:highlight w:val="yellow"/>
          <w:lang w:val="es-ES"/>
        </w:rPr>
      </w:pPr>
      <w:r w:rsidRPr="001230A7">
        <w:rPr>
          <w:b/>
          <w:i/>
          <w:sz w:val="10"/>
          <w:szCs w:val="8"/>
          <w:highlight w:val="yellow"/>
          <w:lang w:val="es-ES"/>
        </w:rPr>
        <w:br w:type="page"/>
      </w:r>
    </w:p>
    <w:p w:rsidR="00C913A3" w:rsidRPr="001D0AD8" w:rsidP="00D86169" w14:paraId="3E3E9B86" w14:textId="7F338279">
      <w:pPr>
        <w:pStyle w:val="Heading2"/>
        <w:spacing w:after="240"/>
        <w:rPr>
          <w:lang w:val="es-ES"/>
        </w:rPr>
        <w:sectPr w:rsidSect="00680180">
          <w:footerReference w:type="default" r:id="rId9"/>
          <w:headerReference w:type="first" r:id="rId10"/>
          <w:footerReference w:type="first" r:id="rId11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  <w:r w:rsidRPr="001D0AD8">
        <w:rPr>
          <w:lang w:val="es-ES"/>
        </w:rPr>
        <w:t>Encuesta de Medicare Sobre la Salud</w:t>
      </w:r>
    </w:p>
    <w:p w:rsidR="00E66AE2" w:rsidRPr="00F865D1" w:rsidP="0077688C" w14:paraId="02E12672" w14:textId="77777777">
      <w:pPr>
        <w:spacing w:after="120"/>
        <w:rPr>
          <w:rFonts w:cs="Arial"/>
          <w:lang w:val="es-ES"/>
        </w:rPr>
      </w:pPr>
      <w:r w:rsidRPr="00ED770A">
        <w:rPr>
          <w:rFonts w:cs="Arial"/>
          <w:sz w:val="22"/>
          <w:szCs w:val="22"/>
          <w:lang w:val="es-ES"/>
        </w:rPr>
        <w:t>1.</w:t>
      </w:r>
      <w:r w:rsidRPr="00F865D1">
        <w:rPr>
          <w:rFonts w:cs="Arial"/>
          <w:lang w:val="es-ES"/>
        </w:rPr>
        <w:t xml:space="preserve"> </w:t>
      </w:r>
      <w:r w:rsidRPr="00F865D1">
        <w:rPr>
          <w:rFonts w:cs="Arial"/>
          <w:sz w:val="22"/>
          <w:szCs w:val="22"/>
          <w:lang w:val="es-ES"/>
        </w:rPr>
        <w:t>En general, ¿diría que su salud es?</w:t>
      </w:r>
    </w:p>
    <w:p w:rsidR="00E66AE2" w:rsidRPr="00F865D1" w:rsidP="0043451E" w14:paraId="128C90D3" w14:textId="317CF612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Excelente</w:t>
      </w:r>
    </w:p>
    <w:p w:rsidR="00E66AE2" w:rsidRPr="00F865D1" w:rsidP="005C2409" w14:paraId="359CA4FB" w14:textId="068BD7E9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Muy </w:t>
      </w:r>
      <w:r w:rsidRPr="00F865D1" w:rsidR="00110664">
        <w:rPr>
          <w:lang w:val="es-ES"/>
        </w:rPr>
        <w:t>b</w:t>
      </w:r>
      <w:r w:rsidRPr="00F865D1">
        <w:rPr>
          <w:lang w:val="es-ES"/>
        </w:rPr>
        <w:t>uena</w:t>
      </w:r>
    </w:p>
    <w:p w:rsidR="00E66AE2" w:rsidRPr="00F865D1" w:rsidP="005C2409" w14:paraId="5571EFB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Buena</w:t>
      </w:r>
    </w:p>
    <w:p w:rsidR="00E66AE2" w:rsidRPr="00F865D1" w:rsidP="005C2409" w14:paraId="0F0765E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Regular</w:t>
      </w:r>
    </w:p>
    <w:p w:rsidR="00E66AE2" w:rsidRPr="00F865D1" w:rsidP="005C2409" w14:paraId="29DE1263" w14:textId="74933196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5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Mala</w:t>
      </w:r>
    </w:p>
    <w:p w:rsidR="00756CAD" w:rsidRPr="00F865D1" w:rsidP="00E66AE2" w14:paraId="477418E9" w14:textId="77777777">
      <w:pPr>
        <w:tabs>
          <w:tab w:val="left" w:pos="270"/>
        </w:tabs>
        <w:spacing w:before="120"/>
        <w:ind w:left="270" w:hanging="270"/>
        <w:rPr>
          <w:rFonts w:cs="Arial"/>
          <w:sz w:val="10"/>
          <w:szCs w:val="10"/>
          <w:lang w:val="es-ES"/>
        </w:rPr>
      </w:pPr>
    </w:p>
    <w:p w:rsidR="00E66AE2" w:rsidRPr="00F865D1" w:rsidP="00E66AE2" w14:paraId="4BEC7E48" w14:textId="77777777">
      <w:pPr>
        <w:tabs>
          <w:tab w:val="left" w:pos="270"/>
        </w:tabs>
        <w:spacing w:before="120"/>
        <w:ind w:left="270" w:hanging="270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2.</w:t>
      </w:r>
      <w:r w:rsidRPr="00F865D1">
        <w:rPr>
          <w:rFonts w:cs="Arial"/>
          <w:sz w:val="22"/>
          <w:szCs w:val="22"/>
          <w:lang w:val="es-ES"/>
        </w:rPr>
        <w:tab/>
        <w:t>Las siguientes frases se refieren a actividades que usted podría hacer durante un día típico. ¿</w:t>
      </w:r>
      <w:r w:rsidRPr="00F865D1">
        <w:rPr>
          <w:rFonts w:cs="Arial"/>
          <w:b/>
          <w:sz w:val="22"/>
          <w:szCs w:val="22"/>
          <w:lang w:val="es-ES"/>
        </w:rPr>
        <w:t xml:space="preserve">Su estado de salud </w:t>
      </w:r>
      <w:r w:rsidRPr="00F865D1">
        <w:rPr>
          <w:rFonts w:cs="Arial"/>
          <w:b/>
          <w:sz w:val="22"/>
          <w:szCs w:val="22"/>
          <w:u w:val="single"/>
          <w:lang w:val="es-ES"/>
        </w:rPr>
        <w:t>actual</w:t>
      </w:r>
      <w:r w:rsidRPr="00F865D1">
        <w:rPr>
          <w:rFonts w:cs="Arial"/>
          <w:b/>
          <w:sz w:val="22"/>
          <w:szCs w:val="22"/>
          <w:lang w:val="es-ES"/>
        </w:rPr>
        <w:t xml:space="preserve"> lo limita </w:t>
      </w:r>
      <w:r w:rsidRPr="00F865D1">
        <w:rPr>
          <w:rFonts w:cs="Arial"/>
          <w:sz w:val="22"/>
          <w:szCs w:val="22"/>
          <w:lang w:val="es-ES"/>
        </w:rPr>
        <w:t>para hacer estas actividades? Si es así, ¿cuánto?</w:t>
      </w:r>
    </w:p>
    <w:p w:rsidR="00E66AE2" w:rsidRPr="00F865D1" w:rsidP="00E66AE2" w14:paraId="2D87C39C" w14:textId="77777777">
      <w:pPr>
        <w:spacing w:before="120" w:after="120"/>
        <w:ind w:left="540" w:hanging="270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a.</w:t>
      </w:r>
      <w:r w:rsidRPr="00F865D1">
        <w:rPr>
          <w:rFonts w:cs="Arial"/>
          <w:sz w:val="22"/>
          <w:szCs w:val="22"/>
          <w:lang w:val="es-ES"/>
        </w:rPr>
        <w:tab/>
      </w:r>
      <w:r w:rsidRPr="00F865D1">
        <w:rPr>
          <w:rFonts w:cs="Arial"/>
          <w:b/>
          <w:bCs/>
          <w:sz w:val="22"/>
          <w:szCs w:val="22"/>
          <w:lang w:val="es-ES"/>
        </w:rPr>
        <w:t>Actividades moderadas</w:t>
      </w:r>
      <w:r w:rsidRPr="00F865D1">
        <w:rPr>
          <w:rFonts w:cs="Arial"/>
          <w:sz w:val="22"/>
          <w:szCs w:val="22"/>
          <w:lang w:val="es-ES"/>
        </w:rPr>
        <w:t>, tales como mover una mesa, empujar una aspiradora, o jugar al boliche o al golf</w:t>
      </w:r>
    </w:p>
    <w:p w:rsidR="00E66AE2" w:rsidRPr="00F865D1" w:rsidP="005C2409" w14:paraId="4C680EE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me limita mucho</w:t>
      </w:r>
    </w:p>
    <w:p w:rsidR="00E66AE2" w:rsidRPr="00F865D1" w:rsidP="005C2409" w14:paraId="4F1004C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me limita</w:t>
      </w:r>
      <w:r w:rsidRPr="00F865D1" w:rsidR="00EE0B11">
        <w:rPr>
          <w:lang w:val="es-ES"/>
        </w:rPr>
        <w:t xml:space="preserve"> un poco</w:t>
      </w:r>
    </w:p>
    <w:p w:rsidR="00E66AE2" w:rsidRPr="00F865D1" w:rsidP="005C2409" w14:paraId="3494898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No, no me limita en absoluto</w:t>
      </w:r>
    </w:p>
    <w:p w:rsidR="00756CAD" w:rsidRPr="00F865D1" w:rsidP="00E66AE2" w14:paraId="416DF410" w14:textId="77777777">
      <w:pPr>
        <w:spacing w:before="120" w:after="120"/>
        <w:ind w:left="540" w:hanging="270"/>
        <w:rPr>
          <w:rFonts w:cs="Arial"/>
          <w:sz w:val="10"/>
          <w:szCs w:val="10"/>
          <w:lang w:val="es-ES"/>
        </w:rPr>
      </w:pPr>
    </w:p>
    <w:p w:rsidR="00E66AE2" w:rsidRPr="00F865D1" w:rsidP="00E66AE2" w14:paraId="3238DDBC" w14:textId="77777777">
      <w:pPr>
        <w:spacing w:before="120" w:after="120"/>
        <w:ind w:left="540" w:hanging="270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b.</w:t>
      </w:r>
      <w:r w:rsidRPr="00F865D1">
        <w:rPr>
          <w:rFonts w:cs="Arial"/>
          <w:sz w:val="22"/>
          <w:szCs w:val="22"/>
          <w:lang w:val="es-ES"/>
        </w:rPr>
        <w:tab/>
        <w:t xml:space="preserve">Subir </w:t>
      </w:r>
      <w:r w:rsidRPr="00F865D1">
        <w:rPr>
          <w:rFonts w:cs="Arial"/>
          <w:b/>
          <w:sz w:val="22"/>
          <w:szCs w:val="22"/>
          <w:lang w:val="es-ES"/>
        </w:rPr>
        <w:t>varios</w:t>
      </w:r>
      <w:r w:rsidRPr="00F865D1">
        <w:rPr>
          <w:rFonts w:cs="Arial"/>
          <w:sz w:val="22"/>
          <w:szCs w:val="22"/>
          <w:lang w:val="es-ES"/>
        </w:rPr>
        <w:t xml:space="preserve"> pisos por la escalera</w:t>
      </w:r>
    </w:p>
    <w:p w:rsidR="00E66AE2" w:rsidRPr="00F865D1" w:rsidP="005C2409" w14:paraId="4A9F398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me limita mucho</w:t>
      </w:r>
    </w:p>
    <w:p w:rsidR="00E66AE2" w:rsidRPr="00F865D1" w:rsidP="005C2409" w14:paraId="596FE8A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</w:t>
      </w:r>
      <w:r w:rsidRPr="00F865D1" w:rsidR="000B0D50">
        <w:rPr>
          <w:lang w:val="es-ES"/>
        </w:rPr>
        <w:t>me limita un poco</w:t>
      </w:r>
    </w:p>
    <w:p w:rsidR="00E66AE2" w:rsidRPr="00F865D1" w:rsidP="005C2409" w14:paraId="353C65D8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="00003E7C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No, no me limita en absoluto</w:t>
      </w:r>
    </w:p>
    <w:p w:rsidR="00756CAD" w:rsidRPr="00DF1461" w:rsidP="00E66AE2" w14:paraId="691BE4E3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E0E40" w:rsidP="00E66AE2" w14:paraId="6E28B500" w14:textId="77777777">
      <w:pPr>
        <w:spacing w:before="120"/>
        <w:ind w:left="270" w:hanging="270"/>
        <w:rPr>
          <w:rFonts w:cs="Arial"/>
          <w:b/>
          <w:bCs/>
          <w:sz w:val="22"/>
          <w:szCs w:val="22"/>
          <w:lang w:val="es-ES"/>
        </w:rPr>
      </w:pPr>
      <w:r w:rsidRPr="002E0E40">
        <w:rPr>
          <w:rFonts w:cs="Arial"/>
          <w:sz w:val="22"/>
          <w:szCs w:val="22"/>
          <w:lang w:val="es-ES"/>
        </w:rPr>
        <w:t>3.</w:t>
      </w:r>
      <w:r w:rsidRPr="002E0E40">
        <w:rPr>
          <w:rFonts w:cs="Arial"/>
          <w:sz w:val="22"/>
          <w:szCs w:val="22"/>
          <w:lang w:val="es-ES"/>
        </w:rPr>
        <w:tab/>
        <w:t xml:space="preserve">Durante las </w:t>
      </w:r>
      <w:r w:rsidRPr="002E0E40">
        <w:rPr>
          <w:rFonts w:cs="Arial"/>
          <w:b/>
          <w:bCs/>
          <w:sz w:val="22"/>
          <w:szCs w:val="22"/>
          <w:u w:val="single"/>
          <w:lang w:val="es-ES"/>
        </w:rPr>
        <w:t>últimas 4 semanas</w:t>
      </w:r>
      <w:r w:rsidRPr="002E0E40">
        <w:rPr>
          <w:rFonts w:cs="Arial"/>
          <w:sz w:val="22"/>
          <w:szCs w:val="22"/>
          <w:lang w:val="es-ES"/>
        </w:rPr>
        <w:t xml:space="preserve">, ¿ha tenido usted alguno de los siguientes problemas con su trabajo u otras actividades diarias regulares </w:t>
      </w:r>
      <w:r w:rsidRPr="002E0E40">
        <w:rPr>
          <w:rFonts w:cs="Arial"/>
          <w:b/>
          <w:bCs/>
          <w:sz w:val="22"/>
          <w:szCs w:val="22"/>
          <w:lang w:val="es-ES"/>
        </w:rPr>
        <w:t>a causa de su salud física</w:t>
      </w:r>
      <w:r w:rsidRPr="002E0E40">
        <w:rPr>
          <w:rFonts w:cs="Arial"/>
          <w:sz w:val="22"/>
          <w:szCs w:val="22"/>
          <w:lang w:val="es-ES"/>
        </w:rPr>
        <w:t>?</w:t>
      </w:r>
    </w:p>
    <w:p w:rsidR="00E66AE2" w:rsidRPr="002E0E40" w:rsidP="007F26F8" w14:paraId="2AB4A75B" w14:textId="53A5C6CD">
      <w:pPr>
        <w:spacing w:before="120" w:after="120" w:line="216" w:lineRule="auto"/>
        <w:ind w:left="540" w:right="-180" w:hanging="270"/>
        <w:rPr>
          <w:rFonts w:cs="Arial"/>
          <w:b/>
          <w:sz w:val="22"/>
          <w:szCs w:val="22"/>
          <w:lang w:val="es-ES"/>
        </w:rPr>
      </w:pPr>
      <w:r w:rsidRPr="002E0E40">
        <w:rPr>
          <w:rFonts w:cs="Arial"/>
          <w:sz w:val="22"/>
          <w:szCs w:val="22"/>
          <w:lang w:val="es-ES"/>
        </w:rPr>
        <w:t>a.</w:t>
      </w:r>
      <w:r w:rsidRPr="002E0E40">
        <w:rPr>
          <w:rFonts w:cs="Arial"/>
          <w:sz w:val="22"/>
          <w:szCs w:val="22"/>
          <w:lang w:val="es-ES"/>
        </w:rPr>
        <w:tab/>
      </w:r>
      <w:r w:rsidRPr="002E0E40" w:rsidR="00627D8A">
        <w:rPr>
          <w:rFonts w:cs="Arial"/>
          <w:sz w:val="22"/>
          <w:szCs w:val="22"/>
          <w:lang w:val="es-ES"/>
        </w:rPr>
        <w:t>¿</w:t>
      </w:r>
      <w:r w:rsidRPr="002E0E40">
        <w:rPr>
          <w:rFonts w:cs="Arial"/>
          <w:b/>
          <w:bCs/>
          <w:sz w:val="22"/>
          <w:szCs w:val="22"/>
          <w:lang w:val="es-ES"/>
        </w:rPr>
        <w:t>Ha realizado menos</w:t>
      </w:r>
      <w:r w:rsidRPr="002E0E40" w:rsidR="000C2265">
        <w:rPr>
          <w:rFonts w:cs="Arial"/>
          <w:sz w:val="22"/>
          <w:szCs w:val="22"/>
          <w:lang w:val="es-ES"/>
        </w:rPr>
        <w:t xml:space="preserve"> de lo que le hubiera gustado </w:t>
      </w:r>
      <w:r w:rsidRPr="002E0E40" w:rsidR="00CC5C9C">
        <w:rPr>
          <w:rFonts w:cs="Arial"/>
          <w:b/>
          <w:sz w:val="22"/>
          <w:szCs w:val="22"/>
          <w:lang w:val="es-ES"/>
        </w:rPr>
        <w:t>a causa de su salud física</w:t>
      </w:r>
      <w:r w:rsidRPr="002E0E40" w:rsidR="00CC5C9C">
        <w:rPr>
          <w:rFonts w:cs="Arial"/>
          <w:sz w:val="22"/>
          <w:szCs w:val="22"/>
          <w:lang w:val="es-ES"/>
        </w:rPr>
        <w:t>?</w:t>
      </w:r>
    </w:p>
    <w:p w:rsidR="00E66AE2" w:rsidRPr="002E0E40" w:rsidP="005C2409" w14:paraId="6F850654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bCs/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="00003E7C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</w:t>
      </w:r>
      <w:r w:rsidRPr="002E0E40">
        <w:rPr>
          <w:bCs/>
          <w:lang w:val="es-ES"/>
        </w:rPr>
        <w:t>No, nunca</w:t>
      </w:r>
    </w:p>
    <w:p w:rsidR="00E66AE2" w:rsidRPr="002E0E40" w:rsidP="005C2409" w14:paraId="5D50AE2A" w14:textId="4DE2375C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position w:val="-10"/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="00003E7C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</w:t>
      </w:r>
      <w:r w:rsidRPr="002E0E40">
        <w:rPr>
          <w:bCs/>
          <w:lang w:val="es-ES"/>
        </w:rPr>
        <w:t xml:space="preserve">Sí, </w:t>
      </w:r>
      <w:r w:rsidRPr="005C2409">
        <w:rPr>
          <w:lang w:val="es-ES"/>
        </w:rPr>
        <w:t>muy</w:t>
      </w:r>
      <w:r w:rsidRPr="002E0E40">
        <w:rPr>
          <w:bCs/>
          <w:lang w:val="es-ES"/>
        </w:rPr>
        <w:t xml:space="preserve"> pocas veces</w:t>
      </w:r>
    </w:p>
    <w:p w:rsidR="00E66AE2" w:rsidRPr="002E0E40" w:rsidP="005C2409" w14:paraId="7B365F9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position w:val="-10"/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="00003E7C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Sí, algunas veces</w:t>
      </w:r>
    </w:p>
    <w:p w:rsidR="00E66AE2" w:rsidRPr="002E0E40" w:rsidP="005C2409" w14:paraId="6FFE17FE" w14:textId="7A72A59A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="00003E7C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Sí, casi siempre</w:t>
      </w:r>
    </w:p>
    <w:p w:rsidR="00E66AE2" w:rsidP="007F26F8" w14:paraId="01EB5A19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491716">
        <w:rPr>
          <w:rFonts w:cs="Arial"/>
          <w:sz w:val="22"/>
          <w:szCs w:val="22"/>
          <w:lang w:val=""/>
        </w:rPr>
        <w:t xml:space="preserve"> Sí, siempr</w:t>
      </w:r>
      <w:r w:rsidRPr="00491716" w:rsidR="000B0D50">
        <w:rPr>
          <w:rFonts w:cs="Arial"/>
          <w:sz w:val="22"/>
          <w:szCs w:val="22"/>
          <w:lang w:val=""/>
        </w:rPr>
        <w:t>e</w:t>
      </w:r>
    </w:p>
    <w:p w:rsidR="004F0730" w:rsidP="007F26F8" w14:paraId="55C6905D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</w:p>
    <w:p w:rsidR="004F0730" w:rsidP="007F26F8" w14:paraId="4F659B5D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</w:p>
    <w:p w:rsidR="004F0730" w:rsidRPr="00491716" w:rsidP="007F26F8" w14:paraId="6FA8E43D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</w:p>
    <w:p w:rsidR="00CC5C9C" w:rsidRPr="00F865D1" w:rsidP="005C2409" w14:paraId="3CEC1712" w14:textId="6926930B">
      <w:pPr>
        <w:spacing w:after="120"/>
        <w:ind w:left="548" w:right="-274" w:hanging="274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Pr="00F865D1" w:rsidR="00E66AE2">
        <w:rPr>
          <w:rFonts w:cs="Arial"/>
          <w:sz w:val="22"/>
          <w:szCs w:val="22"/>
          <w:lang w:val="es-ES"/>
        </w:rPr>
        <w:t xml:space="preserve">b. </w:t>
      </w:r>
      <w:r w:rsidRPr="00F865D1" w:rsidR="000B649D">
        <w:rPr>
          <w:rFonts w:cs="Arial"/>
          <w:sz w:val="22"/>
          <w:szCs w:val="22"/>
          <w:lang w:val="es-ES"/>
        </w:rPr>
        <w:t>¿</w:t>
      </w:r>
      <w:r w:rsidRPr="00F865D1" w:rsidR="00E66AE2">
        <w:rPr>
          <w:rFonts w:cs="Arial"/>
          <w:sz w:val="22"/>
          <w:szCs w:val="22"/>
          <w:lang w:val="es-ES"/>
        </w:rPr>
        <w:t xml:space="preserve">Ha tenido limitaciones en cuanto al </w:t>
      </w:r>
      <w:r w:rsidRPr="00F865D1" w:rsidR="00E66AE2">
        <w:rPr>
          <w:rFonts w:cs="Arial"/>
          <w:b/>
          <w:bCs/>
          <w:sz w:val="22"/>
          <w:szCs w:val="22"/>
          <w:lang w:val="es-ES"/>
        </w:rPr>
        <w:t>tipo</w:t>
      </w:r>
      <w:r w:rsidRPr="00F865D1" w:rsidR="00E66AE2">
        <w:rPr>
          <w:rFonts w:cs="Arial"/>
          <w:sz w:val="22"/>
          <w:szCs w:val="22"/>
          <w:lang w:val="es-ES"/>
        </w:rPr>
        <w:t xml:space="preserve"> de trabajo u otras actividades</w:t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/>
          <w:sz w:val="22"/>
          <w:szCs w:val="22"/>
          <w:lang w:val="es-ES"/>
        </w:rPr>
        <w:t>a causa de su salud física</w:t>
      </w:r>
      <w:r w:rsidRPr="00F865D1">
        <w:rPr>
          <w:rFonts w:cs="Arial"/>
          <w:sz w:val="22"/>
          <w:szCs w:val="22"/>
          <w:lang w:val="es-ES"/>
        </w:rPr>
        <w:t>?</w:t>
      </w:r>
    </w:p>
    <w:p w:rsidR="00E66AE2" w:rsidRPr="00F865D1" w:rsidP="005C2409" w14:paraId="0A6976D7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No, nunca</w:t>
      </w:r>
    </w:p>
    <w:p w:rsidR="00E66AE2" w:rsidRPr="00F865D1" w:rsidP="005C2409" w14:paraId="0B00BE32" w14:textId="329BCFC4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Sí, muy pocas veces</w:t>
      </w:r>
    </w:p>
    <w:p w:rsidR="00E66AE2" w:rsidRPr="00F865D1" w:rsidP="005C2409" w14:paraId="368D3E76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algunas </w:t>
      </w:r>
      <w:r w:rsidRPr="005C2409">
        <w:rPr>
          <w:rFonts w:cs="Arial"/>
          <w:bCs/>
          <w:sz w:val="22"/>
          <w:szCs w:val="22"/>
          <w:lang w:val="es-ES"/>
        </w:rPr>
        <w:t>veces</w:t>
      </w:r>
    </w:p>
    <w:p w:rsidR="00E66AE2" w:rsidRPr="00F865D1" w:rsidP="005C2409" w14:paraId="63A1F47B" w14:textId="1E7E5EC8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casi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E66AE2" w:rsidRPr="00F865D1" w:rsidP="005C2409" w14:paraId="572CF4B0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26754E" w:rsidRPr="00F865D1" w:rsidP="0026754E" w14:paraId="5498BBDD" w14:textId="77777777">
      <w:pPr>
        <w:spacing w:before="120" w:after="120"/>
        <w:ind w:left="540" w:hanging="270"/>
        <w:rPr>
          <w:rFonts w:cs="Arial"/>
          <w:sz w:val="10"/>
          <w:szCs w:val="10"/>
          <w:lang w:val="es-ES"/>
        </w:rPr>
      </w:pPr>
    </w:p>
    <w:p w:rsidR="00A36317" w:rsidRPr="00DF1461" w:rsidP="003D06B1" w14:paraId="3670D258" w14:textId="651D49E6">
      <w:pPr>
        <w:spacing w:before="100"/>
        <w:ind w:left="274" w:hanging="274"/>
        <w:rPr>
          <w:rFonts w:cs="Arial"/>
          <w:sz w:val="10"/>
          <w:szCs w:val="10"/>
          <w:highlight w:val="yellow"/>
          <w:lang w:val="es-ES"/>
        </w:rPr>
      </w:pPr>
      <w:r w:rsidRPr="00F865D1">
        <w:rPr>
          <w:rFonts w:cs="Arial"/>
          <w:sz w:val="22"/>
          <w:szCs w:val="22"/>
          <w:lang w:val="es-ES"/>
        </w:rPr>
        <w:t>4.</w:t>
      </w:r>
      <w:r w:rsidRPr="00F865D1">
        <w:rPr>
          <w:rFonts w:cs="Arial"/>
          <w:sz w:val="22"/>
          <w:szCs w:val="22"/>
          <w:lang w:val="es-ES"/>
        </w:rPr>
        <w:tab/>
        <w:t xml:space="preserve">Durante las </w:t>
      </w:r>
      <w:r w:rsidRPr="00F865D1">
        <w:rPr>
          <w:rFonts w:cs="Arial"/>
          <w:b/>
          <w:bCs/>
          <w:sz w:val="22"/>
          <w:szCs w:val="22"/>
          <w:lang w:val="es-ES"/>
        </w:rPr>
        <w:t>últimas 4 semanas</w:t>
      </w:r>
      <w:r w:rsidRPr="00F865D1">
        <w:rPr>
          <w:rFonts w:cs="Arial"/>
          <w:sz w:val="22"/>
          <w:szCs w:val="22"/>
          <w:lang w:val="es-ES"/>
        </w:rPr>
        <w:t xml:space="preserve">, ¿ha tenido usted alguno de los siguientes problemas con su trabajo u otras actividades diarias regulares </w:t>
      </w:r>
      <w:r w:rsidRPr="00F865D1">
        <w:rPr>
          <w:rFonts w:cs="Arial"/>
          <w:b/>
          <w:bCs/>
          <w:sz w:val="22"/>
          <w:szCs w:val="22"/>
          <w:lang w:val="es-ES"/>
        </w:rPr>
        <w:t>a causa de algún problema emocional</w:t>
      </w:r>
      <w:r w:rsidRPr="00F865D1">
        <w:rPr>
          <w:rFonts w:cs="Arial"/>
          <w:sz w:val="22"/>
          <w:szCs w:val="22"/>
          <w:lang w:val="es-ES"/>
        </w:rPr>
        <w:t xml:space="preserve"> (como sentirse deprimido o ansioso)?</w:t>
      </w:r>
    </w:p>
    <w:p w:rsidR="00E66AE2" w:rsidRPr="00F865D1" w:rsidP="00A522FF" w14:paraId="7CAE462A" w14:textId="50461B94">
      <w:pPr>
        <w:spacing w:before="100" w:after="100"/>
        <w:ind w:left="548" w:hanging="274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a.</w:t>
      </w:r>
      <w:r w:rsidRPr="00F865D1">
        <w:rPr>
          <w:rFonts w:cs="Arial"/>
          <w:sz w:val="22"/>
          <w:szCs w:val="22"/>
          <w:lang w:val="es-ES"/>
        </w:rPr>
        <w:tab/>
      </w:r>
      <w:r w:rsidRPr="00F865D1">
        <w:rPr>
          <w:rFonts w:cs="Arial"/>
          <w:b/>
          <w:bCs/>
          <w:sz w:val="22"/>
          <w:szCs w:val="22"/>
          <w:lang w:val="es-ES"/>
        </w:rPr>
        <w:t>Ha realizado menos</w:t>
      </w:r>
      <w:r w:rsidRPr="00F865D1">
        <w:rPr>
          <w:rFonts w:cs="Arial"/>
          <w:sz w:val="22"/>
          <w:szCs w:val="22"/>
          <w:lang w:val="es-ES"/>
        </w:rPr>
        <w:t xml:space="preserve"> de lo que le hubiera gustado</w:t>
      </w:r>
      <w:r w:rsidRPr="00F865D1">
        <w:rPr>
          <w:rFonts w:cs="Arial"/>
          <w:b/>
          <w:bCs/>
          <w:sz w:val="22"/>
          <w:szCs w:val="22"/>
          <w:lang w:val="es-ES"/>
        </w:rPr>
        <w:t xml:space="preserve"> </w:t>
      </w:r>
      <w:r w:rsidRPr="00F865D1" w:rsidR="000C2265">
        <w:rPr>
          <w:rFonts w:cs="Arial"/>
          <w:b/>
          <w:bCs/>
          <w:sz w:val="22"/>
          <w:szCs w:val="22"/>
          <w:lang w:val="es-ES"/>
        </w:rPr>
        <w:t>a causa de algún problema emocional</w:t>
      </w:r>
    </w:p>
    <w:p w:rsidR="00E66AE2" w:rsidRPr="00F865D1" w:rsidP="005C2409" w14:paraId="44C6B078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No, nunca</w:t>
      </w:r>
    </w:p>
    <w:p w:rsidR="00E66AE2" w:rsidRPr="00F865D1" w:rsidP="005C2409" w14:paraId="156CC523" w14:textId="7106EA8E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Sí, muy pocas veces</w:t>
      </w:r>
    </w:p>
    <w:p w:rsidR="00E66AE2" w:rsidRPr="00F865D1" w:rsidP="005C2409" w14:paraId="08D38584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algunas</w:t>
      </w:r>
      <w:r w:rsidRPr="00F865D1">
        <w:rPr>
          <w:rFonts w:cs="Arial"/>
          <w:sz w:val="22"/>
          <w:szCs w:val="22"/>
          <w:lang w:val="es-ES"/>
        </w:rPr>
        <w:t xml:space="preserve"> veces</w:t>
      </w:r>
    </w:p>
    <w:p w:rsidR="00E66AE2" w:rsidRPr="00F865D1" w:rsidP="005C2409" w14:paraId="35B5DC77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casi</w:t>
      </w:r>
      <w:r w:rsidRPr="00F865D1">
        <w:rPr>
          <w:rFonts w:cs="Arial"/>
          <w:sz w:val="22"/>
          <w:szCs w:val="22"/>
          <w:lang w:val="es-ES"/>
        </w:rPr>
        <w:t xml:space="preserve"> siempre </w:t>
      </w:r>
    </w:p>
    <w:p w:rsidR="00E66AE2" w:rsidRPr="00F865D1" w:rsidP="005C2409" w14:paraId="1CD78DF6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A36317" w:rsidRPr="00DF1461" w:rsidP="00A36317" w14:paraId="4EC6A9E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E0E40" w:rsidP="00E66AE2" w14:paraId="146DC9D9" w14:textId="2C9CEEE2">
      <w:pPr>
        <w:spacing w:before="120" w:after="120"/>
        <w:ind w:left="540" w:hanging="270"/>
        <w:rPr>
          <w:rFonts w:cs="Arial"/>
          <w:position w:val="-10"/>
          <w:sz w:val="22"/>
          <w:szCs w:val="22"/>
          <w:vertAlign w:val="subscript"/>
          <w:lang w:val="es-ES"/>
        </w:rPr>
      </w:pPr>
      <w:r w:rsidRPr="002E0E40">
        <w:rPr>
          <w:rFonts w:cs="Arial"/>
          <w:sz w:val="22"/>
          <w:szCs w:val="22"/>
          <w:lang w:val="es-ES"/>
        </w:rPr>
        <w:t>b.</w:t>
      </w:r>
      <w:r w:rsidRPr="002E0E40">
        <w:rPr>
          <w:rFonts w:cs="Arial"/>
          <w:sz w:val="22"/>
          <w:szCs w:val="22"/>
          <w:lang w:val="es-ES"/>
        </w:rPr>
        <w:tab/>
        <w:t xml:space="preserve">Ha hecho el trabajo u otras actividades </w:t>
      </w:r>
      <w:r w:rsidRPr="002E0E40">
        <w:rPr>
          <w:rFonts w:cs="Arial"/>
          <w:b/>
          <w:bCs/>
          <w:sz w:val="22"/>
          <w:szCs w:val="22"/>
          <w:lang w:val="es-ES"/>
        </w:rPr>
        <w:t>con menos cuidado</w:t>
      </w:r>
      <w:r w:rsidRPr="002E0E40">
        <w:rPr>
          <w:rFonts w:cs="Arial"/>
          <w:sz w:val="22"/>
          <w:szCs w:val="22"/>
          <w:lang w:val="es-ES"/>
        </w:rPr>
        <w:t xml:space="preserve"> que lo usual</w:t>
      </w:r>
      <w:r w:rsidRPr="002E0E40">
        <w:rPr>
          <w:rFonts w:cs="Arial"/>
          <w:position w:val="-10"/>
          <w:sz w:val="22"/>
          <w:szCs w:val="22"/>
          <w:vertAlign w:val="subscript"/>
          <w:lang w:val="es-ES"/>
        </w:rPr>
        <w:t xml:space="preserve"> </w:t>
      </w:r>
      <w:r w:rsidRPr="002E0E40" w:rsidR="000C2265">
        <w:rPr>
          <w:rFonts w:cs="Arial"/>
          <w:b/>
          <w:bCs/>
          <w:sz w:val="22"/>
          <w:szCs w:val="22"/>
          <w:lang w:val="es-ES"/>
        </w:rPr>
        <w:t>a causa de algún problema emocional</w:t>
      </w:r>
    </w:p>
    <w:p w:rsidR="00E66AE2" w:rsidRPr="002E0E40" w:rsidP="005C2409" w14:paraId="52E53524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No, nunca</w:t>
      </w:r>
    </w:p>
    <w:p w:rsidR="00E66AE2" w:rsidRPr="002E0E40" w:rsidP="005C2409" w14:paraId="3E347F78" w14:textId="316149DD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Sí, muy pocas veces</w:t>
      </w:r>
    </w:p>
    <w:p w:rsidR="00E66AE2" w:rsidRPr="002E0E40" w:rsidP="005C2409" w14:paraId="7F0AECD1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algunas</w:t>
      </w:r>
      <w:r w:rsidRPr="002E0E40">
        <w:rPr>
          <w:rFonts w:cs="Arial"/>
          <w:sz w:val="22"/>
          <w:szCs w:val="22"/>
          <w:lang w:val="es-ES"/>
        </w:rPr>
        <w:t xml:space="preserve"> veces</w:t>
      </w:r>
    </w:p>
    <w:p w:rsidR="00E66AE2" w:rsidRPr="002E0E40" w:rsidP="005C2409" w14:paraId="612C000A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casi</w:t>
      </w:r>
      <w:r w:rsidRPr="002E0E40">
        <w:rPr>
          <w:rFonts w:cs="Arial"/>
          <w:sz w:val="22"/>
          <w:szCs w:val="22"/>
          <w:lang w:val="es-ES"/>
        </w:rPr>
        <w:t xml:space="preserve"> siempre </w:t>
      </w:r>
    </w:p>
    <w:p w:rsidR="00E66AE2" w:rsidRPr="002E0E40" w:rsidP="005C2409" w14:paraId="700A720C" w14:textId="77777777">
      <w:pPr>
        <w:spacing w:after="60"/>
        <w:ind w:left="634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E66AE2" w:rsidRPr="002E0E40" w:rsidP="00A522FF" w14:paraId="5BC61E35" w14:textId="5AA7F9B8">
      <w:pPr>
        <w:pStyle w:val="Q1-FirstLevelQuestion"/>
        <w:tabs>
          <w:tab w:val="left" w:pos="180"/>
          <w:tab w:val="clear" w:pos="446"/>
        </w:tabs>
        <w:spacing w:before="100" w:after="0"/>
        <w:ind w:left="274" w:right="58" w:hanging="274"/>
        <w:rPr>
          <w:lang w:val="es-ES"/>
        </w:rPr>
      </w:pPr>
      <w:r>
        <w:rPr>
          <w:lang w:val="es-ES"/>
        </w:rPr>
        <w:br w:type="column"/>
      </w:r>
      <w:r w:rsidRPr="002E0E40">
        <w:rPr>
          <w:lang w:val="es-ES"/>
        </w:rPr>
        <w:t xml:space="preserve">5. Durante las </w:t>
      </w:r>
      <w:r w:rsidRPr="002E0E40">
        <w:rPr>
          <w:b/>
          <w:bCs/>
          <w:lang w:val="es-ES"/>
        </w:rPr>
        <w:t>últimas 4 semanas</w:t>
      </w:r>
      <w:r w:rsidRPr="002E0E40">
        <w:rPr>
          <w:lang w:val="es-ES"/>
        </w:rPr>
        <w:t xml:space="preserve">, ¿cuánto interfirió el </w:t>
      </w:r>
      <w:r w:rsidRPr="002E0E40">
        <w:rPr>
          <w:b/>
          <w:bCs/>
          <w:lang w:val="es-ES"/>
        </w:rPr>
        <w:t>dolor</w:t>
      </w:r>
      <w:r w:rsidRPr="002E0E40">
        <w:rPr>
          <w:lang w:val="es-ES"/>
        </w:rPr>
        <w:t xml:space="preserve"> con su trabajo normal (incluyendo tanto el trabajo fuera de casa y los quehaceres domésticos)?</w:t>
      </w:r>
    </w:p>
    <w:p w:rsidR="00E66AE2" w:rsidRPr="002E0E40" w:rsidP="005C2409" w14:paraId="5A81CE2A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Nada en absoluto</w:t>
      </w:r>
    </w:p>
    <w:p w:rsidR="00E66AE2" w:rsidRPr="002E0E40" w:rsidP="005C2409" w14:paraId="40CF0536" w14:textId="7C5B7BEC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Ligeramente</w:t>
      </w:r>
    </w:p>
    <w:p w:rsidR="00E66AE2" w:rsidRPr="002E0E40" w:rsidP="005C2409" w14:paraId="6107CE4B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Medianamente</w:t>
      </w:r>
    </w:p>
    <w:p w:rsidR="00CC5C9C" w:rsidRPr="002E0E40" w:rsidP="005C2409" w14:paraId="2D3CF677" w14:textId="3DE6BF44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Bastante</w:t>
      </w:r>
    </w:p>
    <w:p w:rsidR="00E66AE2" w:rsidRPr="00EE46C1" w:rsidP="005C2409" w14:paraId="16C7EFED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Extremadamente</w:t>
      </w:r>
    </w:p>
    <w:p w:rsidR="0026754E" w:rsidRPr="00DF1461" w:rsidP="0026754E" w14:paraId="7458BCEB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0F4C0F86" w14:textId="4E144D5F">
      <w:pPr>
        <w:widowControl w:val="0"/>
        <w:spacing w:before="240" w:line="240" w:lineRule="atLeast"/>
        <w:rPr>
          <w:rFonts w:cs="Arial"/>
          <w:sz w:val="22"/>
          <w:szCs w:val="22"/>
          <w:lang w:val="es-ES"/>
        </w:rPr>
      </w:pPr>
      <w:r w:rsidRPr="00EE46C1">
        <w:rPr>
          <w:rFonts w:cs="Arial"/>
          <w:sz w:val="22"/>
          <w:szCs w:val="22"/>
          <w:lang w:val="es-ES"/>
        </w:rPr>
        <w:t>Estas preguntas se refieren a cómo se siente usted y a cómo le han ido las cosas durante las</w:t>
      </w:r>
      <w:r w:rsidRPr="00EE46C1">
        <w:rPr>
          <w:rFonts w:cs="Arial"/>
          <w:b/>
          <w:bCs/>
          <w:sz w:val="22"/>
          <w:szCs w:val="22"/>
          <w:lang w:val="es-ES"/>
        </w:rPr>
        <w:t xml:space="preserve"> últimas 4 semanas</w:t>
      </w:r>
      <w:r w:rsidRPr="00EE46C1">
        <w:rPr>
          <w:rFonts w:cs="Arial"/>
          <w:sz w:val="22"/>
          <w:szCs w:val="22"/>
          <w:lang w:val="es-ES"/>
        </w:rPr>
        <w:t>. Por cada pregunta, por favor dé la respuesta que más se acerca a la manera como se</w:t>
      </w:r>
      <w:r w:rsidRPr="00EE46C1">
        <w:rPr>
          <w:rFonts w:cs="Arial"/>
          <w:sz w:val="24"/>
          <w:lang w:val="es-ES"/>
        </w:rPr>
        <w:t xml:space="preserve"> </w:t>
      </w:r>
      <w:r w:rsidRPr="00EE46C1">
        <w:rPr>
          <w:rFonts w:cs="Arial"/>
          <w:sz w:val="22"/>
          <w:szCs w:val="22"/>
          <w:lang w:val="es-ES"/>
        </w:rPr>
        <w:t>ha sentido usted.</w:t>
      </w:r>
    </w:p>
    <w:p w:rsidR="00E66AE2" w:rsidRPr="00EE46C1" w:rsidP="00E66AE2" w14:paraId="73FC3289" w14:textId="77777777">
      <w:pPr>
        <w:spacing w:before="120" w:after="120"/>
        <w:ind w:left="270" w:hanging="270"/>
        <w:rPr>
          <w:rFonts w:cs="Arial"/>
          <w:b/>
          <w:bCs/>
          <w:sz w:val="22"/>
          <w:lang w:val="es-ES"/>
        </w:rPr>
      </w:pPr>
      <w:r w:rsidRPr="00EE46C1">
        <w:rPr>
          <w:rFonts w:cs="Arial"/>
          <w:sz w:val="22"/>
          <w:lang w:val="es-ES"/>
        </w:rPr>
        <w:t>6.</w:t>
      </w:r>
      <w:r w:rsidRPr="00EE46C1">
        <w:rPr>
          <w:rFonts w:cs="Arial"/>
          <w:sz w:val="22"/>
          <w:lang w:val="es-ES"/>
        </w:rPr>
        <w:tab/>
        <w:t xml:space="preserve">¿Cuánto tiempo durante las </w:t>
      </w:r>
      <w:r w:rsidRPr="00EE46C1">
        <w:rPr>
          <w:rFonts w:cs="Arial"/>
          <w:b/>
          <w:sz w:val="22"/>
          <w:lang w:val="es-ES"/>
        </w:rPr>
        <w:t>últimas 4 semanas...</w:t>
      </w:r>
    </w:p>
    <w:p w:rsidR="00E66AE2" w:rsidRPr="00EE46C1" w:rsidP="00E66AE2" w14:paraId="2D2BAE14" w14:textId="430BC053">
      <w:pPr>
        <w:spacing w:before="120" w:after="120"/>
        <w:ind w:left="540" w:hanging="270"/>
        <w:rPr>
          <w:rFonts w:cs="Arial"/>
          <w:b/>
          <w:bCs/>
          <w:sz w:val="24"/>
          <w:lang w:val="es-ES"/>
        </w:rPr>
      </w:pPr>
      <w:r w:rsidRPr="00EE46C1">
        <w:rPr>
          <w:rFonts w:cs="Arial"/>
          <w:sz w:val="22"/>
          <w:lang w:val="es-ES"/>
        </w:rPr>
        <w:t>a.</w:t>
      </w:r>
      <w:r w:rsidRPr="00EE46C1" w:rsidR="000B0D50">
        <w:rPr>
          <w:rFonts w:cs="Arial"/>
          <w:sz w:val="22"/>
          <w:lang w:val="es-ES"/>
        </w:rPr>
        <w:t xml:space="preserve"> </w:t>
      </w:r>
      <w:r w:rsidRPr="00EE46C1">
        <w:rPr>
          <w:rFonts w:cs="Arial"/>
          <w:sz w:val="22"/>
          <w:lang w:val="es-ES"/>
        </w:rPr>
        <w:t>se ha sentido</w:t>
      </w:r>
      <w:r w:rsidRPr="00EE46C1" w:rsidR="00627D8A">
        <w:rPr>
          <w:rFonts w:cs="Arial"/>
          <w:sz w:val="22"/>
          <w:lang w:val="es-ES"/>
        </w:rPr>
        <w:t xml:space="preserve"> calmado y tranquilo</w:t>
      </w:r>
      <w:r w:rsidRPr="00EE46C1">
        <w:rPr>
          <w:rFonts w:cs="Arial"/>
          <w:sz w:val="22"/>
          <w:lang w:val="es-ES"/>
        </w:rPr>
        <w:t>?</w:t>
      </w:r>
    </w:p>
    <w:p w:rsidR="00E66AE2" w:rsidRPr="00EE46C1" w:rsidP="005C2409" w14:paraId="7FC1F5E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Siempre</w:t>
      </w:r>
    </w:p>
    <w:p w:rsidR="00E66AE2" w:rsidRPr="00EE46C1" w:rsidP="005C2409" w14:paraId="4F047BE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Casi siempre</w:t>
      </w:r>
    </w:p>
    <w:p w:rsidR="00E66AE2" w:rsidRPr="00EE46C1" w:rsidP="005C2409" w14:paraId="7A135CF5" w14:textId="5CAE085D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Muchas veces</w:t>
      </w:r>
    </w:p>
    <w:p w:rsidR="00E66AE2" w:rsidRPr="00EE46C1" w:rsidP="005C2409" w14:paraId="53E21AB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Algunas</w:t>
      </w:r>
      <w:r w:rsidRPr="00EE46C1">
        <w:rPr>
          <w:bCs/>
          <w:lang w:val="es-ES"/>
        </w:rPr>
        <w:t xml:space="preserve"> veces</w:t>
      </w:r>
    </w:p>
    <w:p w:rsidR="00E66AE2" w:rsidRPr="00491716" w:rsidP="005C2409" w14:paraId="2428A8B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5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EE46C1">
        <w:rPr>
          <w:bCs/>
          <w:lang w:val="es-ES"/>
        </w:rPr>
        <w:t xml:space="preserve">Casi </w:t>
      </w:r>
      <w:r w:rsidRPr="005C2409">
        <w:rPr>
          <w:lang w:val="es-ES"/>
        </w:rPr>
        <w:t>nunca</w:t>
      </w:r>
    </w:p>
    <w:p w:rsidR="00E66AE2" w:rsidRPr="00491716" w:rsidP="005C2409" w14:paraId="46DC5495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6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5C2409">
        <w:rPr>
          <w:lang w:val="es-ES"/>
        </w:rPr>
        <w:t>Nunca</w:t>
      </w:r>
    </w:p>
    <w:p w:rsidR="0026754E" w:rsidRPr="00DF1461" w:rsidP="0026754E" w14:paraId="069015F3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2AD6EFAE" w14:textId="77777777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EE46C1">
        <w:rPr>
          <w:rFonts w:cs="Arial"/>
          <w:sz w:val="22"/>
          <w:lang w:val="es-ES"/>
        </w:rPr>
        <w:t>b.</w:t>
      </w:r>
      <w:r w:rsidRPr="00EE46C1" w:rsidR="000B0D50">
        <w:rPr>
          <w:rFonts w:cs="Arial"/>
          <w:sz w:val="22"/>
          <w:lang w:val="es-ES"/>
        </w:rPr>
        <w:t xml:space="preserve"> </w:t>
      </w:r>
      <w:r w:rsidRPr="00EE46C1">
        <w:rPr>
          <w:rFonts w:cs="Arial"/>
          <w:sz w:val="22"/>
          <w:lang w:val="es-ES"/>
        </w:rPr>
        <w:t>ha tenido mucha energía?</w:t>
      </w:r>
    </w:p>
    <w:p w:rsidR="00E66AE2" w:rsidRPr="00EE46C1" w:rsidP="005C2409" w14:paraId="12B59F6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Siempre</w:t>
      </w:r>
    </w:p>
    <w:p w:rsidR="00E66AE2" w:rsidRPr="00EE46C1" w:rsidP="005C2409" w14:paraId="5CB03CC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Casi siempre</w:t>
      </w:r>
    </w:p>
    <w:p w:rsidR="00E66AE2" w:rsidRPr="00EE46C1" w:rsidP="005C2409" w14:paraId="701897C0" w14:textId="1B83CCE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Muchas veces</w:t>
      </w:r>
    </w:p>
    <w:p w:rsidR="00E66AE2" w:rsidRPr="00EE46C1" w:rsidP="005C2409" w14:paraId="7A828B7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Algunas</w:t>
      </w:r>
      <w:r w:rsidRPr="00EE46C1">
        <w:rPr>
          <w:bCs/>
          <w:lang w:val="es-ES"/>
        </w:rPr>
        <w:t xml:space="preserve"> veces</w:t>
      </w:r>
    </w:p>
    <w:p w:rsidR="00E66AE2" w:rsidRPr="00491716" w:rsidP="005C2409" w14:paraId="7D2C876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5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EE46C1">
        <w:rPr>
          <w:bCs/>
          <w:lang w:val="es-ES"/>
        </w:rPr>
        <w:t>Casi nunca</w:t>
      </w:r>
    </w:p>
    <w:p w:rsidR="00E66AE2" w:rsidRPr="00491716" w:rsidP="005C2409" w14:paraId="305459E8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6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5C2409">
        <w:rPr>
          <w:lang w:val="es-ES"/>
        </w:rPr>
        <w:t>Nunca</w:t>
      </w:r>
    </w:p>
    <w:p w:rsidR="0026754E" w:rsidRPr="00DF1461" w:rsidP="0026754E" w14:paraId="4391154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8946F4" w14:paraId="5743DED7" w14:textId="52606E48">
      <w:pPr>
        <w:spacing w:before="120" w:after="120"/>
        <w:ind w:left="547" w:hanging="270"/>
        <w:contextualSpacing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lang w:val="es-ES"/>
        </w:rPr>
        <w:br w:type="column"/>
      </w:r>
      <w:r w:rsidRPr="00EE46C1">
        <w:rPr>
          <w:rFonts w:cs="Arial"/>
          <w:sz w:val="22"/>
          <w:lang w:val="es-ES"/>
        </w:rPr>
        <w:t>c.</w:t>
      </w:r>
      <w:r w:rsidRPr="00EE46C1" w:rsidR="000B0D50">
        <w:rPr>
          <w:rFonts w:cs="Arial"/>
          <w:sz w:val="22"/>
          <w:lang w:val="es-ES"/>
        </w:rPr>
        <w:t xml:space="preserve"> </w:t>
      </w:r>
      <w:r w:rsidRPr="00EE46C1">
        <w:rPr>
          <w:rFonts w:cs="Arial"/>
          <w:sz w:val="22"/>
          <w:lang w:val="es-ES"/>
        </w:rPr>
        <w:t>se ha sentido desanimado y triste?</w:t>
      </w:r>
    </w:p>
    <w:p w:rsidR="00E66AE2" w:rsidRPr="00EE46C1" w:rsidP="005C2409" w14:paraId="61C8BB5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Siempre</w:t>
      </w:r>
    </w:p>
    <w:p w:rsidR="00E66AE2" w:rsidRPr="00EE46C1" w:rsidP="005C2409" w14:paraId="6CC6EAC4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Casi siempre</w:t>
      </w:r>
    </w:p>
    <w:p w:rsidR="00E66AE2" w:rsidRPr="00EE46C1" w:rsidP="005C2409" w14:paraId="262940F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Muchas veces </w:t>
      </w:r>
    </w:p>
    <w:p w:rsidR="00E66AE2" w:rsidRPr="00EE46C1" w:rsidP="005C2409" w14:paraId="17ADFC9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Algunas</w:t>
      </w:r>
      <w:r w:rsidRPr="00EE46C1">
        <w:rPr>
          <w:bCs/>
          <w:lang w:val="es-ES"/>
        </w:rPr>
        <w:t xml:space="preserve"> veces</w:t>
      </w:r>
    </w:p>
    <w:p w:rsidR="00E66AE2" w:rsidRPr="00EE46C1" w:rsidP="005C2409" w14:paraId="08C0749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5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Casi</w:t>
      </w:r>
      <w:r w:rsidRPr="00EE46C1">
        <w:rPr>
          <w:bCs/>
          <w:lang w:val="es-ES"/>
        </w:rPr>
        <w:t xml:space="preserve"> nunca</w:t>
      </w:r>
    </w:p>
    <w:p w:rsidR="00E66AE2" w:rsidRPr="00EE46C1" w:rsidP="005C2409" w14:paraId="5A468E9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6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="00003E7C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Nunca</w:t>
      </w:r>
    </w:p>
    <w:p w:rsidR="0026754E" w:rsidRPr="00DF1461" w:rsidP="006B1B96" w14:paraId="42304F56" w14:textId="77777777">
      <w:pPr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72B003C8" w14:textId="2FEA14E5">
      <w:pPr>
        <w:spacing w:before="120" w:after="120"/>
        <w:ind w:left="270" w:hanging="270"/>
        <w:rPr>
          <w:rFonts w:cs="Arial"/>
          <w:sz w:val="22"/>
          <w:lang w:val="es-ES"/>
        </w:rPr>
      </w:pPr>
      <w:r w:rsidRPr="00EE46C1">
        <w:rPr>
          <w:rFonts w:cs="Arial"/>
          <w:sz w:val="22"/>
          <w:lang w:val="es-ES"/>
        </w:rPr>
        <w:t>7.</w:t>
      </w:r>
      <w:r w:rsidRPr="00EE46C1">
        <w:rPr>
          <w:rFonts w:cs="Arial"/>
          <w:sz w:val="22"/>
          <w:lang w:val="es-ES"/>
        </w:rPr>
        <w:tab/>
        <w:t xml:space="preserve">Durante las </w:t>
      </w:r>
      <w:r w:rsidRPr="00EE46C1">
        <w:rPr>
          <w:rFonts w:cs="Arial"/>
          <w:b/>
          <w:bCs/>
          <w:sz w:val="22"/>
          <w:lang w:val="es-ES"/>
        </w:rPr>
        <w:t>últimas 4 semanas</w:t>
      </w:r>
      <w:r w:rsidRPr="00EE46C1">
        <w:rPr>
          <w:rFonts w:cs="Arial"/>
          <w:sz w:val="22"/>
          <w:lang w:val="es-ES"/>
        </w:rPr>
        <w:t xml:space="preserve">, ¿cuánto tiempo su </w:t>
      </w:r>
      <w:r w:rsidRPr="00EE46C1">
        <w:rPr>
          <w:rFonts w:cs="Arial"/>
          <w:b/>
          <w:bCs/>
          <w:sz w:val="22"/>
          <w:lang w:val="es-ES"/>
        </w:rPr>
        <w:t>salud física o sus problemas emocionales</w:t>
      </w:r>
      <w:r w:rsidRPr="00EE46C1">
        <w:rPr>
          <w:rFonts w:cs="Arial"/>
          <w:sz w:val="22"/>
          <w:lang w:val="es-ES"/>
        </w:rPr>
        <w:t xml:space="preserve"> han interferido con sus actividades sociales (como visitar amigos, parientes, etc.)?</w:t>
      </w:r>
    </w:p>
    <w:p w:rsidR="00E66AE2" w:rsidRPr="00EE46C1" w:rsidP="005C2409" w14:paraId="658E0704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Siempre</w:t>
      </w:r>
    </w:p>
    <w:p w:rsidR="00E66AE2" w:rsidRPr="00EE46C1" w:rsidP="005C2409" w14:paraId="14B00BEF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Casi siempre</w:t>
      </w:r>
    </w:p>
    <w:p w:rsidR="00E66AE2" w:rsidRPr="00EE46C1" w:rsidP="005C2409" w14:paraId="40C67D62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EE46C1">
        <w:rPr>
          <w:rFonts w:cs="Arial"/>
          <w:bCs/>
          <w:sz w:val="22"/>
          <w:szCs w:val="22"/>
          <w:lang w:val="es-ES"/>
        </w:rPr>
        <w:t xml:space="preserve">Algunas </w:t>
      </w:r>
      <w:r w:rsidRPr="005C2409">
        <w:rPr>
          <w:rFonts w:cs="Arial"/>
          <w:sz w:val="22"/>
          <w:szCs w:val="22"/>
          <w:lang w:val="es-ES"/>
        </w:rPr>
        <w:t>veces</w:t>
      </w:r>
    </w:p>
    <w:p w:rsidR="00E66AE2" w:rsidRPr="00EE46C1" w:rsidP="005C2409" w14:paraId="19C4DCDD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EE46C1">
        <w:rPr>
          <w:rFonts w:cs="Arial"/>
          <w:bCs/>
          <w:sz w:val="22"/>
          <w:szCs w:val="22"/>
          <w:lang w:val="es-ES"/>
        </w:rPr>
        <w:t>Casi nunca</w:t>
      </w:r>
    </w:p>
    <w:p w:rsidR="00E66AE2" w:rsidRPr="00EE46C1" w:rsidP="005C2409" w14:paraId="3059CFF8" w14:textId="2A5869B9">
      <w:pPr>
        <w:spacing w:after="60"/>
        <w:ind w:left="547" w:firstLine="86"/>
        <w:rPr>
          <w:rFonts w:cs="Arial"/>
          <w:sz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Nunca</w:t>
      </w:r>
    </w:p>
    <w:p w:rsidR="006B1B96" w:rsidRPr="00DF1461" w:rsidP="006B1B96" w14:paraId="34FFD019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181478" w:rsidRPr="006B1B96" w:rsidP="006B1B96" w14:paraId="1370A0B7" w14:textId="04D7284E">
      <w:pPr>
        <w:spacing w:before="120" w:after="120"/>
        <w:rPr>
          <w:rFonts w:cs="Arial"/>
          <w:sz w:val="22"/>
          <w:lang w:val="es-ES"/>
        </w:rPr>
      </w:pPr>
      <w:r w:rsidRPr="00EE46C1">
        <w:rPr>
          <w:rFonts w:cs="Arial"/>
          <w:sz w:val="22"/>
          <w:lang w:val="es-ES"/>
        </w:rPr>
        <w:t>Ahora quisiéramos hacerle algunas preguntas sobre cómo puede haber cambiado su salud.</w:t>
      </w:r>
    </w:p>
    <w:p w:rsidR="00E66AE2" w:rsidRPr="00EE46C1" w:rsidP="00181478" w14:paraId="617E2A10" w14:textId="77777777">
      <w:pPr>
        <w:spacing w:before="120" w:after="120"/>
        <w:ind w:left="274" w:hanging="274"/>
        <w:rPr>
          <w:rFonts w:cs="Arial"/>
          <w:b/>
          <w:bCs/>
          <w:sz w:val="22"/>
          <w:lang w:val="es-ES"/>
        </w:rPr>
      </w:pPr>
      <w:r w:rsidRPr="00EE46C1">
        <w:rPr>
          <w:rFonts w:cs="Arial"/>
          <w:sz w:val="22"/>
          <w:lang w:val="es-ES"/>
        </w:rPr>
        <w:t>8.</w:t>
      </w:r>
      <w:r w:rsidRPr="00EE46C1">
        <w:rPr>
          <w:rFonts w:cs="Arial"/>
          <w:b/>
          <w:bCs/>
          <w:sz w:val="22"/>
          <w:lang w:val="es-ES"/>
        </w:rPr>
        <w:tab/>
        <w:t xml:space="preserve">Comparando </w:t>
      </w:r>
      <w:r w:rsidRPr="00EE46C1">
        <w:rPr>
          <w:rFonts w:cs="Arial"/>
          <w:bCs/>
          <w:sz w:val="22"/>
          <w:lang w:val="es-ES"/>
        </w:rPr>
        <w:t>su</w:t>
      </w:r>
      <w:r w:rsidRPr="00EE46C1">
        <w:rPr>
          <w:rFonts w:cs="Arial"/>
          <w:b/>
          <w:bCs/>
          <w:sz w:val="22"/>
          <w:lang w:val="es-ES"/>
        </w:rPr>
        <w:t xml:space="preserve"> salud física </w:t>
      </w:r>
      <w:r w:rsidRPr="00EE46C1">
        <w:rPr>
          <w:rFonts w:cs="Arial"/>
          <w:bCs/>
          <w:sz w:val="22"/>
          <w:lang w:val="es-ES"/>
        </w:rPr>
        <w:t>con la de</w:t>
      </w:r>
      <w:r w:rsidRPr="00EE46C1">
        <w:rPr>
          <w:rFonts w:cs="Arial"/>
          <w:b/>
          <w:bCs/>
          <w:sz w:val="22"/>
          <w:lang w:val="es-ES"/>
        </w:rPr>
        <w:t xml:space="preserve"> </w:t>
      </w:r>
      <w:r w:rsidRPr="00EE46C1">
        <w:rPr>
          <w:rFonts w:cs="Arial"/>
          <w:b/>
          <w:bCs/>
          <w:sz w:val="22"/>
          <w:u w:val="single"/>
          <w:lang w:val="es-ES"/>
        </w:rPr>
        <w:t>hace un año</w:t>
      </w:r>
      <w:r w:rsidRPr="00EE46C1">
        <w:rPr>
          <w:rFonts w:cs="Arial"/>
          <w:b/>
          <w:bCs/>
          <w:sz w:val="22"/>
          <w:lang w:val="es-ES"/>
        </w:rPr>
        <w:t xml:space="preserve">, </w:t>
      </w:r>
      <w:r w:rsidRPr="00EE46C1">
        <w:rPr>
          <w:rFonts w:cs="Arial"/>
          <w:bCs/>
          <w:sz w:val="22"/>
          <w:lang w:val="es-ES"/>
        </w:rPr>
        <w:t xml:space="preserve">¿cómo la calificaría en general </w:t>
      </w:r>
      <w:r w:rsidRPr="00EE46C1">
        <w:rPr>
          <w:rFonts w:cs="Arial"/>
          <w:b/>
          <w:bCs/>
          <w:sz w:val="22"/>
          <w:lang w:val="es-ES"/>
        </w:rPr>
        <w:t>ahora</w:t>
      </w:r>
      <w:r w:rsidRPr="00EE46C1">
        <w:rPr>
          <w:rFonts w:cs="Arial"/>
          <w:bCs/>
          <w:sz w:val="22"/>
          <w:lang w:val="es-ES"/>
        </w:rPr>
        <w:t>?</w:t>
      </w:r>
    </w:p>
    <w:p w:rsidR="00E66AE2" w:rsidRPr="00EE46C1" w:rsidP="005C2409" w14:paraId="402094F2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5C2409">
        <w:rPr>
          <w:rFonts w:cs="Arial"/>
          <w:sz w:val="22"/>
          <w:szCs w:val="22"/>
          <w:lang w:val="es-ES"/>
        </w:rPr>
        <w:t>Mucho</w:t>
      </w:r>
      <w:r w:rsidRPr="00EE46C1">
        <w:rPr>
          <w:rFonts w:cs="Arial"/>
          <w:bCs/>
          <w:sz w:val="22"/>
          <w:szCs w:val="22"/>
          <w:lang w:val="es-ES"/>
        </w:rPr>
        <w:t xml:space="preserve"> mejor</w:t>
      </w:r>
    </w:p>
    <w:p w:rsidR="00E66AE2" w:rsidRPr="00EE46C1" w:rsidP="005C2409" w14:paraId="3CFEE414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mejor</w:t>
      </w:r>
    </w:p>
    <w:p w:rsidR="00E66AE2" w:rsidRPr="00EE46C1" w:rsidP="005C2409" w14:paraId="198096C7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ás o menos igual</w:t>
      </w:r>
    </w:p>
    <w:p w:rsidR="00E66AE2" w:rsidRPr="00EE46C1" w:rsidP="005C2409" w14:paraId="75251D04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peor</w:t>
      </w:r>
    </w:p>
    <w:p w:rsidR="00E66AE2" w:rsidRPr="00EE46C1" w:rsidP="005C2409" w14:paraId="2BD722A8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ucho peor</w:t>
      </w:r>
    </w:p>
    <w:p w:rsidR="006B1B96" w:rsidRPr="00DF1461" w:rsidP="006B1B96" w14:paraId="009E2594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39AFAAA7" w14:textId="5F7C45A0">
      <w:pPr>
        <w:spacing w:before="120" w:after="120"/>
        <w:ind w:left="270" w:hanging="270"/>
        <w:rPr>
          <w:rFonts w:cs="Arial"/>
          <w:b/>
          <w:bCs/>
          <w:sz w:val="22"/>
          <w:lang w:val="es-ES"/>
        </w:rPr>
      </w:pPr>
      <w:r w:rsidRPr="00EE46C1">
        <w:rPr>
          <w:rFonts w:cs="Arial"/>
          <w:sz w:val="22"/>
          <w:lang w:val="es-ES"/>
        </w:rPr>
        <w:t>9.</w:t>
      </w:r>
      <w:r w:rsidRPr="00EE46C1">
        <w:rPr>
          <w:rFonts w:cs="Arial"/>
          <w:b/>
          <w:bCs/>
          <w:sz w:val="22"/>
          <w:lang w:val="es-ES"/>
        </w:rPr>
        <w:tab/>
        <w:t xml:space="preserve">Comparando </w:t>
      </w:r>
      <w:r w:rsidRPr="00EE46C1">
        <w:rPr>
          <w:rFonts w:cs="Arial"/>
          <w:bCs/>
          <w:sz w:val="22"/>
          <w:lang w:val="es-ES"/>
        </w:rPr>
        <w:t>sus</w:t>
      </w:r>
      <w:r w:rsidRPr="00EE46C1">
        <w:rPr>
          <w:rFonts w:cs="Arial"/>
          <w:b/>
          <w:bCs/>
          <w:sz w:val="22"/>
          <w:lang w:val="es-ES"/>
        </w:rPr>
        <w:t xml:space="preserve"> problemas emocionales </w:t>
      </w:r>
      <w:r w:rsidRPr="00EE46C1">
        <w:rPr>
          <w:rFonts w:cs="Arial"/>
          <w:bCs/>
          <w:sz w:val="22"/>
          <w:lang w:val="es-ES"/>
        </w:rPr>
        <w:t>(por ejemplo, tener ansiedad, estar deprimido o irritable) con los de</w:t>
      </w:r>
      <w:r w:rsidRPr="00EE46C1">
        <w:rPr>
          <w:rFonts w:cs="Arial"/>
          <w:b/>
          <w:bCs/>
          <w:sz w:val="22"/>
          <w:lang w:val="es-ES"/>
        </w:rPr>
        <w:t xml:space="preserve"> hace un año, </w:t>
      </w:r>
      <w:r w:rsidRPr="00EE46C1">
        <w:rPr>
          <w:rFonts w:cs="Arial"/>
          <w:bCs/>
          <w:sz w:val="22"/>
          <w:lang w:val="es-ES"/>
        </w:rPr>
        <w:t>¿cómo los calificaría en general</w:t>
      </w:r>
      <w:r w:rsidRPr="00EE46C1">
        <w:rPr>
          <w:rFonts w:cs="Arial"/>
          <w:b/>
          <w:bCs/>
          <w:sz w:val="22"/>
          <w:lang w:val="es-ES"/>
        </w:rPr>
        <w:t xml:space="preserve"> ahora</w:t>
      </w:r>
      <w:r w:rsidRPr="00EE46C1">
        <w:rPr>
          <w:rFonts w:cs="Arial"/>
          <w:bCs/>
          <w:sz w:val="22"/>
          <w:lang w:val="es-ES"/>
        </w:rPr>
        <w:t>?</w:t>
      </w:r>
    </w:p>
    <w:p w:rsidR="00E66AE2" w:rsidRPr="00EE46C1" w:rsidP="005C2409" w14:paraId="233292ED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5C2409">
        <w:rPr>
          <w:rFonts w:cs="Arial"/>
          <w:sz w:val="22"/>
          <w:szCs w:val="22"/>
          <w:lang w:val="es-ES"/>
        </w:rPr>
        <w:t>Mucho</w:t>
      </w:r>
      <w:r w:rsidRPr="00EE46C1">
        <w:rPr>
          <w:rFonts w:cs="Arial"/>
          <w:bCs/>
          <w:sz w:val="22"/>
          <w:szCs w:val="22"/>
          <w:lang w:val="es-ES"/>
        </w:rPr>
        <w:t xml:space="preserve"> mejor</w:t>
      </w:r>
    </w:p>
    <w:p w:rsidR="00E66AE2" w:rsidRPr="00EE46C1" w:rsidP="005C2409" w14:paraId="663B41CC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mejor</w:t>
      </w:r>
    </w:p>
    <w:p w:rsidR="00E66AE2" w:rsidRPr="00EE46C1" w:rsidP="005C2409" w14:paraId="0A5815B1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ás o menos igual</w:t>
      </w:r>
    </w:p>
    <w:p w:rsidR="00E66AE2" w:rsidRPr="00EE46C1" w:rsidP="005C2409" w14:paraId="7044CDF6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peor</w:t>
      </w:r>
    </w:p>
    <w:p w:rsidR="00E66AE2" w:rsidRPr="00EE46C1" w:rsidP="005C2409" w14:paraId="1A9E4C15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ucho peor</w:t>
      </w:r>
    </w:p>
    <w:p w:rsidR="00E66AE2" w:rsidRPr="007872C1" w:rsidP="00E66AE2" w14:paraId="217592A3" w14:textId="54E7441C">
      <w:pPr>
        <w:pStyle w:val="Q1-FirstLevelQuestion"/>
        <w:spacing w:after="0"/>
        <w:ind w:left="0" w:firstLine="0"/>
        <w:rPr>
          <w:lang w:val="es-ES"/>
        </w:rPr>
      </w:pPr>
      <w:r>
        <w:rPr>
          <w:lang w:val="es-ES"/>
        </w:rPr>
        <w:br w:type="column"/>
      </w:r>
      <w:r w:rsidRPr="007872C1">
        <w:rPr>
          <w:lang w:val="es-ES"/>
        </w:rPr>
        <w:t xml:space="preserve">Anteriormente en la encuesta se le pidió que indicara si tenía alguna limitación en sus actividades. A </w:t>
      </w:r>
      <w:r w:rsidRPr="007872C1" w:rsidR="001B026C">
        <w:rPr>
          <w:lang w:val="es-ES"/>
        </w:rPr>
        <w:t>continuación,</w:t>
      </w:r>
      <w:r w:rsidRPr="007872C1">
        <w:rPr>
          <w:lang w:val="es-ES"/>
        </w:rPr>
        <w:t xml:space="preserve"> le haremos unas cuantas preguntas más en esta área.</w:t>
      </w:r>
    </w:p>
    <w:p w:rsidR="00E66AE2" w:rsidRPr="007872C1" w:rsidP="00E66AE2" w14:paraId="368749C9" w14:textId="77777777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 w:rsidRPr="007872C1">
        <w:rPr>
          <w:rFonts w:cs="Arial"/>
          <w:sz w:val="22"/>
          <w:szCs w:val="22"/>
          <w:lang w:val="es-ES"/>
        </w:rPr>
        <w:t>10.</w:t>
      </w:r>
      <w:r w:rsidRPr="007872C1">
        <w:rPr>
          <w:rFonts w:cs="Arial"/>
          <w:sz w:val="22"/>
          <w:szCs w:val="22"/>
          <w:lang w:val="es-ES"/>
        </w:rPr>
        <w:tab/>
        <w:t xml:space="preserve">A causa de un problema físico o de salud, ¿tiene alguna dificultad para hacer las siguientes actividades </w:t>
      </w:r>
      <w:r w:rsidRPr="007872C1">
        <w:rPr>
          <w:rFonts w:cs="Arial"/>
          <w:b/>
          <w:bCs/>
          <w:sz w:val="22"/>
          <w:szCs w:val="22"/>
          <w:lang w:val="es-ES"/>
        </w:rPr>
        <w:t>sin equipo especial o ayuda de otra persona</w:t>
      </w:r>
      <w:r w:rsidRPr="007872C1">
        <w:rPr>
          <w:rFonts w:cs="Arial"/>
          <w:sz w:val="22"/>
          <w:szCs w:val="22"/>
          <w:lang w:val="es-ES"/>
        </w:rPr>
        <w:t>?</w:t>
      </w:r>
    </w:p>
    <w:p w:rsidR="00E66AE2" w:rsidRPr="007872C1" w:rsidP="00D149A6" w14:paraId="7F26844D" w14:textId="77777777">
      <w:pPr>
        <w:spacing w:before="240" w:after="120"/>
        <w:ind w:left="548" w:hanging="274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 xml:space="preserve">a. </w:t>
      </w:r>
      <w:r w:rsidRPr="007872C1">
        <w:rPr>
          <w:rFonts w:cs="Arial"/>
          <w:sz w:val="22"/>
          <w:szCs w:val="22"/>
          <w:lang w:val="es-ES"/>
        </w:rPr>
        <w:t>Bañarse</w:t>
      </w:r>
    </w:p>
    <w:p w:rsidR="00E66AE2" w:rsidRPr="007872C1" w:rsidP="005C2409" w14:paraId="03AE677A" w14:textId="634DC1D5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</w:t>
      </w:r>
      <w:r w:rsidRPr="007872C1" w:rsidR="00110664">
        <w:rPr>
          <w:rFonts w:cs="Arial"/>
          <w:sz w:val="22"/>
          <w:szCs w:val="22"/>
          <w:lang w:val="es-ES"/>
        </w:rPr>
        <w:t>n</w:t>
      </w:r>
      <w:r w:rsidRPr="007872C1">
        <w:rPr>
          <w:rFonts w:cs="Arial"/>
          <w:sz w:val="22"/>
          <w:szCs w:val="22"/>
          <w:lang w:val="es-ES"/>
        </w:rPr>
        <w:t xml:space="preserve">o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54C45D34" w14:textId="1CDCB3B4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0C388257" w14:textId="620673FC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</w:t>
      </w:r>
      <w:r w:rsidRPr="007872C1" w:rsidR="00110664">
        <w:rPr>
          <w:rFonts w:cs="Arial"/>
          <w:sz w:val="22"/>
          <w:szCs w:val="22"/>
          <w:lang w:val="es-ES"/>
        </w:rPr>
        <w:t>p</w:t>
      </w:r>
      <w:r w:rsidRPr="007872C1">
        <w:rPr>
          <w:rFonts w:cs="Arial"/>
          <w:sz w:val="22"/>
          <w:szCs w:val="22"/>
          <w:lang w:val="es-ES"/>
        </w:rPr>
        <w:t xml:space="preserve">uedo </w:t>
      </w:r>
      <w:r w:rsidRPr="007872C1" w:rsidR="00110664">
        <w:rPr>
          <w:rFonts w:cs="Arial"/>
          <w:sz w:val="22"/>
          <w:szCs w:val="22"/>
          <w:lang w:val="es-ES"/>
        </w:rPr>
        <w:t>h</w:t>
      </w:r>
      <w:r w:rsidRPr="007872C1">
        <w:rPr>
          <w:rFonts w:cs="Arial"/>
          <w:sz w:val="22"/>
          <w:szCs w:val="22"/>
          <w:lang w:val="es-ES"/>
        </w:rPr>
        <w:t xml:space="preserve">acer </w:t>
      </w:r>
      <w:r w:rsidRPr="007872C1" w:rsidR="006406D8">
        <w:rPr>
          <w:rFonts w:cs="Arial"/>
          <w:sz w:val="22"/>
          <w:szCs w:val="22"/>
          <w:lang w:val="es-ES"/>
        </w:rPr>
        <w:t xml:space="preserve">esta </w:t>
      </w:r>
      <w:r w:rsidRPr="007872C1" w:rsidR="00110664">
        <w:rPr>
          <w:rFonts w:cs="Arial"/>
          <w:sz w:val="22"/>
          <w:szCs w:val="22"/>
          <w:lang w:val="es-ES"/>
        </w:rPr>
        <w:t>a</w:t>
      </w:r>
      <w:r w:rsidRPr="007872C1">
        <w:rPr>
          <w:rFonts w:cs="Arial"/>
          <w:sz w:val="22"/>
          <w:szCs w:val="22"/>
          <w:lang w:val="es-ES"/>
        </w:rPr>
        <w:t>ctividad</w:t>
      </w:r>
    </w:p>
    <w:p w:rsidR="00756CAD" w:rsidRPr="007872C1" w:rsidP="00476CB9" w14:paraId="6EECED0A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124E83A2" w14:textId="77777777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b.</w:t>
      </w:r>
      <w:r w:rsidRPr="007872C1">
        <w:rPr>
          <w:rFonts w:cs="Arial"/>
          <w:sz w:val="22"/>
          <w:lang w:val="es-ES"/>
        </w:rPr>
        <w:tab/>
        <w:t>Vestirse</w:t>
      </w:r>
    </w:p>
    <w:p w:rsidR="00E66AE2" w:rsidRPr="007872C1" w:rsidP="005C2409" w14:paraId="691CA003" w14:textId="25CDC7CA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</w:t>
      </w:r>
      <w:r w:rsidRPr="007872C1" w:rsidR="00110664">
        <w:rPr>
          <w:rFonts w:cs="Arial"/>
          <w:sz w:val="22"/>
          <w:szCs w:val="22"/>
          <w:lang w:val="es-ES"/>
        </w:rPr>
        <w:t>n</w:t>
      </w:r>
      <w:r w:rsidRPr="007872C1">
        <w:rPr>
          <w:rFonts w:cs="Arial"/>
          <w:sz w:val="22"/>
          <w:szCs w:val="22"/>
          <w:lang w:val="es-ES"/>
        </w:rPr>
        <w:t xml:space="preserve">o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0A337BD8" w14:textId="59E6BD88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7422BE65" w14:textId="252DDE3A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</w:t>
      </w:r>
      <w:r w:rsidRPr="007872C1" w:rsidR="00110664">
        <w:rPr>
          <w:rFonts w:cs="Arial"/>
          <w:sz w:val="22"/>
          <w:szCs w:val="22"/>
          <w:lang w:val="es-ES"/>
        </w:rPr>
        <w:t>p</w:t>
      </w:r>
      <w:r w:rsidRPr="007872C1">
        <w:rPr>
          <w:rFonts w:cs="Arial"/>
          <w:sz w:val="22"/>
          <w:szCs w:val="22"/>
          <w:lang w:val="es-ES"/>
        </w:rPr>
        <w:t xml:space="preserve">uedo </w:t>
      </w:r>
      <w:r w:rsidRPr="007872C1" w:rsidR="00110664">
        <w:rPr>
          <w:rFonts w:cs="Arial"/>
          <w:sz w:val="22"/>
          <w:szCs w:val="22"/>
          <w:lang w:val="es-ES"/>
        </w:rPr>
        <w:t>h</w:t>
      </w:r>
      <w:r w:rsidRPr="007872C1">
        <w:rPr>
          <w:rFonts w:cs="Arial"/>
          <w:sz w:val="22"/>
          <w:szCs w:val="22"/>
          <w:lang w:val="es-ES"/>
        </w:rPr>
        <w:t xml:space="preserve">acer </w:t>
      </w:r>
      <w:r w:rsidRPr="007872C1" w:rsidR="00110664">
        <w:rPr>
          <w:rFonts w:cs="Arial"/>
          <w:sz w:val="22"/>
          <w:szCs w:val="22"/>
          <w:lang w:val="es-ES"/>
        </w:rPr>
        <w:t>e</w:t>
      </w:r>
      <w:r w:rsidRPr="007872C1">
        <w:rPr>
          <w:rFonts w:cs="Arial"/>
          <w:sz w:val="22"/>
          <w:szCs w:val="22"/>
          <w:lang w:val="es-ES"/>
        </w:rPr>
        <w:t xml:space="preserve">sta </w:t>
      </w:r>
      <w:r w:rsidRPr="007872C1" w:rsidR="00110664">
        <w:rPr>
          <w:rFonts w:cs="Arial"/>
          <w:sz w:val="22"/>
          <w:szCs w:val="22"/>
          <w:lang w:val="es-ES"/>
        </w:rPr>
        <w:t>a</w:t>
      </w:r>
      <w:r w:rsidRPr="007872C1">
        <w:rPr>
          <w:rFonts w:cs="Arial"/>
          <w:sz w:val="22"/>
          <w:szCs w:val="22"/>
          <w:lang w:val="es-ES"/>
        </w:rPr>
        <w:t>ctividad</w:t>
      </w:r>
    </w:p>
    <w:p w:rsidR="00756CAD" w:rsidRPr="007872C1" w:rsidP="00476CB9" w14:paraId="73EF19FB" w14:textId="77777777">
      <w:pPr>
        <w:spacing w:before="120" w:after="120"/>
        <w:ind w:left="630" w:hanging="360"/>
        <w:rPr>
          <w:rFonts w:cs="Arial"/>
          <w:sz w:val="4"/>
          <w:szCs w:val="4"/>
          <w:lang w:val="es-ES"/>
        </w:rPr>
      </w:pPr>
    </w:p>
    <w:p w:rsidR="00E66AE2" w:rsidRPr="007872C1" w:rsidP="00476CB9" w14:paraId="36C4A49A" w14:textId="77777777">
      <w:pPr>
        <w:spacing w:before="120" w:after="120"/>
        <w:ind w:left="630" w:hanging="36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c. Comer</w:t>
      </w:r>
    </w:p>
    <w:p w:rsidR="00110664" w:rsidRPr="007872C1" w:rsidP="005C2409" w14:paraId="5E9EF853" w14:textId="74EFF7C5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13A9776D" w14:textId="0401ECA4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675739F5" w14:textId="6E091A77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756CAD" w:rsidRPr="007872C1" w:rsidP="00476CB9" w14:paraId="00414AD5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63E08F3D" w14:textId="0749DF1F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d.</w:t>
      </w:r>
      <w:r w:rsidRPr="007872C1">
        <w:rPr>
          <w:rFonts w:cs="Arial"/>
          <w:sz w:val="22"/>
          <w:lang w:val="es-ES"/>
        </w:rPr>
        <w:tab/>
        <w:t>Sentarse o levantarse de la silla</w:t>
      </w:r>
    </w:p>
    <w:p w:rsidR="00110664" w:rsidRPr="007872C1" w:rsidP="005C2409" w14:paraId="18575009" w14:textId="72A71A90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68A62F8D" w14:textId="58E00813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4A7B1C99" w14:textId="457AE4C8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756CAD" w:rsidRPr="007872C1" w:rsidP="00476CB9" w14:paraId="3CC69059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289C68B8" w14:textId="0171B71A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e.</w:t>
      </w:r>
      <w:r w:rsidRPr="007872C1">
        <w:rPr>
          <w:rFonts w:cs="Arial"/>
          <w:sz w:val="22"/>
          <w:lang w:val="es-ES"/>
        </w:rPr>
        <w:tab/>
        <w:t>Caminar</w:t>
      </w:r>
    </w:p>
    <w:p w:rsidR="00110664" w:rsidRPr="007872C1" w:rsidP="005C2409" w14:paraId="7004F464" w14:textId="4A43C993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0920A63B" w14:textId="25A29918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4495C953" w14:textId="0F5B4AF1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756CAD" w:rsidRPr="007872C1" w:rsidP="00476CB9" w14:paraId="60835433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2941FFE5" w14:textId="77777777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f.</w:t>
      </w:r>
      <w:r w:rsidRPr="007872C1">
        <w:rPr>
          <w:rFonts w:cs="Arial"/>
          <w:sz w:val="22"/>
          <w:lang w:val="es-ES"/>
        </w:rPr>
        <w:tab/>
        <w:t>Usar el inodoro</w:t>
      </w:r>
    </w:p>
    <w:p w:rsidR="00110664" w:rsidRPr="007872C1" w:rsidP="005C2409" w14:paraId="41594F37" w14:textId="5D98B36E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1A40D78F" w14:textId="69D7FF8A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449A55FA" w14:textId="73E8015B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6B1B96" w:rsidRPr="00DF1461" w:rsidP="006B1B96" w14:paraId="1E55D17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66AE2" w14:paraId="0E109292" w14:textId="4DEBA5E9">
      <w:pPr>
        <w:pStyle w:val="Q1-FirstLevelQuestion"/>
        <w:tabs>
          <w:tab w:val="left" w:pos="0"/>
          <w:tab w:val="clear" w:pos="446"/>
        </w:tabs>
        <w:spacing w:before="120" w:after="120" w:line="240" w:lineRule="auto"/>
        <w:ind w:left="360" w:hanging="360"/>
        <w:contextualSpacing/>
        <w:rPr>
          <w:lang w:val="es-ES"/>
        </w:rPr>
      </w:pPr>
      <w:r>
        <w:rPr>
          <w:lang w:val="es-ES"/>
        </w:rPr>
        <w:br w:type="column"/>
      </w:r>
      <w:r w:rsidRPr="00DF652C">
        <w:rPr>
          <w:lang w:val="es-ES"/>
        </w:rPr>
        <w:t>Ahora vamos a hacerle algunas preguntas</w:t>
      </w:r>
    </w:p>
    <w:p w:rsidR="00E66AE2" w:rsidRPr="00DF652C" w:rsidP="008946F4" w14:paraId="2CD3ABC7" w14:textId="2C00F37A">
      <w:pPr>
        <w:pStyle w:val="Q1-FirstLevelQuestion"/>
        <w:tabs>
          <w:tab w:val="left" w:pos="0"/>
          <w:tab w:val="clear" w:pos="446"/>
        </w:tabs>
        <w:spacing w:before="120" w:after="120" w:line="240" w:lineRule="auto"/>
        <w:ind w:left="0" w:firstLine="0"/>
        <w:contextualSpacing/>
        <w:rPr>
          <w:lang w:val="es-ES"/>
        </w:rPr>
      </w:pPr>
      <w:r w:rsidRPr="00DF652C">
        <w:rPr>
          <w:lang w:val="es-ES"/>
        </w:rPr>
        <w:t>sobre problemas médicos específicos</w:t>
      </w:r>
      <w:r w:rsidRPr="00DF652C" w:rsidR="00D06F86">
        <w:rPr>
          <w:lang w:val="es-ES"/>
        </w:rPr>
        <w:t>.</w:t>
      </w:r>
      <w:r w:rsidRPr="00DF652C">
        <w:rPr>
          <w:lang w:val="es-ES"/>
        </w:rPr>
        <w:t xml:space="preserve"> </w:t>
      </w:r>
    </w:p>
    <w:p w:rsidR="00230A15" w:rsidRPr="00DF1461" w:rsidP="00230A15" w14:paraId="16603500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3412B4" w:rsidRPr="00DF652C" w:rsidP="00003E7C" w14:paraId="5B2EAD29" w14:textId="6448BE53">
      <w:pPr>
        <w:pStyle w:val="Q1-FirstLevelQuestion"/>
        <w:tabs>
          <w:tab w:val="clear" w:pos="446"/>
        </w:tabs>
        <w:spacing w:before="120" w:after="120"/>
        <w:ind w:left="0" w:firstLine="0"/>
        <w:contextualSpacing/>
        <w:rPr>
          <w:lang w:val="es-ES"/>
        </w:rPr>
      </w:pPr>
      <w:r w:rsidRPr="00DF652C">
        <w:rPr>
          <w:lang w:val="es-ES"/>
        </w:rPr>
        <w:t>1</w:t>
      </w:r>
      <w:r w:rsidR="008810D6">
        <w:rPr>
          <w:lang w:val="es-ES"/>
        </w:rPr>
        <w:t>1</w:t>
      </w:r>
      <w:r w:rsidRPr="00DF652C">
        <w:rPr>
          <w:lang w:val="es-ES"/>
        </w:rPr>
        <w:t>. ¿Es usted ciego(a) o ti</w:t>
      </w:r>
      <w:r w:rsidRPr="00DF652C">
        <w:rPr>
          <w:lang w:val="es-ES"/>
        </w:rPr>
        <w:t>ene mucha</w:t>
      </w:r>
    </w:p>
    <w:p w:rsidR="00E66AE2" w:rsidRPr="00DF652C" w:rsidP="00B20142" w14:paraId="28B5E812" w14:textId="77777777">
      <w:pPr>
        <w:pStyle w:val="Q1-FirstLevelQuestion"/>
        <w:tabs>
          <w:tab w:val="clear" w:pos="446"/>
        </w:tabs>
        <w:spacing w:before="120" w:after="120"/>
        <w:ind w:left="270" w:firstLine="0"/>
        <w:contextualSpacing/>
        <w:rPr>
          <w:lang w:val="es-ES"/>
        </w:rPr>
      </w:pPr>
      <w:r w:rsidRPr="00DF652C">
        <w:rPr>
          <w:lang w:val="es-ES"/>
        </w:rPr>
        <w:t xml:space="preserve">dificultad </w:t>
      </w:r>
      <w:r w:rsidRPr="00DF652C" w:rsidR="003412B4">
        <w:rPr>
          <w:lang w:val="es-ES"/>
        </w:rPr>
        <w:t xml:space="preserve">para ver, aunque use </w:t>
      </w:r>
      <w:r w:rsidRPr="00DF652C">
        <w:rPr>
          <w:lang w:val="es-ES"/>
        </w:rPr>
        <w:t>lentes/anteojos?</w:t>
      </w:r>
    </w:p>
    <w:p w:rsidR="00E66AE2" w:rsidRPr="00DF652C" w:rsidP="005C2409" w14:paraId="6594BCC6" w14:textId="01F0A65E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756CAD" w:rsidRPr="00DF652C" w:rsidP="00230A15" w14:paraId="21359E7A" w14:textId="49888B63">
      <w:pPr>
        <w:tabs>
          <w:tab w:val="left" w:pos="540"/>
        </w:tabs>
        <w:spacing w:after="60"/>
        <w:ind w:left="547"/>
        <w:rPr>
          <w:rFonts w:cs="Arial"/>
          <w:sz w:val="10"/>
          <w:szCs w:val="10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7D22C1D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003E7C" w14:paraId="210D79A0" w14:textId="55BA5875">
      <w:pPr>
        <w:tabs>
          <w:tab w:val="left" w:pos="540"/>
        </w:tabs>
        <w:spacing w:before="120" w:after="120"/>
        <w:ind w:left="360" w:hanging="360"/>
        <w:rPr>
          <w:rFonts w:cs="Arial"/>
          <w:sz w:val="22"/>
          <w:lang w:val="es-ES"/>
        </w:rPr>
      </w:pPr>
      <w:r w:rsidRPr="00DF652C">
        <w:rPr>
          <w:rFonts w:cs="Arial"/>
          <w:sz w:val="22"/>
          <w:lang w:val="es-ES"/>
        </w:rPr>
        <w:t>1</w:t>
      </w:r>
      <w:r w:rsidR="008810D6">
        <w:rPr>
          <w:rFonts w:cs="Arial"/>
          <w:sz w:val="22"/>
          <w:lang w:val="es-ES"/>
        </w:rPr>
        <w:t>2</w:t>
      </w:r>
      <w:r w:rsidRPr="00DF652C">
        <w:rPr>
          <w:rFonts w:cs="Arial"/>
          <w:sz w:val="22"/>
          <w:lang w:val="es-ES"/>
        </w:rPr>
        <w:t>.</w:t>
      </w:r>
      <w:r w:rsidRPr="00DF652C">
        <w:rPr>
          <w:rFonts w:cs="Arial"/>
          <w:sz w:val="22"/>
          <w:lang w:val="es-ES"/>
        </w:rPr>
        <w:tab/>
        <w:t>¿Es usted sordo(a) o tiene mucha dificultad para oír, aunque use audífonos?</w:t>
      </w:r>
    </w:p>
    <w:p w:rsidR="00E66AE2" w:rsidRPr="00DF652C" w:rsidP="005C2409" w14:paraId="1CFFB7A8" w14:textId="082B2112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5C2409" w14:paraId="19357B47" w14:textId="77777777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756CAD" w:rsidRPr="00DF652C" w:rsidP="005C2409" w14:paraId="33C72511" w14:textId="77777777">
      <w:pPr>
        <w:tabs>
          <w:tab w:val="left" w:pos="540"/>
        </w:tabs>
        <w:spacing w:after="60"/>
        <w:ind w:left="547"/>
        <w:rPr>
          <w:rFonts w:cs="Arial"/>
          <w:sz w:val="10"/>
          <w:szCs w:val="10"/>
          <w:lang w:val="es-ES"/>
        </w:rPr>
      </w:pPr>
    </w:p>
    <w:p w:rsidR="00E66AE2" w:rsidRPr="00DF652C" w:rsidP="00003E7C" w14:paraId="79E5C195" w14:textId="68E06654">
      <w:pPr>
        <w:tabs>
          <w:tab w:val="left" w:pos="540"/>
        </w:tabs>
        <w:spacing w:before="120" w:after="120"/>
        <w:ind w:left="360" w:hanging="360"/>
        <w:rPr>
          <w:rFonts w:cs="Arial"/>
          <w:b/>
          <w:sz w:val="22"/>
          <w:lang w:val="es-ES"/>
        </w:rPr>
      </w:pPr>
      <w:r w:rsidRPr="00DF652C">
        <w:rPr>
          <w:rFonts w:cs="Arial"/>
          <w:sz w:val="22"/>
          <w:lang w:val="es-ES"/>
        </w:rPr>
        <w:t>1</w:t>
      </w:r>
      <w:r w:rsidR="008810D6">
        <w:rPr>
          <w:rFonts w:cs="Arial"/>
          <w:sz w:val="22"/>
          <w:lang w:val="es-ES"/>
        </w:rPr>
        <w:t>3</w:t>
      </w:r>
      <w:r w:rsidRPr="00DF652C">
        <w:rPr>
          <w:rFonts w:cs="Arial"/>
          <w:sz w:val="22"/>
          <w:lang w:val="es-ES"/>
        </w:rPr>
        <w:t>.</w:t>
      </w:r>
      <w:r w:rsidRPr="00DF652C">
        <w:rPr>
          <w:rFonts w:cs="Arial"/>
          <w:sz w:val="22"/>
          <w:lang w:val="es-ES"/>
        </w:rPr>
        <w:tab/>
      </w:r>
      <w:r w:rsidRPr="00DF652C">
        <w:rPr>
          <w:rFonts w:cs="Arial"/>
          <w:b/>
          <w:sz w:val="22"/>
          <w:lang w:val="es-ES"/>
        </w:rPr>
        <w:t xml:space="preserve">Debido a un problema físico, mental o emocional, </w:t>
      </w:r>
      <w:r w:rsidRPr="00DF652C">
        <w:rPr>
          <w:rFonts w:cs="Arial"/>
          <w:sz w:val="22"/>
          <w:lang w:val="es-ES"/>
        </w:rPr>
        <w:t xml:space="preserve">¿tiene usted </w:t>
      </w:r>
      <w:r w:rsidRPr="00F6289E">
        <w:rPr>
          <w:rFonts w:cs="Arial"/>
          <w:b/>
          <w:bCs/>
          <w:sz w:val="22"/>
          <w:lang w:val="es-ES"/>
        </w:rPr>
        <w:t>mucha</w:t>
      </w:r>
      <w:r w:rsidRPr="00DF652C">
        <w:rPr>
          <w:rFonts w:cs="Arial"/>
          <w:sz w:val="22"/>
          <w:lang w:val="es-ES"/>
        </w:rPr>
        <w:t xml:space="preserve"> dificultad para concentrarse, recordar o tomar decisiones?</w:t>
      </w:r>
    </w:p>
    <w:p w:rsidR="00E66AE2" w:rsidRPr="00DF652C" w:rsidP="005C2409" w14:paraId="7E406B1C" w14:textId="79A05680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5C2409" w14:paraId="085A064A" w14:textId="77777777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230A15" w:rsidRPr="00DF1461" w:rsidP="00230A15" w14:paraId="45A0ECA2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003E7C" w14:paraId="794DB94C" w14:textId="03C29EF4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lang w:val="es-ES"/>
        </w:rPr>
      </w:pPr>
      <w:r w:rsidRPr="00DF652C">
        <w:rPr>
          <w:rFonts w:cs="Arial"/>
          <w:sz w:val="22"/>
          <w:lang w:val="es-ES"/>
        </w:rPr>
        <w:t>1</w:t>
      </w:r>
      <w:r w:rsidR="008810D6">
        <w:rPr>
          <w:rFonts w:cs="Arial"/>
          <w:sz w:val="22"/>
          <w:lang w:val="es-ES"/>
        </w:rPr>
        <w:t>4</w:t>
      </w:r>
      <w:r w:rsidRPr="00DF652C">
        <w:rPr>
          <w:rFonts w:cs="Arial"/>
          <w:sz w:val="22"/>
          <w:lang w:val="es-ES"/>
        </w:rPr>
        <w:t>.</w:t>
      </w:r>
      <w:r w:rsidRPr="00DF652C">
        <w:rPr>
          <w:rFonts w:cs="Arial"/>
          <w:sz w:val="22"/>
          <w:lang w:val="es-ES"/>
        </w:rPr>
        <w:tab/>
      </w:r>
      <w:r w:rsidRPr="00DF652C">
        <w:rPr>
          <w:rFonts w:cs="Arial"/>
          <w:b/>
          <w:sz w:val="22"/>
          <w:lang w:val="es-ES"/>
        </w:rPr>
        <w:t>Debido a un problema físico, mental o emocional</w:t>
      </w:r>
      <w:r w:rsidRPr="00DF652C">
        <w:rPr>
          <w:rFonts w:cs="Arial"/>
          <w:sz w:val="22"/>
          <w:lang w:val="es-ES"/>
        </w:rPr>
        <w:t>, ¿tiene usted dificultad para realizar quehaceres</w:t>
      </w:r>
      <w:r w:rsidRPr="00DF652C" w:rsidR="00593F97">
        <w:rPr>
          <w:rFonts w:cs="Arial"/>
          <w:sz w:val="22"/>
          <w:lang w:val="es-ES"/>
        </w:rPr>
        <w:t xml:space="preserve"> fuera del hogar</w:t>
      </w:r>
      <w:r w:rsidRPr="00DF652C">
        <w:rPr>
          <w:rFonts w:cs="Arial"/>
          <w:sz w:val="22"/>
          <w:lang w:val="es-ES"/>
        </w:rPr>
        <w:t xml:space="preserve"> por sí mismo(a) como ir al consultorio del doctor o ir de compras?</w:t>
      </w:r>
    </w:p>
    <w:p w:rsidR="00E66AE2" w:rsidRPr="00DF652C" w:rsidP="005C2409" w14:paraId="35CA9E5C" w14:textId="17236EB8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P="005C2409" w14:paraId="3929F747" w14:textId="77777777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8810D6" w:rsidRPr="00003E7C" w:rsidP="008810D6" w14:paraId="1D82AE61" w14:textId="5C58A279">
      <w:pPr>
        <w:tabs>
          <w:tab w:val="left" w:pos="270"/>
        </w:tabs>
        <w:spacing w:before="120" w:after="120"/>
        <w:rPr>
          <w:sz w:val="8"/>
          <w:szCs w:val="12"/>
          <w:lang w:val="es-ES"/>
        </w:rPr>
      </w:pPr>
    </w:p>
    <w:p w:rsidR="00E66AE2" w:rsidRPr="00DF652C" w:rsidP="008810D6" w14:paraId="79E9913E" w14:textId="5F5E1394">
      <w:pPr>
        <w:tabs>
          <w:tab w:val="left" w:pos="270"/>
        </w:tabs>
        <w:spacing w:before="120" w:after="120"/>
        <w:ind w:left="360" w:hanging="360"/>
        <w:rPr>
          <w:rFonts w:cs="Arial"/>
          <w:sz w:val="24"/>
          <w:szCs w:val="22"/>
          <w:lang w:val="es-ES"/>
        </w:rPr>
      </w:pPr>
      <w:r w:rsidRPr="00DF652C">
        <w:rPr>
          <w:rFonts w:cs="Arial"/>
          <w:sz w:val="22"/>
          <w:szCs w:val="22"/>
          <w:lang w:val="es-ES"/>
        </w:rPr>
        <w:t>1</w:t>
      </w:r>
      <w:r w:rsidR="008810D6">
        <w:rPr>
          <w:rFonts w:cs="Arial"/>
          <w:sz w:val="22"/>
          <w:szCs w:val="22"/>
          <w:lang w:val="es-ES"/>
        </w:rPr>
        <w:t>5</w:t>
      </w:r>
      <w:r w:rsidRPr="00DF652C">
        <w:rPr>
          <w:rFonts w:cs="Arial"/>
          <w:sz w:val="22"/>
          <w:szCs w:val="22"/>
          <w:lang w:val="es-ES"/>
        </w:rPr>
        <w:t>.</w:t>
      </w:r>
      <w:r w:rsidR="008810D6">
        <w:rPr>
          <w:rFonts w:cs="Arial"/>
          <w:sz w:val="22"/>
          <w:szCs w:val="22"/>
          <w:lang w:val="es-ES"/>
        </w:rPr>
        <w:t xml:space="preserve"> </w:t>
      </w:r>
      <w:r w:rsidRPr="00DF652C">
        <w:rPr>
          <w:rFonts w:cs="Arial"/>
          <w:bCs/>
          <w:sz w:val="22"/>
          <w:szCs w:val="22"/>
          <w:lang w:val="es-ES"/>
        </w:rPr>
        <w:t xml:space="preserve">Durante el </w:t>
      </w:r>
      <w:r w:rsidRPr="00DF652C">
        <w:rPr>
          <w:rFonts w:cs="Arial"/>
          <w:b/>
          <w:bCs/>
          <w:sz w:val="22"/>
          <w:szCs w:val="22"/>
          <w:u w:val="single"/>
          <w:lang w:val="es-ES"/>
        </w:rPr>
        <w:t>mes pasado</w:t>
      </w:r>
      <w:r w:rsidRPr="00DF652C">
        <w:rPr>
          <w:rFonts w:cs="Arial"/>
          <w:bCs/>
          <w:sz w:val="22"/>
          <w:szCs w:val="22"/>
          <w:lang w:val="es-ES"/>
        </w:rPr>
        <w:t xml:space="preserve">, ¿con qué </w:t>
      </w:r>
      <w:r w:rsidRPr="00DF652C" w:rsidR="003A66CE">
        <w:rPr>
          <w:rFonts w:cs="Arial"/>
          <w:bCs/>
          <w:sz w:val="22"/>
          <w:szCs w:val="22"/>
          <w:lang w:val="es-ES"/>
        </w:rPr>
        <w:t xml:space="preserve">   </w:t>
      </w:r>
      <w:r w:rsidRPr="00DF652C">
        <w:rPr>
          <w:rFonts w:cs="Arial"/>
          <w:bCs/>
          <w:sz w:val="22"/>
          <w:szCs w:val="22"/>
          <w:lang w:val="es-ES"/>
        </w:rPr>
        <w:t>frecuencia los problemas de la memoria interfirieron con sus actividades diarias?</w:t>
      </w:r>
    </w:p>
    <w:p w:rsidR="00E66AE2" w:rsidRPr="00DF652C" w:rsidP="00097EAB" w14:paraId="1075EAD7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Todos los días (7 días a la semana)</w:t>
      </w:r>
    </w:p>
    <w:p w:rsidR="00E66AE2" w:rsidRPr="00DF652C" w:rsidP="00097EAB" w14:paraId="16BF0290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Muchos días (5 a 6 días a la </w:t>
      </w:r>
      <w:r w:rsidRPr="00DF652C" w:rsidR="00770CDC">
        <w:rPr>
          <w:rFonts w:cs="Arial"/>
          <w:sz w:val="22"/>
          <w:szCs w:val="22"/>
          <w:lang w:val="es-ES"/>
        </w:rPr>
        <w:t>s</w:t>
      </w:r>
      <w:r w:rsidRPr="00DF652C">
        <w:rPr>
          <w:rFonts w:cs="Arial"/>
          <w:sz w:val="22"/>
          <w:szCs w:val="22"/>
          <w:lang w:val="es-ES"/>
        </w:rPr>
        <w:t>emana)</w:t>
      </w:r>
    </w:p>
    <w:p w:rsidR="00E66AE2" w:rsidRPr="00DF652C" w:rsidP="00097EAB" w14:paraId="38D21A97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Algunos días (2 a 4 días a la semana)</w:t>
      </w:r>
    </w:p>
    <w:p w:rsidR="00E66AE2" w:rsidRPr="00DF652C" w:rsidP="00097EAB" w14:paraId="6F52E93F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Rara vez (Una vez a la semana o menos)</w:t>
      </w:r>
    </w:p>
    <w:p w:rsidR="00E66AE2" w:rsidRPr="00DF652C" w:rsidP="00097EAB" w14:paraId="5ACB0049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unca</w:t>
      </w:r>
    </w:p>
    <w:p w:rsidR="00230A15" w:rsidP="00230A15" w14:paraId="09F60D16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  <w:bookmarkStart w:id="1" w:name="_Hlk495068226"/>
    </w:p>
    <w:p w:rsidR="008810D6" w:rsidP="00230A15" w14:paraId="7FAE2F72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003E7C" w14:paraId="38D6C7A9" w14:textId="5383C436">
      <w:pPr>
        <w:tabs>
          <w:tab w:val="left" w:pos="720"/>
        </w:tabs>
        <w:spacing w:before="120" w:after="120"/>
        <w:rPr>
          <w:rFonts w:cs="Arial"/>
          <w:b/>
          <w:bCs/>
          <w:sz w:val="22"/>
          <w:lang w:val="es-ES"/>
        </w:rPr>
      </w:pPr>
      <w:r w:rsidRPr="00DF652C">
        <w:rPr>
          <w:rFonts w:cs="Arial"/>
          <w:b/>
          <w:bCs/>
          <w:sz w:val="22"/>
          <w:lang w:val="es-ES"/>
        </w:rPr>
        <w:t>¿</w:t>
      </w:r>
      <w:bookmarkEnd w:id="1"/>
      <w:r w:rsidRPr="00DF652C">
        <w:rPr>
          <w:rFonts w:cs="Arial"/>
          <w:b/>
          <w:bCs/>
          <w:sz w:val="22"/>
          <w:u w:val="single"/>
          <w:lang w:val="es-ES"/>
        </w:rPr>
        <w:t>Alguna vez</w:t>
      </w:r>
      <w:r w:rsidRPr="00DF652C">
        <w:rPr>
          <w:rFonts w:cs="Arial"/>
          <w:b/>
          <w:bCs/>
          <w:sz w:val="22"/>
          <w:lang w:val="es-ES"/>
        </w:rPr>
        <w:t xml:space="preserve"> le ha dicho un médico que usted padecía de…?</w:t>
      </w:r>
    </w:p>
    <w:p w:rsidR="00E66AE2" w:rsidRPr="00DF652C" w:rsidP="00EF0ECB" w14:paraId="22B681C0" w14:textId="3E767DB6">
      <w:pPr>
        <w:tabs>
          <w:tab w:val="left" w:pos="180"/>
        </w:tabs>
        <w:spacing w:before="120" w:after="120"/>
        <w:ind w:left="360" w:hanging="360"/>
        <w:rPr>
          <w:rFonts w:cs="Arial"/>
          <w:snapToGrid w:val="0"/>
          <w:sz w:val="22"/>
          <w:lang w:val="es-ES"/>
        </w:rPr>
      </w:pPr>
      <w:r>
        <w:rPr>
          <w:rFonts w:cs="Arial"/>
          <w:snapToGrid w:val="0"/>
          <w:sz w:val="22"/>
          <w:lang w:val="es-ES"/>
        </w:rPr>
        <w:t>16</w:t>
      </w:r>
      <w:r w:rsidRPr="00DF652C">
        <w:rPr>
          <w:rFonts w:cs="Arial"/>
          <w:snapToGrid w:val="0"/>
          <w:sz w:val="22"/>
          <w:lang w:val="es-ES"/>
        </w:rPr>
        <w:t>. Hipertensión o presión alta de la sangre</w:t>
      </w:r>
    </w:p>
    <w:p w:rsidR="00E66AE2" w:rsidRPr="00DF652C" w:rsidP="00C834E0" w14:paraId="4E9C770B" w14:textId="56DCFA81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638FC818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19CD3BBD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1DFC3E87" w14:textId="62C18210">
      <w:pPr>
        <w:tabs>
          <w:tab w:val="left" w:pos="360"/>
          <w:tab w:val="left" w:pos="450"/>
        </w:tabs>
        <w:spacing w:before="120" w:after="120"/>
        <w:ind w:left="360" w:hanging="360"/>
        <w:rPr>
          <w:rFonts w:cs="Arial"/>
          <w:snapToGrid w:val="0"/>
          <w:sz w:val="22"/>
          <w:lang w:val="es-ES"/>
        </w:rPr>
      </w:pPr>
      <w:r>
        <w:rPr>
          <w:rFonts w:cs="Arial"/>
          <w:snapToGrid w:val="0"/>
          <w:sz w:val="22"/>
          <w:lang w:val="es-ES"/>
        </w:rPr>
        <w:t>17</w:t>
      </w:r>
      <w:r w:rsidRPr="00DF652C">
        <w:rPr>
          <w:rFonts w:cs="Arial"/>
          <w:snapToGrid w:val="0"/>
          <w:sz w:val="22"/>
          <w:lang w:val="es-ES"/>
        </w:rPr>
        <w:t>. Angina de pecho o enfermedad de las arterias coronarias</w:t>
      </w:r>
    </w:p>
    <w:p w:rsidR="00E66AE2" w:rsidRPr="00DF652C" w:rsidP="00C834E0" w14:paraId="70F7738B" w14:textId="7682FEE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601885AB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7179932E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27CCD9CC" w14:textId="34A77C93">
      <w:pPr>
        <w:tabs>
          <w:tab w:val="left" w:pos="360"/>
        </w:tabs>
        <w:spacing w:before="120" w:after="120"/>
        <w:ind w:left="360" w:hanging="360"/>
        <w:rPr>
          <w:rFonts w:cs="Arial"/>
          <w:snapToGrid w:val="0"/>
          <w:sz w:val="22"/>
          <w:lang w:val="es-ES"/>
        </w:rPr>
      </w:pPr>
      <w:r>
        <w:rPr>
          <w:rFonts w:cs="Arial"/>
          <w:snapToGrid w:val="0"/>
          <w:sz w:val="22"/>
          <w:lang w:val="es-ES"/>
        </w:rPr>
        <w:t>18</w:t>
      </w:r>
      <w:r w:rsidRPr="00DF652C">
        <w:rPr>
          <w:rFonts w:cs="Arial"/>
          <w:snapToGrid w:val="0"/>
          <w:sz w:val="22"/>
          <w:lang w:val="es-ES"/>
        </w:rPr>
        <w:t>. Insuficiencia cardíaca</w:t>
      </w:r>
    </w:p>
    <w:p w:rsidR="00E66AE2" w:rsidRPr="00DF652C" w:rsidP="00C834E0" w14:paraId="78CC376E" w14:textId="1A79CE2B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4D776C60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60103D86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79856AA0" w14:textId="25767DBC">
      <w:pPr>
        <w:tabs>
          <w:tab w:val="left" w:pos="270"/>
        </w:tabs>
        <w:spacing w:before="120" w:after="120"/>
        <w:ind w:left="360" w:hanging="360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19</w:t>
      </w:r>
      <w:r w:rsidRPr="00DF652C" w:rsidR="00EF0ECB">
        <w:rPr>
          <w:rFonts w:cs="Arial"/>
          <w:snapToGrid w:val="0"/>
          <w:sz w:val="22"/>
          <w:szCs w:val="22"/>
          <w:lang w:val="es-ES"/>
        </w:rPr>
        <w:t>.</w:t>
      </w:r>
      <w:r w:rsidRPr="00DF652C" w:rsidR="00756CAD">
        <w:rPr>
          <w:rFonts w:cs="Arial"/>
          <w:snapToGrid w:val="0"/>
          <w:sz w:val="22"/>
          <w:szCs w:val="22"/>
          <w:lang w:val="es-ES"/>
        </w:rPr>
        <w:tab/>
      </w:r>
      <w:r w:rsidRPr="00DF652C">
        <w:rPr>
          <w:rFonts w:cs="Arial"/>
          <w:snapToGrid w:val="0"/>
          <w:sz w:val="22"/>
          <w:szCs w:val="22"/>
          <w:lang w:val="es-ES"/>
        </w:rPr>
        <w:t>Un infarto de miocardio o ataque al corazón</w:t>
      </w:r>
    </w:p>
    <w:p w:rsidR="00E66AE2" w:rsidRPr="00DF652C" w:rsidP="00C834E0" w14:paraId="0E586E78" w14:textId="4DE710FA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7192AC43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6A153A95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22E768CC" w14:textId="4DC24BC5">
      <w:pPr>
        <w:tabs>
          <w:tab w:val="left" w:pos="27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 w:rsidRPr="00DF652C">
        <w:rPr>
          <w:rFonts w:cs="Arial"/>
          <w:sz w:val="22"/>
          <w:szCs w:val="22"/>
          <w:lang w:val="es-ES"/>
        </w:rPr>
        <w:t>2</w:t>
      </w:r>
      <w:r w:rsidR="008810D6">
        <w:rPr>
          <w:rFonts w:cs="Arial"/>
          <w:sz w:val="22"/>
          <w:szCs w:val="22"/>
          <w:lang w:val="es-ES"/>
        </w:rPr>
        <w:t>0</w:t>
      </w:r>
      <w:r w:rsidRPr="00DF652C">
        <w:rPr>
          <w:rFonts w:cs="Arial"/>
          <w:sz w:val="22"/>
          <w:szCs w:val="22"/>
          <w:lang w:val="es-ES"/>
        </w:rPr>
        <w:t>. Otros problemas del corazón, tales como problemas con las válvulas del corazón o con el ritmo del latido de su corazón</w:t>
      </w:r>
    </w:p>
    <w:p w:rsidR="00E66AE2" w:rsidRPr="00DF652C" w:rsidP="00C834E0" w14:paraId="22AC27AA" w14:textId="348319FE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417A5829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4B755E7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8810D6" w14:paraId="0D94E79A" w14:textId="31E1A06E">
      <w:pPr>
        <w:tabs>
          <w:tab w:val="left" w:pos="360"/>
          <w:tab w:val="left" w:pos="450"/>
        </w:tabs>
        <w:spacing w:before="120" w:after="120"/>
        <w:ind w:left="360" w:hanging="360"/>
        <w:rPr>
          <w:rFonts w:cs="Arial"/>
          <w:snapToGrid w:val="0"/>
          <w:sz w:val="22"/>
          <w:szCs w:val="22"/>
          <w:lang w:val="es-ES"/>
        </w:rPr>
      </w:pPr>
      <w:r w:rsidRPr="00DF652C"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1</w:t>
      </w:r>
      <w:r w:rsidRPr="00DF652C">
        <w:rPr>
          <w:rFonts w:cs="Arial"/>
          <w:snapToGrid w:val="0"/>
          <w:sz w:val="22"/>
          <w:szCs w:val="22"/>
          <w:lang w:val="es-ES"/>
        </w:rPr>
        <w:t>.</w:t>
      </w:r>
      <w:r w:rsidRPr="00DF652C" w:rsidR="00756CAD">
        <w:rPr>
          <w:rFonts w:cs="Arial"/>
          <w:snapToGrid w:val="0"/>
          <w:sz w:val="22"/>
          <w:szCs w:val="22"/>
          <w:lang w:val="es-ES"/>
        </w:rPr>
        <w:tab/>
      </w:r>
      <w:r w:rsidRPr="00DF652C">
        <w:rPr>
          <w:rFonts w:cs="Arial"/>
          <w:snapToGrid w:val="0"/>
          <w:sz w:val="22"/>
          <w:szCs w:val="22"/>
          <w:lang w:val="es-ES"/>
        </w:rPr>
        <w:t>Un ataque de apoplejía (derrame cerebral, embolia cerebral)</w:t>
      </w:r>
    </w:p>
    <w:p w:rsidR="00E66AE2" w:rsidRPr="00DF652C" w:rsidP="005C2409" w14:paraId="2485B618" w14:textId="29EF2BBE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5C2409" w14:paraId="38A78492" w14:textId="77777777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D57CA2" w:rsidRPr="00DF1461" w:rsidP="00D57CA2" w14:paraId="31A17C00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436EDE" w:rsidRPr="002060A8" w:rsidP="00003E7C" w14:paraId="45C1E46E" w14:textId="35B4CA17">
      <w:pPr>
        <w:pStyle w:val="Q1-FirstLevelQuestion"/>
        <w:tabs>
          <w:tab w:val="right" w:leader="dot" w:pos="5832"/>
          <w:tab w:val="right" w:leader="dot" w:pos="6750"/>
        </w:tabs>
        <w:spacing w:before="120" w:after="0"/>
        <w:ind w:left="518" w:right="58" w:hanging="518"/>
        <w:rPr>
          <w:lang w:val="es-ES"/>
        </w:rPr>
      </w:pPr>
      <w:r w:rsidRPr="00DF652C">
        <w:rPr>
          <w:b/>
          <w:bCs/>
          <w:lang w:val="es-ES"/>
        </w:rPr>
        <w:t>¿</w:t>
      </w:r>
      <w:r w:rsidRPr="004F0730">
        <w:rPr>
          <w:b/>
          <w:bCs/>
          <w:lang w:val="es-ES"/>
        </w:rPr>
        <w:t>Alguna vez</w:t>
      </w:r>
      <w:r w:rsidRPr="00DF652C">
        <w:rPr>
          <w:b/>
          <w:bCs/>
          <w:lang w:val="es-ES"/>
        </w:rPr>
        <w:t xml:space="preserve"> le ha dicho un médico que usted padecía de…?</w:t>
      </w:r>
    </w:p>
    <w:p w:rsidR="00E66AE2" w:rsidRPr="002060A8" w:rsidP="00003E7C" w14:paraId="40CD71A5" w14:textId="37D469F6">
      <w:pPr>
        <w:tabs>
          <w:tab w:val="left" w:pos="45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 w:rsidRPr="002060A8"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2</w:t>
      </w:r>
      <w:r w:rsidRPr="002060A8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2060A8">
        <w:rPr>
          <w:rFonts w:cs="Arial"/>
          <w:sz w:val="22"/>
          <w:szCs w:val="22"/>
          <w:lang w:val="es-ES"/>
        </w:rPr>
        <w:t>Enfisema o asma o enfermedad pulmonar obstructiva crónica</w:t>
      </w:r>
    </w:p>
    <w:p w:rsidR="00E66AE2" w:rsidRPr="002060A8" w:rsidP="00097EAB" w14:paraId="248DA5F4" w14:textId="576DE08E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097EAB" w14:paraId="69244167" w14:textId="77777777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149A6" w:rsidP="00D149A6" w14:paraId="3CD1217E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8810D6" w:rsidP="00D149A6" w14:paraId="215F0AEB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8810D6" w:rsidRPr="00DF1461" w:rsidP="00D149A6" w14:paraId="356118FF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2EEDFC5D" w14:textId="6AF1DF93">
      <w:pPr>
        <w:spacing w:before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Pr="002060A8">
        <w:rPr>
          <w:rFonts w:cs="Arial"/>
          <w:sz w:val="22"/>
          <w:szCs w:val="22"/>
          <w:lang w:val="es-ES"/>
        </w:rPr>
        <w:t>2</w:t>
      </w:r>
      <w:r>
        <w:rPr>
          <w:rFonts w:cs="Arial"/>
          <w:sz w:val="22"/>
          <w:szCs w:val="22"/>
          <w:lang w:val="es-ES"/>
        </w:rPr>
        <w:t>3</w:t>
      </w:r>
      <w:r w:rsidRPr="002060A8">
        <w:rPr>
          <w:rFonts w:cs="Arial"/>
          <w:sz w:val="22"/>
          <w:szCs w:val="22"/>
          <w:lang w:val="es-ES"/>
        </w:rPr>
        <w:t>.</w:t>
      </w:r>
      <w:r w:rsidR="00D149A6">
        <w:rPr>
          <w:rFonts w:cs="Arial"/>
          <w:sz w:val="22"/>
          <w:szCs w:val="22"/>
          <w:lang w:val="es-ES"/>
        </w:rPr>
        <w:t xml:space="preserve"> </w:t>
      </w:r>
      <w:r w:rsidRPr="002060A8">
        <w:rPr>
          <w:rFonts w:cs="Arial"/>
          <w:sz w:val="22"/>
          <w:szCs w:val="22"/>
          <w:lang w:val="es-ES"/>
        </w:rPr>
        <w:t>Enfermedad de Crohn, colitis ulcerativa o enfermedad inflamatoria intestinal</w:t>
      </w:r>
    </w:p>
    <w:p w:rsidR="00E66AE2" w:rsidRPr="002060A8" w:rsidP="005C2409" w14:paraId="7AF73D7E" w14:textId="2D4C7AD5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79FF1670" w14:textId="77777777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836CC5" w:rsidRPr="003D06B1" w:rsidP="00D149A6" w14:paraId="01F4F7EF" w14:textId="77777777">
      <w:pPr>
        <w:tabs>
          <w:tab w:val="left" w:pos="540"/>
        </w:tabs>
        <w:ind w:left="547"/>
        <w:rPr>
          <w:rFonts w:cs="Arial"/>
          <w:sz w:val="10"/>
          <w:szCs w:val="10"/>
          <w:lang w:val="es-ES"/>
        </w:rPr>
      </w:pPr>
    </w:p>
    <w:p w:rsidR="00E66AE2" w:rsidRPr="002060A8" w:rsidP="00003E7C" w14:paraId="3C03D60E" w14:textId="5C1B091B">
      <w:pPr>
        <w:tabs>
          <w:tab w:val="left" w:pos="720"/>
        </w:tabs>
        <w:spacing w:before="120" w:after="120"/>
        <w:ind w:left="446" w:hanging="446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4</w:t>
      </w:r>
      <w:r w:rsidRPr="002060A8">
        <w:rPr>
          <w:rFonts w:cs="Arial"/>
          <w:snapToGrid w:val="0"/>
          <w:sz w:val="22"/>
          <w:szCs w:val="22"/>
          <w:lang w:val="es-ES"/>
        </w:rPr>
        <w:t xml:space="preserve">. Osteoporosis, conocida a veces como huesos frágiles o quebradizos </w:t>
      </w:r>
    </w:p>
    <w:p w:rsidR="00E66AE2" w:rsidRPr="002060A8" w:rsidP="005C2409" w14:paraId="7A37B2DF" w14:textId="585005CE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45D60268" w14:textId="3AFC52A3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57CA2" w:rsidP="00D57CA2" w14:paraId="10FB95E4" w14:textId="182F234C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315197FC" w14:textId="143930A5">
      <w:pPr>
        <w:tabs>
          <w:tab w:val="left" w:pos="720"/>
        </w:tabs>
        <w:spacing w:before="120" w:after="120"/>
        <w:ind w:left="446" w:hanging="446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5</w:t>
      </w:r>
      <w:r w:rsidRPr="002060A8">
        <w:rPr>
          <w:rFonts w:cs="Arial"/>
          <w:snapToGrid w:val="0"/>
          <w:sz w:val="22"/>
          <w:szCs w:val="22"/>
          <w:lang w:val="es-ES"/>
        </w:rPr>
        <w:t>. Diabetes o exceso de azúcar en la sangre o en la orina</w:t>
      </w:r>
    </w:p>
    <w:p w:rsidR="00E66AE2" w:rsidRPr="002060A8" w:rsidP="005C2409" w14:paraId="22406EDF" w14:textId="3E2AD326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1CEA3010" w14:textId="47D56BBB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57CA2" w:rsidRPr="00DF1461" w:rsidP="00D57CA2" w14:paraId="473825A8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5F42A17D" w14:textId="710BE9A1">
      <w:pPr>
        <w:tabs>
          <w:tab w:val="left" w:pos="360"/>
        </w:tabs>
        <w:spacing w:before="120" w:after="120"/>
        <w:ind w:left="446" w:hanging="446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6</w:t>
      </w:r>
      <w:r w:rsidRPr="002060A8">
        <w:rPr>
          <w:rFonts w:cs="Arial"/>
          <w:snapToGrid w:val="0"/>
          <w:sz w:val="22"/>
          <w:szCs w:val="22"/>
          <w:lang w:val="es-ES"/>
        </w:rPr>
        <w:t>. Depresión</w:t>
      </w:r>
    </w:p>
    <w:p w:rsidR="00E66AE2" w:rsidRPr="002060A8" w:rsidP="005C2409" w14:paraId="1A3A23C9" w14:textId="0BF32E4D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437B94A9" w14:textId="48F46984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57CA2" w:rsidP="00D57CA2" w14:paraId="17E38531" w14:textId="4B487A88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7702EB89" w14:textId="710EAE76">
      <w:pPr>
        <w:spacing w:before="120" w:after="120"/>
        <w:ind w:left="360" w:hanging="360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7</w:t>
      </w:r>
      <w:r w:rsidRPr="002060A8">
        <w:rPr>
          <w:rFonts w:cs="Arial"/>
          <w:snapToGrid w:val="0"/>
          <w:sz w:val="22"/>
          <w:szCs w:val="22"/>
          <w:lang w:val="es-ES"/>
        </w:rPr>
        <w:t>. Cualquier tipo de cáncer (aparte del cáncer de piel)</w:t>
      </w:r>
    </w:p>
    <w:p w:rsidR="00E66AE2" w:rsidRPr="002060A8" w:rsidP="005C2409" w14:paraId="4612E64C" w14:textId="5B47D123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  <w:r w:rsidRPr="002060A8" w:rsidR="007A5A90">
        <w:rPr>
          <w:rFonts w:cs="Arial"/>
          <w:sz w:val="22"/>
          <w:szCs w:val="22"/>
          <w:lang w:val="es-ES"/>
        </w:rPr>
        <w:t xml:space="preserve"> </w:t>
      </w:r>
      <w:r w:rsidRPr="002060A8" w:rsidR="007A5A90">
        <w:rPr>
          <w:rFonts w:ascii="Wingdings" w:eastAsia="Wingdings" w:hAnsi="Wingdings" w:cs="Wingdings"/>
          <w:sz w:val="22"/>
          <w:szCs w:val="22"/>
          <w:lang w:val="es-ES"/>
        </w:rPr>
        <w:t>è</w:t>
      </w:r>
      <w:r w:rsidRPr="002060A8" w:rsidR="007A5A90">
        <w:rPr>
          <w:sz w:val="22"/>
          <w:szCs w:val="22"/>
          <w:lang w:val="es-ES"/>
        </w:rPr>
        <w:t xml:space="preserve"> </w:t>
      </w:r>
      <w:r w:rsidRPr="002060A8" w:rsidR="007A5A90">
        <w:rPr>
          <w:b/>
          <w:bCs/>
          <w:i/>
          <w:sz w:val="22"/>
          <w:szCs w:val="22"/>
          <w:lang w:val="es-ES"/>
        </w:rPr>
        <w:t xml:space="preserve">Pase a la pregunta </w:t>
      </w:r>
      <w:r w:rsidR="008810D6">
        <w:rPr>
          <w:b/>
          <w:bCs/>
          <w:i/>
          <w:sz w:val="22"/>
          <w:szCs w:val="22"/>
          <w:lang w:val="es-ES"/>
        </w:rPr>
        <w:t>28</w:t>
      </w:r>
    </w:p>
    <w:p w:rsidR="00E66AE2" w:rsidP="005C2409" w14:paraId="5E19D171" w14:textId="6D2F17AF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  <w:r w:rsidRPr="002060A8" w:rsidR="007A5A90">
        <w:rPr>
          <w:rFonts w:cs="Arial"/>
          <w:sz w:val="22"/>
          <w:szCs w:val="22"/>
          <w:lang w:val="es-ES"/>
        </w:rPr>
        <w:t xml:space="preserve"> </w:t>
      </w:r>
      <w:r w:rsidRPr="002060A8" w:rsidR="007A5A90">
        <w:rPr>
          <w:rFonts w:ascii="Wingdings" w:eastAsia="Wingdings" w:hAnsi="Wingdings" w:cs="Wingdings"/>
          <w:sz w:val="22"/>
          <w:szCs w:val="22"/>
          <w:lang w:val="es-ES"/>
        </w:rPr>
        <w:t>è</w:t>
      </w:r>
      <w:r w:rsidRPr="002060A8" w:rsidR="007A5A90">
        <w:rPr>
          <w:sz w:val="22"/>
          <w:szCs w:val="22"/>
          <w:lang w:val="es-ES"/>
        </w:rPr>
        <w:t xml:space="preserve"> </w:t>
      </w:r>
      <w:r w:rsidRPr="002060A8" w:rsidR="007A5A90">
        <w:rPr>
          <w:b/>
          <w:bCs/>
          <w:i/>
          <w:sz w:val="22"/>
          <w:szCs w:val="22"/>
          <w:lang w:val="es-ES"/>
        </w:rPr>
        <w:t xml:space="preserve">Pase a la pregunta </w:t>
      </w:r>
      <w:r w:rsidR="008810D6">
        <w:rPr>
          <w:b/>
          <w:bCs/>
          <w:i/>
          <w:sz w:val="22"/>
          <w:szCs w:val="22"/>
          <w:lang w:val="es-ES"/>
        </w:rPr>
        <w:t>29</w:t>
      </w:r>
    </w:p>
    <w:p w:rsidR="004F0730" w:rsidP="005C2409" w14:paraId="072AFEF6" w14:textId="77777777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</w:p>
    <w:p w:rsidR="004F0730" w:rsidP="005C2409" w14:paraId="3571A9B0" w14:textId="77777777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</w:p>
    <w:p w:rsidR="004F0730" w:rsidP="005C2409" w14:paraId="412272A1" w14:textId="77777777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</w:p>
    <w:p w:rsidR="004F0730" w:rsidRPr="002060A8" w:rsidP="005C2409" w14:paraId="07029482" w14:textId="77777777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</w:p>
    <w:p w:rsidR="00D57CA2" w:rsidRPr="00DF1461" w:rsidP="00D57CA2" w14:paraId="0E797455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C13F66" w:rsidP="003A66CE" w14:paraId="6F421D11" w14:textId="42AC8AF6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b/>
          <w:bCs/>
          <w:lang w:val="es-ES"/>
        </w:rPr>
        <w:br w:type="column"/>
      </w:r>
      <w:r w:rsidR="008810D6">
        <w:rPr>
          <w:rFonts w:cs="Arial"/>
          <w:snapToGrid w:val="0"/>
          <w:sz w:val="22"/>
          <w:szCs w:val="22"/>
          <w:lang w:val="es-ES"/>
        </w:rPr>
        <w:t>28</w:t>
      </w:r>
      <w:r w:rsidRPr="00C13F66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C13F66">
        <w:rPr>
          <w:rFonts w:cs="Arial"/>
          <w:b/>
          <w:sz w:val="22"/>
          <w:szCs w:val="22"/>
          <w:u w:val="single"/>
          <w:lang w:val="es-ES"/>
        </w:rPr>
        <w:t>Actualmente</w:t>
      </w:r>
      <w:r w:rsidRPr="00C13F66">
        <w:rPr>
          <w:rFonts w:cs="Arial"/>
          <w:sz w:val="22"/>
          <w:szCs w:val="22"/>
          <w:lang w:val="es-ES"/>
        </w:rPr>
        <w:t xml:space="preserve">, ¿está recibiendo </w:t>
      </w:r>
      <w:r w:rsidRPr="00C13F66" w:rsidR="00035EFA">
        <w:rPr>
          <w:rFonts w:cs="Arial"/>
          <w:sz w:val="22"/>
          <w:szCs w:val="22"/>
          <w:lang w:val="es-ES"/>
        </w:rPr>
        <w:t>tratamiento</w:t>
      </w:r>
      <w:r w:rsidRPr="00C13F66">
        <w:rPr>
          <w:rFonts w:cs="Arial"/>
          <w:sz w:val="22"/>
          <w:szCs w:val="22"/>
          <w:lang w:val="es-ES"/>
        </w:rPr>
        <w:t xml:space="preserve"> para:</w:t>
      </w:r>
    </w:p>
    <w:p w:rsidR="00E66AE2" w:rsidRPr="00C13F66" w:rsidP="00E66AE2" w14:paraId="5661FA1A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a. cáncer del colon o del recto?</w:t>
      </w:r>
    </w:p>
    <w:p w:rsidR="00E66AE2" w:rsidRPr="005E6333" w:rsidP="005C2409" w14:paraId="07C4AB10" w14:textId="4A5223C4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1EE342B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E66AE2" w14:paraId="0F82CE95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b. cáncer de los pulmones?</w:t>
      </w:r>
    </w:p>
    <w:p w:rsidR="00E66AE2" w:rsidRPr="005E6333" w:rsidP="005C2409" w14:paraId="283BDFC8" w14:textId="4C32F510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1C04B13C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E66AE2" w14:paraId="7B0FF966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c. cáncer de mama o seno?</w:t>
      </w:r>
    </w:p>
    <w:p w:rsidR="00E66AE2" w:rsidRPr="005E6333" w:rsidP="005C2409" w14:paraId="2EDFBD82" w14:textId="59F03F00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5875FD04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811374" w14:paraId="417865A9" w14:textId="4E900362">
      <w:pPr>
        <w:tabs>
          <w:tab w:val="left" w:pos="630"/>
        </w:tabs>
        <w:spacing w:before="120" w:after="120"/>
        <w:ind w:left="36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d. cáncer de la próstata?</w:t>
      </w:r>
    </w:p>
    <w:p w:rsidR="00E66AE2" w:rsidRPr="005E6333" w:rsidP="005C2409" w14:paraId="42E0CAC1" w14:textId="70ADDB2F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44CF1718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E66AE2" w14:paraId="57B5CA69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e. otro cáncer (otro que no sea cáncer de la piel)?</w:t>
      </w:r>
    </w:p>
    <w:p w:rsidR="00E66AE2" w:rsidRPr="00C13F66" w:rsidP="005C2409" w14:paraId="7422FE0D" w14:textId="58BE8166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C13F66" w:rsidP="005C2409" w14:paraId="7D7925BD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o</w:t>
      </w:r>
    </w:p>
    <w:p w:rsidR="00756CAD" w:rsidRPr="00C13F66" w:rsidP="00E66AE2" w14:paraId="2BA9CEF4" w14:textId="77777777">
      <w:pPr>
        <w:tabs>
          <w:tab w:val="left" w:pos="360"/>
        </w:tabs>
        <w:spacing w:before="120" w:after="120"/>
        <w:ind w:left="360" w:hanging="360"/>
        <w:rPr>
          <w:rFonts w:cs="Arial"/>
          <w:snapToGrid w:val="0"/>
          <w:sz w:val="10"/>
          <w:szCs w:val="10"/>
          <w:lang w:val="es-ES"/>
        </w:rPr>
      </w:pPr>
    </w:p>
    <w:p w:rsidR="00E66AE2" w:rsidRPr="00C13F66" w:rsidP="00E66AE2" w14:paraId="2C7533E5" w14:textId="705BD8E7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9</w:t>
      </w:r>
      <w:r w:rsidRPr="00C13F66">
        <w:rPr>
          <w:rFonts w:cs="Arial"/>
          <w:snapToGrid w:val="0"/>
          <w:sz w:val="22"/>
          <w:szCs w:val="22"/>
          <w:lang w:val="es-ES"/>
        </w:rPr>
        <w:t>.</w:t>
      </w:r>
      <w:r w:rsidRPr="00C13F66">
        <w:rPr>
          <w:rFonts w:cs="Arial"/>
          <w:snapToGrid w:val="0"/>
          <w:sz w:val="22"/>
          <w:szCs w:val="22"/>
          <w:lang w:val="es-ES"/>
        </w:rPr>
        <w:tab/>
      </w:r>
      <w:r w:rsidRPr="00C13F66">
        <w:rPr>
          <w:rFonts w:cs="Arial"/>
          <w:sz w:val="22"/>
          <w:szCs w:val="22"/>
          <w:lang w:val="es-ES"/>
        </w:rPr>
        <w:t xml:space="preserve">En los </w:t>
      </w:r>
      <w:r w:rsidRPr="00C13F66">
        <w:rPr>
          <w:rFonts w:cs="Arial"/>
          <w:b/>
          <w:sz w:val="22"/>
          <w:szCs w:val="22"/>
          <w:u w:val="single"/>
          <w:lang w:val="es-ES"/>
        </w:rPr>
        <w:t>últimos 7 días</w:t>
      </w:r>
      <w:r w:rsidRPr="00C13F66">
        <w:rPr>
          <w:rFonts w:cs="Arial"/>
          <w:sz w:val="22"/>
          <w:szCs w:val="22"/>
          <w:lang w:val="es-ES"/>
        </w:rPr>
        <w:t>, ¿cuánto interfirió el dolor en sus actividades diarias?</w:t>
      </w:r>
    </w:p>
    <w:p w:rsidR="00E66AE2" w:rsidRPr="00C13F66" w:rsidP="005C2409" w14:paraId="27549616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Nada en absoluto</w:t>
      </w:r>
    </w:p>
    <w:p w:rsidR="00E66AE2" w:rsidRPr="00C13F66" w:rsidP="005C2409" w14:paraId="730E7ED0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Un </w:t>
      </w:r>
      <w:r w:rsidRPr="005E6333">
        <w:rPr>
          <w:rFonts w:cs="Arial"/>
          <w:sz w:val="22"/>
          <w:szCs w:val="22"/>
          <w:lang w:val=""/>
        </w:rPr>
        <w:t>poco</w:t>
      </w:r>
    </w:p>
    <w:p w:rsidR="00E66AE2" w:rsidRPr="00C13F66" w:rsidP="005C2409" w14:paraId="0E23F3F1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Algo</w:t>
      </w:r>
    </w:p>
    <w:p w:rsidR="00E66AE2" w:rsidRPr="00C13F66" w:rsidP="005C2409" w14:paraId="14521A21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Bastante</w:t>
      </w:r>
    </w:p>
    <w:p w:rsidR="00E66AE2" w:rsidRPr="00C13F66" w:rsidP="005C2409" w14:paraId="2CC11298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5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Totalmente</w:t>
      </w:r>
    </w:p>
    <w:p w:rsidR="006345EA" w:rsidRPr="00DF1461" w:rsidP="006345EA" w14:paraId="1A611635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C13F66" w:rsidP="00003E7C" w14:paraId="4F55FF4C" w14:textId="0E9D1872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3</w:t>
      </w:r>
      <w:r w:rsidR="008810D6">
        <w:rPr>
          <w:rFonts w:cs="Arial"/>
          <w:sz w:val="22"/>
          <w:szCs w:val="22"/>
          <w:lang w:val="es-ES"/>
        </w:rPr>
        <w:t>0</w:t>
      </w:r>
      <w:r w:rsidRPr="00C13F66">
        <w:rPr>
          <w:rFonts w:cs="Arial"/>
          <w:sz w:val="22"/>
          <w:szCs w:val="22"/>
          <w:lang w:val="es-ES"/>
        </w:rPr>
        <w:t xml:space="preserve">. En los </w:t>
      </w:r>
      <w:r w:rsidRPr="00C13F66">
        <w:rPr>
          <w:rFonts w:cs="Arial"/>
          <w:b/>
          <w:sz w:val="22"/>
          <w:szCs w:val="22"/>
          <w:lang w:val="es-ES"/>
        </w:rPr>
        <w:t>últimos 7 días</w:t>
      </w:r>
      <w:r w:rsidRPr="00C13F66">
        <w:rPr>
          <w:rFonts w:cs="Arial"/>
          <w:sz w:val="22"/>
          <w:szCs w:val="22"/>
          <w:lang w:val="es-ES"/>
        </w:rPr>
        <w:t>, ¿con qué frecuencia el dolor le impidió que participara en actividades sociales con otras personas?</w:t>
      </w:r>
    </w:p>
    <w:p w:rsidR="00E66AE2" w:rsidRPr="00C13F66" w:rsidP="005C2409" w14:paraId="312FD71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unca</w:t>
      </w:r>
    </w:p>
    <w:p w:rsidR="00E66AE2" w:rsidRPr="00C13F66" w:rsidP="005C2409" w14:paraId="135B1D9E" w14:textId="6847A5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Rara vez</w:t>
      </w:r>
    </w:p>
    <w:p w:rsidR="00E66AE2" w:rsidRPr="00C13F66" w:rsidP="005C2409" w14:paraId="298BF9D6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A </w:t>
      </w:r>
      <w:r w:rsidRPr="005E6333">
        <w:rPr>
          <w:rFonts w:cs="Arial"/>
          <w:sz w:val="22"/>
          <w:szCs w:val="22"/>
          <w:lang w:val=""/>
        </w:rPr>
        <w:t>veces</w:t>
      </w:r>
    </w:p>
    <w:p w:rsidR="00B6271C" w:rsidRPr="00C13F66" w:rsidP="005C2409" w14:paraId="79FC4C7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Con frecuencia</w:t>
      </w:r>
    </w:p>
    <w:p w:rsidR="00E66AE2" w:rsidRPr="00DF1461" w:rsidP="005C2409" w14:paraId="5F0FA87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highlight w:val="yellow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5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Siempre</w:t>
      </w:r>
    </w:p>
    <w:p w:rsidR="006345EA" w:rsidRPr="00DF1461" w:rsidP="003D06B1" w14:paraId="199DA86D" w14:textId="77777777">
      <w:pPr>
        <w:spacing w:before="120"/>
        <w:rPr>
          <w:rFonts w:cs="Arial"/>
          <w:sz w:val="10"/>
          <w:szCs w:val="10"/>
          <w:highlight w:val="yellow"/>
          <w:lang w:val="es-ES"/>
        </w:rPr>
      </w:pPr>
    </w:p>
    <w:p w:rsidR="00E66AE2" w:rsidRPr="00BD1871" w:rsidP="00003E7C" w14:paraId="32A7D5AF" w14:textId="179F1FB5">
      <w:pPr>
        <w:spacing w:before="80" w:after="120"/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="00DF3D0B">
        <w:rPr>
          <w:rFonts w:cs="Arial"/>
          <w:sz w:val="22"/>
          <w:lang w:val="es-ES"/>
        </w:rPr>
        <w:t>3</w:t>
      </w:r>
      <w:r w:rsidR="008810D6">
        <w:rPr>
          <w:rFonts w:cs="Arial"/>
          <w:sz w:val="22"/>
          <w:lang w:val="es-ES"/>
        </w:rPr>
        <w:t>1</w:t>
      </w:r>
      <w:r w:rsidRPr="00BD1871">
        <w:rPr>
          <w:rFonts w:cs="Arial"/>
          <w:sz w:val="22"/>
          <w:lang w:val="es-ES"/>
        </w:rPr>
        <w:t xml:space="preserve">. Durante las </w:t>
      </w:r>
      <w:r w:rsidRPr="00BD1871">
        <w:rPr>
          <w:rFonts w:cs="Arial"/>
          <w:b/>
          <w:sz w:val="22"/>
          <w:u w:val="single"/>
          <w:lang w:val="es-ES"/>
        </w:rPr>
        <w:t>últimas 2 semanas</w:t>
      </w:r>
      <w:r w:rsidRPr="00BD1871">
        <w:rPr>
          <w:rFonts w:cs="Arial"/>
          <w:sz w:val="22"/>
          <w:lang w:val="es-ES"/>
        </w:rPr>
        <w:t>, ¿con qu</w:t>
      </w:r>
      <w:r w:rsidRPr="00BD1871" w:rsidR="00D67FA6">
        <w:rPr>
          <w:rFonts w:cs="Arial"/>
          <w:sz w:val="22"/>
          <w:lang w:val="es-ES"/>
        </w:rPr>
        <w:t>é</w:t>
      </w:r>
      <w:r w:rsidRPr="00BD1871">
        <w:rPr>
          <w:rFonts w:cs="Arial"/>
          <w:sz w:val="22"/>
          <w:lang w:val="es-ES"/>
        </w:rPr>
        <w:t xml:space="preserve"> frecuencia le ha molestado alguno de los siguientes problemas?</w:t>
      </w:r>
    </w:p>
    <w:p w:rsidR="00E66AE2" w:rsidRPr="00BD1871" w:rsidP="00E66AE2" w14:paraId="6BBD6367" w14:textId="1A4FA618">
      <w:pPr>
        <w:spacing w:before="120" w:after="120"/>
        <w:ind w:left="630" w:hanging="270"/>
        <w:rPr>
          <w:rFonts w:cs="Arial"/>
          <w:sz w:val="22"/>
          <w:lang w:val="es-ES"/>
        </w:rPr>
      </w:pPr>
      <w:r w:rsidRPr="00BD1871">
        <w:rPr>
          <w:rFonts w:cs="Arial"/>
          <w:sz w:val="22"/>
          <w:lang w:val="es-ES"/>
        </w:rPr>
        <w:t>a.</w:t>
      </w:r>
      <w:r w:rsidRPr="00BD1871">
        <w:rPr>
          <w:rFonts w:cs="Arial"/>
          <w:sz w:val="22"/>
          <w:lang w:val="es-ES"/>
        </w:rPr>
        <w:tab/>
        <w:t>Tener poco interés o agrado en hacer las cosas</w:t>
      </w:r>
    </w:p>
    <w:p w:rsidR="00E66AE2" w:rsidRPr="00BD1871" w:rsidP="005C2409" w14:paraId="5B9B5589" w14:textId="76DD025A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ada</w:t>
      </w:r>
      <w:r w:rsidRPr="00BD1871">
        <w:rPr>
          <w:rFonts w:cs="Arial"/>
          <w:sz w:val="22"/>
          <w:szCs w:val="22"/>
          <w:lang w:val="es-ES"/>
        </w:rPr>
        <w:t xml:space="preserve"> en absoluto</w:t>
      </w:r>
    </w:p>
    <w:p w:rsidR="00E66AE2" w:rsidRPr="00BD1871" w:rsidP="005C2409" w14:paraId="712D50FE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Varios</w:t>
      </w:r>
      <w:r w:rsidRPr="00BD1871">
        <w:rPr>
          <w:rFonts w:cs="Arial"/>
          <w:sz w:val="22"/>
          <w:szCs w:val="22"/>
          <w:lang w:val="es-ES"/>
        </w:rPr>
        <w:t xml:space="preserve"> días</w:t>
      </w:r>
    </w:p>
    <w:p w:rsidR="00E66AE2" w:rsidRPr="00BD1871" w:rsidP="005C2409" w14:paraId="72891383" w14:textId="58EC811E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Más de la mitad de los días</w:t>
      </w:r>
    </w:p>
    <w:p w:rsidR="00E66AE2" w:rsidRPr="00BD1871" w:rsidP="003D06B1" w14:paraId="0FBE7085" w14:textId="77777777">
      <w:pPr>
        <w:tabs>
          <w:tab w:val="left" w:pos="720"/>
        </w:tabs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Casi todos los días </w:t>
      </w:r>
    </w:p>
    <w:p w:rsidR="000354CB" w:rsidRPr="00DC1A3B" w:rsidP="003D06B1" w14:paraId="2364BDE5" w14:textId="77777777">
      <w:pPr>
        <w:spacing w:before="80" w:after="80"/>
        <w:ind w:left="360"/>
        <w:rPr>
          <w:rFonts w:cs="Arial"/>
          <w:sz w:val="10"/>
          <w:szCs w:val="10"/>
          <w:lang w:val="es-ES"/>
        </w:rPr>
      </w:pPr>
    </w:p>
    <w:p w:rsidR="00D73AFD" w:rsidP="003D06B1" w14:paraId="71AC206C" w14:textId="1299C46E">
      <w:pPr>
        <w:spacing w:before="80"/>
        <w:ind w:left="360"/>
        <w:rPr>
          <w:rFonts w:cs="Arial"/>
          <w:sz w:val="22"/>
          <w:lang w:val="es-ES"/>
        </w:rPr>
      </w:pPr>
      <w:r w:rsidRPr="002D13C0">
        <w:rPr>
          <w:rFonts w:cs="Arial"/>
          <w:sz w:val="22"/>
          <w:lang w:val="es-ES"/>
        </w:rPr>
        <w:t>b.</w:t>
      </w:r>
      <w:r w:rsidR="00F90788">
        <w:rPr>
          <w:rFonts w:cs="Arial"/>
          <w:sz w:val="22"/>
          <w:lang w:val="es-ES"/>
        </w:rPr>
        <w:t xml:space="preserve"> </w:t>
      </w:r>
      <w:r w:rsidRPr="002D13C0">
        <w:rPr>
          <w:rFonts w:cs="Arial"/>
          <w:sz w:val="22"/>
          <w:lang w:val="es-ES"/>
        </w:rPr>
        <w:t>Sentirse</w:t>
      </w:r>
      <w:r w:rsidRPr="002D13C0" w:rsidR="00E66AE2">
        <w:rPr>
          <w:rFonts w:cs="Arial"/>
          <w:sz w:val="22"/>
          <w:lang w:val="es-ES"/>
        </w:rPr>
        <w:t xml:space="preserve"> muy decaído(a), deprimido(a) </w:t>
      </w:r>
    </w:p>
    <w:p w:rsidR="00E66AE2" w:rsidRPr="002D13C0" w:rsidP="00DC1A3B" w14:paraId="3159EA85" w14:textId="0FACC271">
      <w:pPr>
        <w:spacing w:after="120"/>
        <w:ind w:left="360" w:firstLine="274"/>
        <w:rPr>
          <w:rFonts w:cs="Arial"/>
          <w:sz w:val="22"/>
          <w:lang w:val="es-ES"/>
        </w:rPr>
      </w:pPr>
      <w:r w:rsidRPr="002D13C0">
        <w:rPr>
          <w:rFonts w:cs="Arial"/>
          <w:sz w:val="22"/>
          <w:lang w:val="es-ES"/>
        </w:rPr>
        <w:t>o sin esperanzas</w:t>
      </w:r>
    </w:p>
    <w:p w:rsidR="00E66AE2" w:rsidRPr="002D13C0" w:rsidP="005C2409" w14:paraId="6186C38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ada</w:t>
      </w:r>
      <w:r w:rsidRPr="002D13C0">
        <w:rPr>
          <w:rFonts w:cs="Arial"/>
          <w:sz w:val="22"/>
          <w:szCs w:val="22"/>
          <w:lang w:val="es-ES"/>
        </w:rPr>
        <w:t xml:space="preserve"> en absoluto</w:t>
      </w:r>
    </w:p>
    <w:p w:rsidR="00E66AE2" w:rsidRPr="002D13C0" w:rsidP="005C2409" w14:paraId="0A093D96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Varios</w:t>
      </w:r>
      <w:r w:rsidRPr="002D13C0">
        <w:rPr>
          <w:rFonts w:cs="Arial"/>
          <w:sz w:val="22"/>
          <w:szCs w:val="22"/>
          <w:lang w:val="es-ES"/>
        </w:rPr>
        <w:t xml:space="preserve"> días</w:t>
      </w:r>
    </w:p>
    <w:p w:rsidR="00E66AE2" w:rsidRPr="002D13C0" w:rsidP="005C2409" w14:paraId="1F8C67E7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Más </w:t>
      </w:r>
      <w:r w:rsidRPr="005E6333">
        <w:rPr>
          <w:rFonts w:cs="Arial"/>
          <w:sz w:val="22"/>
          <w:szCs w:val="22"/>
          <w:lang w:val=""/>
        </w:rPr>
        <w:t>de</w:t>
      </w:r>
      <w:r w:rsidRPr="002D13C0">
        <w:rPr>
          <w:rFonts w:cs="Arial"/>
          <w:sz w:val="22"/>
          <w:szCs w:val="22"/>
          <w:lang w:val="es-ES"/>
        </w:rPr>
        <w:t xml:space="preserve"> la mitad de los días</w:t>
      </w:r>
    </w:p>
    <w:p w:rsidR="00E66AE2" w:rsidRPr="002D13C0" w:rsidP="005C2409" w14:paraId="687ADC89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Casi </w:t>
      </w:r>
      <w:r w:rsidRPr="005E6333">
        <w:rPr>
          <w:rFonts w:cs="Arial"/>
          <w:sz w:val="22"/>
          <w:szCs w:val="22"/>
          <w:lang w:val=""/>
        </w:rPr>
        <w:t>todos</w:t>
      </w:r>
      <w:r w:rsidRPr="002D13C0">
        <w:rPr>
          <w:rFonts w:cs="Arial"/>
          <w:sz w:val="22"/>
          <w:szCs w:val="22"/>
          <w:lang w:val="es-ES"/>
        </w:rPr>
        <w:t xml:space="preserve"> los días </w:t>
      </w:r>
    </w:p>
    <w:p w:rsidR="000D164A" w:rsidRPr="003D06B1" w:rsidP="000D164A" w14:paraId="3C40938E" w14:textId="77777777">
      <w:pPr>
        <w:pStyle w:val="Q1-FirstLevelQuestion"/>
        <w:tabs>
          <w:tab w:val="left" w:pos="1080"/>
        </w:tabs>
        <w:spacing w:before="0" w:after="0" w:line="240" w:lineRule="auto"/>
        <w:ind w:left="360" w:hanging="360"/>
        <w:rPr>
          <w:sz w:val="10"/>
          <w:szCs w:val="10"/>
          <w:highlight w:val="yellow"/>
          <w:lang w:val="es-ES"/>
        </w:rPr>
      </w:pPr>
    </w:p>
    <w:p w:rsidR="0029427E" w:rsidP="00811374" w14:paraId="4F9C9CD5" w14:textId="4E9029B6">
      <w:pPr>
        <w:tabs>
          <w:tab w:val="left" w:pos="360"/>
        </w:tabs>
        <w:spacing w:before="12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3</w:t>
      </w:r>
      <w:r w:rsidR="008810D6">
        <w:rPr>
          <w:rFonts w:cs="Arial"/>
          <w:sz w:val="22"/>
          <w:szCs w:val="22"/>
          <w:lang w:val="es-ES"/>
        </w:rPr>
        <w:t>2</w:t>
      </w:r>
      <w:r w:rsidRPr="002D13C0" w:rsidR="00E66AE2">
        <w:rPr>
          <w:rFonts w:cs="Arial"/>
          <w:sz w:val="22"/>
          <w:szCs w:val="22"/>
          <w:lang w:val="es-ES"/>
        </w:rPr>
        <w:t>.</w:t>
      </w:r>
      <w:r w:rsidRPr="002D13C0" w:rsidR="00E66AE2">
        <w:rPr>
          <w:rFonts w:cs="Arial"/>
          <w:sz w:val="22"/>
          <w:szCs w:val="22"/>
          <w:lang w:val="es-ES"/>
        </w:rPr>
        <w:tab/>
        <w:t>En general, comparado con otras</w:t>
      </w:r>
    </w:p>
    <w:p w:rsidR="00E66AE2" w:rsidRPr="002D13C0" w:rsidP="003D06B1" w14:paraId="4FA37C45" w14:textId="31487554">
      <w:pPr>
        <w:tabs>
          <w:tab w:val="left" w:pos="360"/>
        </w:tabs>
        <w:spacing w:after="120"/>
        <w:ind w:left="360"/>
        <w:rPr>
          <w:rFonts w:cs="Arial"/>
          <w:sz w:val="22"/>
          <w:szCs w:val="22"/>
          <w:lang w:val="es-ES"/>
        </w:rPr>
      </w:pPr>
      <w:r w:rsidRPr="002D13C0">
        <w:rPr>
          <w:rFonts w:cs="Arial"/>
          <w:sz w:val="22"/>
          <w:szCs w:val="22"/>
          <w:lang w:val="es-ES"/>
        </w:rPr>
        <w:t>personas de su edad, ¿diría que su salud es:</w:t>
      </w:r>
    </w:p>
    <w:p w:rsidR="00E66AE2" w:rsidRPr="002D13C0" w:rsidP="005C2409" w14:paraId="4DE3388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Excelente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E66AE2" w:rsidRPr="002D13C0" w:rsidP="005C2409" w14:paraId="20FDA97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Muy buena?</w:t>
      </w:r>
    </w:p>
    <w:p w:rsidR="00E66AE2" w:rsidRPr="002D13C0" w:rsidP="005C2409" w14:paraId="3E5AA95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Buena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E66AE2" w:rsidRPr="002D13C0" w:rsidP="005C2409" w14:paraId="3720805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Regular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E66AE2" w:rsidRPr="002D13C0" w:rsidP="005C2409" w14:paraId="74E994B3" w14:textId="66E3FA4F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5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Mala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4D252A" w:rsidRPr="003D06B1" w:rsidP="00355856" w14:paraId="46013256" w14:textId="77777777">
      <w:pPr>
        <w:pStyle w:val="Q1-FirstLevelQuestion"/>
        <w:tabs>
          <w:tab w:val="left" w:pos="1080"/>
        </w:tabs>
        <w:spacing w:before="0" w:after="0" w:line="240" w:lineRule="auto"/>
        <w:ind w:left="0" w:firstLine="0"/>
        <w:rPr>
          <w:sz w:val="10"/>
          <w:szCs w:val="10"/>
          <w:highlight w:val="yellow"/>
          <w:lang w:val="es-ES"/>
        </w:rPr>
      </w:pPr>
    </w:p>
    <w:p w:rsidR="00E66AE2" w:rsidRPr="002D13C0" w:rsidP="008810D6" w14:paraId="186CD660" w14:textId="0B9D057C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3</w:t>
      </w:r>
      <w:r w:rsidR="008810D6">
        <w:rPr>
          <w:rFonts w:cs="Arial"/>
          <w:sz w:val="22"/>
          <w:lang w:val="es-ES"/>
        </w:rPr>
        <w:t>3</w:t>
      </w:r>
      <w:r w:rsidRPr="002D13C0">
        <w:rPr>
          <w:rFonts w:cs="Arial"/>
          <w:sz w:val="22"/>
          <w:lang w:val="es-ES"/>
        </w:rPr>
        <w:t xml:space="preserve">. </w:t>
      </w:r>
      <w:r w:rsidRPr="002D13C0" w:rsidR="00750DC5">
        <w:rPr>
          <w:rFonts w:cs="Arial"/>
          <w:sz w:val="22"/>
          <w:lang w:val="es-ES"/>
        </w:rPr>
        <w:t xml:space="preserve">Muchas personas se orinan en forma involuntaria, lo que también se conoce como incontinencia urinaria. En los </w:t>
      </w:r>
      <w:r w:rsidRPr="002D13C0" w:rsidR="00750DC5">
        <w:rPr>
          <w:rFonts w:cs="Arial"/>
          <w:b/>
          <w:sz w:val="22"/>
          <w:u w:val="single"/>
          <w:lang w:val="es-ES"/>
        </w:rPr>
        <w:t>últimos seis meses</w:t>
      </w:r>
      <w:r w:rsidRPr="002D13C0" w:rsidR="00750DC5">
        <w:rPr>
          <w:rFonts w:cs="Arial"/>
          <w:sz w:val="22"/>
          <w:lang w:val="es-ES"/>
        </w:rPr>
        <w:t xml:space="preserve">, ¿se ha orinado en forma </w:t>
      </w:r>
      <w:r w:rsidRPr="002D13C0" w:rsidR="003E7B3F">
        <w:rPr>
          <w:rFonts w:cs="Arial"/>
          <w:sz w:val="22"/>
          <w:lang w:val="es-ES"/>
        </w:rPr>
        <w:t>in</w:t>
      </w:r>
      <w:r w:rsidRPr="002D13C0" w:rsidR="00750DC5">
        <w:rPr>
          <w:rFonts w:cs="Arial"/>
          <w:sz w:val="22"/>
          <w:lang w:val="es-ES"/>
        </w:rPr>
        <w:t>voluntaria?</w:t>
      </w:r>
    </w:p>
    <w:p w:rsidR="00E66AE2" w:rsidRPr="002D13C0" w:rsidP="005C2409" w14:paraId="2268D3AE" w14:textId="21E81BC6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2D13C0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2D13C0">
        <w:rPr>
          <w:lang w:val="es-ES"/>
        </w:rPr>
        <w:fldChar w:fldCharType="end"/>
      </w:r>
      <w:r w:rsidRPr="002D13C0" w:rsidR="00EF0ECB">
        <w:rPr>
          <w:lang w:val="es-ES"/>
        </w:rPr>
        <w:t xml:space="preserve"> </w:t>
      </w:r>
      <w:r w:rsidRPr="00491716">
        <w:rPr>
          <w:lang w:val=""/>
        </w:rPr>
        <w:t xml:space="preserve">Sí </w:t>
      </w:r>
      <w:r w:rsidRPr="002D13C0">
        <w:rPr>
          <w:lang w:val="es-ES"/>
        </w:rPr>
        <w:t xml:space="preserve"> </w:t>
      </w:r>
      <w:r w:rsidRPr="002D13C0">
        <w:rPr>
          <w:rFonts w:ascii="Wingdings" w:eastAsia="Wingdings" w:hAnsi="Wingdings" w:cs="Wingdings"/>
          <w:sz w:val="18"/>
          <w:szCs w:val="18"/>
          <w:lang w:val="es-ES"/>
        </w:rPr>
        <w:t>è</w:t>
      </w:r>
      <w:r w:rsidRPr="002D13C0">
        <w:rPr>
          <w:sz w:val="18"/>
          <w:szCs w:val="18"/>
          <w:lang w:val="es-ES"/>
        </w:rPr>
        <w:t xml:space="preserve"> </w:t>
      </w:r>
      <w:r w:rsidRPr="002D13C0">
        <w:rPr>
          <w:b/>
          <w:bCs/>
          <w:i/>
          <w:lang w:val="es-ES"/>
        </w:rPr>
        <w:t xml:space="preserve">Pase a la pregunta </w:t>
      </w:r>
      <w:r w:rsidR="00DF3D0B">
        <w:rPr>
          <w:b/>
          <w:bCs/>
          <w:i/>
          <w:lang w:val="es-ES"/>
        </w:rPr>
        <w:t>3</w:t>
      </w:r>
      <w:r w:rsidR="008810D6">
        <w:rPr>
          <w:b/>
          <w:bCs/>
          <w:i/>
          <w:lang w:val="es-ES"/>
        </w:rPr>
        <w:t>4</w:t>
      </w:r>
    </w:p>
    <w:p w:rsidR="00E66AE2" w:rsidRPr="002D13C0" w:rsidP="005C2409" w14:paraId="2A8D7388" w14:textId="6522EDCD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bCs/>
          <w:i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2D13C0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2D13C0">
        <w:rPr>
          <w:lang w:val="es-ES"/>
        </w:rPr>
        <w:fldChar w:fldCharType="end"/>
      </w:r>
      <w:r w:rsidRPr="002D13C0" w:rsidR="00EF0ECB">
        <w:rPr>
          <w:lang w:val="es-ES"/>
        </w:rPr>
        <w:t xml:space="preserve"> </w:t>
      </w:r>
      <w:r w:rsidRPr="005E6333">
        <w:rPr>
          <w:lang w:val=""/>
        </w:rPr>
        <w:t>No</w:t>
      </w:r>
      <w:r w:rsidRPr="002D13C0">
        <w:rPr>
          <w:lang w:val="es-ES"/>
        </w:rPr>
        <w:t xml:space="preserve"> </w:t>
      </w:r>
      <w:r w:rsidRPr="002D13C0">
        <w:rPr>
          <w:rFonts w:ascii="Wingdings" w:eastAsia="Wingdings" w:hAnsi="Wingdings" w:cs="Wingdings"/>
          <w:sz w:val="18"/>
          <w:szCs w:val="18"/>
          <w:lang w:val="es-ES"/>
        </w:rPr>
        <w:t>è</w:t>
      </w:r>
      <w:r w:rsidRPr="002D13C0">
        <w:rPr>
          <w:sz w:val="18"/>
          <w:szCs w:val="18"/>
          <w:lang w:val="es-ES"/>
        </w:rPr>
        <w:t xml:space="preserve"> </w:t>
      </w:r>
      <w:r w:rsidRPr="002D13C0">
        <w:rPr>
          <w:b/>
          <w:bCs/>
          <w:i/>
          <w:lang w:val="es-ES"/>
        </w:rPr>
        <w:t xml:space="preserve">Pase a la pregunta </w:t>
      </w:r>
      <w:r w:rsidR="008810D6">
        <w:rPr>
          <w:b/>
          <w:bCs/>
          <w:i/>
          <w:lang w:val="es-ES"/>
        </w:rPr>
        <w:t>37</w:t>
      </w:r>
    </w:p>
    <w:p w:rsidR="000D164A" w:rsidRPr="003D06B1" w:rsidP="000D164A" w14:paraId="2DBDC521" w14:textId="77777777">
      <w:pPr>
        <w:pStyle w:val="Q1-FirstLevelQuestion"/>
        <w:tabs>
          <w:tab w:val="left" w:pos="1080"/>
        </w:tabs>
        <w:spacing w:before="0" w:after="0" w:line="240" w:lineRule="auto"/>
        <w:ind w:left="360" w:hanging="360"/>
        <w:rPr>
          <w:sz w:val="10"/>
          <w:szCs w:val="10"/>
          <w:highlight w:val="yellow"/>
          <w:lang w:val="es-ES"/>
        </w:rPr>
      </w:pPr>
    </w:p>
    <w:p w:rsidR="00E66AE2" w:rsidRPr="002D13C0" w:rsidP="00003E7C" w14:paraId="0F960086" w14:textId="0809D14E">
      <w:pPr>
        <w:tabs>
          <w:tab w:val="left" w:pos="720"/>
        </w:tabs>
        <w:spacing w:before="120" w:after="120"/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3</w:t>
      </w:r>
      <w:r w:rsidR="008810D6">
        <w:rPr>
          <w:rFonts w:cs="Arial"/>
          <w:sz w:val="22"/>
          <w:lang w:val="es-ES"/>
        </w:rPr>
        <w:t>4</w:t>
      </w:r>
      <w:r w:rsidRPr="002D13C0">
        <w:rPr>
          <w:rFonts w:cs="Arial"/>
          <w:sz w:val="22"/>
          <w:lang w:val="es-ES"/>
        </w:rPr>
        <w:t xml:space="preserve">. </w:t>
      </w:r>
      <w:r w:rsidRPr="002D13C0" w:rsidR="00750DC5">
        <w:rPr>
          <w:rFonts w:cs="Arial"/>
          <w:sz w:val="22"/>
          <w:lang w:val="es-ES"/>
        </w:rPr>
        <w:t xml:space="preserve">Durante los </w:t>
      </w:r>
      <w:r w:rsidRPr="002D13C0" w:rsidR="00750DC5">
        <w:rPr>
          <w:rFonts w:cs="Arial"/>
          <w:b/>
          <w:sz w:val="22"/>
          <w:lang w:val="es-ES"/>
        </w:rPr>
        <w:t>últimos seis meses</w:t>
      </w:r>
      <w:r w:rsidRPr="002D13C0" w:rsidR="00750DC5">
        <w:rPr>
          <w:rFonts w:cs="Arial"/>
          <w:sz w:val="22"/>
          <w:lang w:val="es-ES"/>
        </w:rPr>
        <w:t>, ¿cuánto han cambiado sus actividades diarias debido a orinar en forma involuntaria o cuánto ha interferido en su forma de dormir?</w:t>
      </w:r>
    </w:p>
    <w:p w:rsidR="00E66AE2" w:rsidRPr="002D13C0" w:rsidP="005C2409" w14:paraId="089EDF89" w14:textId="7C797C0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="00003E7C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750DC5">
        <w:rPr>
          <w:lang w:val=""/>
        </w:rPr>
        <w:t>Mucho</w:t>
      </w:r>
    </w:p>
    <w:p w:rsidR="00E66AE2" w:rsidRPr="002D13C0" w:rsidP="005C2409" w14:paraId="51F24FDA" w14:textId="5B98B7F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="00003E7C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750DC5">
        <w:rPr>
          <w:lang w:val=""/>
        </w:rPr>
        <w:t>Algo</w:t>
      </w:r>
    </w:p>
    <w:p w:rsidR="00E66AE2" w:rsidP="005C2409" w14:paraId="6BA023A4" w14:textId="50167715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"/>
        </w:rPr>
      </w:pPr>
      <w:r w:rsidRPr="005E6333">
        <w:rPr>
          <w:szCs w:val="20"/>
          <w:vertAlign w:val="subscript"/>
          <w:lang w:val=""/>
        </w:rPr>
        <w:t>3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="00003E7C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750DC5">
        <w:rPr>
          <w:lang w:val=""/>
        </w:rPr>
        <w:t>Nada</w:t>
      </w:r>
    </w:p>
    <w:p w:rsidR="00E66AE2" w:rsidRPr="002D13C0" w:rsidP="00003E7C" w14:paraId="632A2CEB" w14:textId="0746EAF8">
      <w:pPr>
        <w:tabs>
          <w:tab w:val="left" w:pos="270"/>
        </w:tabs>
        <w:ind w:left="360" w:hanging="360"/>
        <w:rPr>
          <w:rFonts w:cs="Arial"/>
          <w:sz w:val="22"/>
          <w:lang w:val="es-ES"/>
        </w:rPr>
      </w:pPr>
      <w:r>
        <w:rPr>
          <w:lang w:val=""/>
        </w:rPr>
        <w:br w:type="column"/>
      </w:r>
      <w:r>
        <w:rPr>
          <w:rFonts w:cs="Arial"/>
          <w:sz w:val="22"/>
          <w:lang w:val="es-ES"/>
        </w:rPr>
        <w:t>35</w:t>
      </w:r>
      <w:r w:rsidRPr="002D13C0">
        <w:rPr>
          <w:rFonts w:cs="Arial"/>
          <w:sz w:val="22"/>
          <w:lang w:val="es-ES"/>
        </w:rPr>
        <w:t xml:space="preserve">. </w:t>
      </w:r>
      <w:r w:rsidRPr="002D13C0" w:rsidR="00750DC5">
        <w:rPr>
          <w:rFonts w:cs="Arial"/>
          <w:sz w:val="22"/>
          <w:lang w:val="es-ES"/>
        </w:rPr>
        <w:t>¿</w:t>
      </w:r>
      <w:r w:rsidRPr="002D13C0" w:rsidR="00750DC5">
        <w:rPr>
          <w:rFonts w:cs="Arial"/>
          <w:b/>
          <w:sz w:val="22"/>
          <w:u w:val="single"/>
          <w:lang w:val="es-ES"/>
        </w:rPr>
        <w:t>Alguna vez</w:t>
      </w:r>
      <w:r w:rsidRPr="002D13C0" w:rsidR="00750DC5">
        <w:rPr>
          <w:rFonts w:cs="Arial"/>
          <w:sz w:val="22"/>
          <w:lang w:val="es-ES"/>
        </w:rPr>
        <w:t xml:space="preserve"> ha hablado con un doctor, enfermera u otro personal médico sobre orinar en forma involuntaria?</w:t>
      </w:r>
    </w:p>
    <w:p w:rsidR="00E66AE2" w:rsidRPr="002D13C0" w:rsidP="005C2409" w14:paraId="640A2449" w14:textId="522B3D8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="00003E7C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B6271C" w:rsidRPr="002D13C0" w:rsidP="005C2409" w14:paraId="741EFA74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="00003E7C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>
        <w:rPr>
          <w:lang w:val=""/>
        </w:rPr>
        <w:t>No</w:t>
      </w:r>
    </w:p>
    <w:p w:rsidR="00A968BF" w:rsidRPr="00DF1461" w:rsidP="00A968BF" w14:paraId="637B3098" w14:textId="77777777">
      <w:pPr>
        <w:tabs>
          <w:tab w:val="left" w:pos="720"/>
        </w:tabs>
        <w:ind w:left="720"/>
        <w:rPr>
          <w:rFonts w:cs="Arial"/>
          <w:sz w:val="22"/>
          <w:szCs w:val="22"/>
          <w:highlight w:val="yellow"/>
          <w:lang w:val="es-ES"/>
        </w:rPr>
      </w:pPr>
    </w:p>
    <w:p w:rsidR="00E66AE2" w:rsidRPr="008801FB" w:rsidP="00003E7C" w14:paraId="08042C30" w14:textId="46B0E317">
      <w:pPr>
        <w:tabs>
          <w:tab w:val="left" w:pos="270"/>
        </w:tabs>
        <w:spacing w:before="120" w:after="120"/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36</w:t>
      </w:r>
      <w:r w:rsidRPr="008801FB">
        <w:rPr>
          <w:rFonts w:cs="Arial"/>
          <w:sz w:val="22"/>
          <w:lang w:val="es-ES"/>
        </w:rPr>
        <w:t xml:space="preserve">. </w:t>
      </w:r>
      <w:r w:rsidRPr="008801FB" w:rsidR="00750DC5">
        <w:rPr>
          <w:rFonts w:cs="Arial"/>
          <w:sz w:val="22"/>
          <w:lang w:val="es-ES"/>
        </w:rPr>
        <w:t>Hay muchas maneras de controlar o tratar la pérdida de orina en forma involuntaria, incluyendo ejercicios de la vejiga, tratamiento con medicamentos y operación. ¿</w:t>
      </w:r>
      <w:r w:rsidRPr="008801FB" w:rsidR="00750DC5">
        <w:rPr>
          <w:rFonts w:cs="Arial"/>
          <w:b/>
          <w:sz w:val="22"/>
          <w:lang w:val="es-ES"/>
        </w:rPr>
        <w:t>Alguna vez</w:t>
      </w:r>
      <w:r w:rsidRPr="008801FB" w:rsidR="00750DC5">
        <w:rPr>
          <w:rFonts w:cs="Arial"/>
          <w:sz w:val="22"/>
          <w:lang w:val="es-ES"/>
        </w:rPr>
        <w:t xml:space="preserve"> ha hablado con un doctor, enfermera u otro personal médico sobre alguna de estas opciones?</w:t>
      </w:r>
    </w:p>
    <w:p w:rsidR="00E66AE2" w:rsidRPr="005E6333" w:rsidP="005C2409" w14:paraId="231FCF4F" w14:textId="1F77127A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lang w:val="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5E6333">
        <w:rPr>
          <w:lang w:val=""/>
        </w:rPr>
        <w:t xml:space="preserve"> </w:t>
      </w:r>
      <w:r w:rsidRPr="005E6333" w:rsidR="0094581B">
        <w:rPr>
          <w:lang w:val=""/>
        </w:rPr>
        <w:t>Sí</w:t>
      </w:r>
    </w:p>
    <w:p w:rsidR="00EF0ECB" w:rsidP="005C2409" w14:paraId="1660C113" w14:textId="2E14DEC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lang w:val="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5E6333">
        <w:rPr>
          <w:lang w:val=""/>
        </w:rPr>
        <w:t xml:space="preserve"> No</w:t>
      </w:r>
    </w:p>
    <w:p w:rsidR="004226F9" w:rsidP="005C2409" w14:paraId="71B34671" w14:textId="31B68374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 w:val="10"/>
          <w:szCs w:val="10"/>
          <w:lang w:val=""/>
        </w:rPr>
      </w:pPr>
    </w:p>
    <w:p w:rsidR="004226F9" w:rsidRPr="003D06B1" w:rsidP="005C2409" w14:paraId="41DDCF15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 w:val="10"/>
          <w:szCs w:val="10"/>
          <w:lang w:val=""/>
        </w:rPr>
      </w:pPr>
    </w:p>
    <w:p w:rsidR="00E66AE2" w:rsidRPr="008801FB" w:rsidP="00003E7C" w14:paraId="3F53D085" w14:textId="0B04CFA3">
      <w:pPr>
        <w:tabs>
          <w:tab w:val="left" w:pos="720"/>
        </w:tabs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37</w:t>
      </w:r>
      <w:r w:rsidRPr="008801FB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8801FB">
        <w:rPr>
          <w:rFonts w:cs="Arial"/>
          <w:sz w:val="22"/>
          <w:szCs w:val="22"/>
          <w:lang w:val="es-ES"/>
        </w:rPr>
        <w:t xml:space="preserve">En los </w:t>
      </w:r>
      <w:r w:rsidRPr="008801FB">
        <w:rPr>
          <w:rFonts w:cs="Arial"/>
          <w:b/>
          <w:sz w:val="22"/>
          <w:szCs w:val="22"/>
          <w:u w:val="single"/>
          <w:lang w:val="es-ES"/>
        </w:rPr>
        <w:t>últimos 12 meses</w:t>
      </w:r>
      <w:r w:rsidRPr="008801FB">
        <w:rPr>
          <w:rFonts w:cs="Arial"/>
          <w:sz w:val="22"/>
          <w:szCs w:val="22"/>
          <w:lang w:val="es-ES"/>
        </w:rPr>
        <w:t>, ¿ha hablado usted con un doctor u otro personal médico sobre el nivel de ejercicios o actividad física que usted hace? Por ejemplo, un doctor u otro personal médico puede preguntarle si usted hace ejercicios o participa en ejercicios físicos</w:t>
      </w:r>
      <w:r w:rsidRPr="008801FB" w:rsidR="001D7546">
        <w:rPr>
          <w:rFonts w:cs="Arial"/>
          <w:sz w:val="22"/>
          <w:szCs w:val="22"/>
          <w:lang w:val="es-ES"/>
        </w:rPr>
        <w:t>.</w:t>
      </w:r>
    </w:p>
    <w:p w:rsidR="00E66AE2" w:rsidRPr="00B760A5" w:rsidP="005C2409" w14:paraId="0D736007" w14:textId="529E515E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i/>
          <w:iCs/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491716" w:rsidR="0094581B">
        <w:rPr>
          <w:lang w:val=""/>
        </w:rPr>
        <w:t>Sí</w:t>
      </w:r>
      <w:r w:rsidRPr="008801FB">
        <w:rPr>
          <w:lang w:val="es-ES"/>
        </w:rPr>
        <w:t xml:space="preserve"> </w:t>
      </w:r>
      <w:r w:rsidRPr="008801FB" w:rsidR="00EF0ECB">
        <w:rPr>
          <w:lang w:val="es-ES"/>
        </w:rPr>
        <w:t xml:space="preserve"> </w:t>
      </w:r>
      <w:r w:rsidRPr="008801FB">
        <w:rPr>
          <w:rFonts w:ascii="Wingdings" w:eastAsia="Wingdings" w:hAnsi="Wingdings" w:cs="Wingdings"/>
          <w:b/>
        </w:rPr>
        <w:t>à</w:t>
      </w:r>
      <w:r w:rsidRPr="008801FB">
        <w:rPr>
          <w:b/>
          <w:lang w:val="es-ES"/>
        </w:rPr>
        <w:t xml:space="preserve"> </w:t>
      </w:r>
      <w:r w:rsidRPr="00B760A5">
        <w:rPr>
          <w:b/>
          <w:i/>
          <w:iCs/>
          <w:lang w:val="es-ES"/>
        </w:rPr>
        <w:t xml:space="preserve">Pase a la pregunta </w:t>
      </w:r>
      <w:r w:rsidR="008810D6">
        <w:rPr>
          <w:b/>
          <w:i/>
          <w:iCs/>
          <w:lang w:val="es-ES"/>
        </w:rPr>
        <w:t>38</w:t>
      </w:r>
    </w:p>
    <w:p w:rsidR="00E66AE2" w:rsidRPr="008801FB" w:rsidP="005C2409" w14:paraId="1E379AA0" w14:textId="1EA462FC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>
        <w:rPr>
          <w:lang w:val=""/>
        </w:rPr>
        <w:t>No</w:t>
      </w:r>
      <w:r w:rsidRPr="008801FB">
        <w:rPr>
          <w:lang w:val="es-ES"/>
        </w:rPr>
        <w:t xml:space="preserve"> </w:t>
      </w:r>
      <w:r w:rsidRPr="004F0730">
        <w:rPr>
          <w:rFonts w:ascii="Wingdings" w:eastAsia="Wingdings" w:hAnsi="Wingdings" w:cs="Wingdings"/>
          <w:b/>
        </w:rPr>
        <w:t>à</w:t>
      </w:r>
      <w:r w:rsidRPr="008801FB">
        <w:rPr>
          <w:b/>
          <w:lang w:val="es-ES"/>
        </w:rPr>
        <w:t xml:space="preserve"> </w:t>
      </w:r>
      <w:r w:rsidRPr="00B760A5">
        <w:rPr>
          <w:b/>
          <w:i/>
          <w:iCs/>
          <w:lang w:val="es-ES"/>
        </w:rPr>
        <w:t xml:space="preserve">Pase a la pregunta </w:t>
      </w:r>
      <w:r w:rsidR="008810D6">
        <w:rPr>
          <w:b/>
          <w:i/>
          <w:iCs/>
          <w:lang w:val="es-ES"/>
        </w:rPr>
        <w:t>38</w:t>
      </w:r>
    </w:p>
    <w:p w:rsidR="00EF0ECB" w:rsidRPr="008801FB" w:rsidP="005C2409" w14:paraId="5633BACC" w14:textId="1A82F780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>
        <w:rPr>
          <w:lang w:val=""/>
        </w:rPr>
        <w:t>No</w:t>
      </w:r>
      <w:r w:rsidRPr="008801FB">
        <w:rPr>
          <w:lang w:val="es-ES"/>
        </w:rPr>
        <w:t xml:space="preserve"> he acudido al médico durante los últimos 12 meses</w:t>
      </w:r>
    </w:p>
    <w:p w:rsidR="004226F9" w:rsidRPr="008801FB" w:rsidP="00E66AE2" w14:paraId="64CCE9D8" w14:textId="23761D3D">
      <w:pPr>
        <w:tabs>
          <w:tab w:val="left" w:pos="1170"/>
        </w:tabs>
        <w:ind w:left="1170" w:hanging="450"/>
        <w:rPr>
          <w:rFonts w:cs="Arial"/>
          <w:b/>
          <w:sz w:val="22"/>
          <w:szCs w:val="22"/>
          <w:lang w:val="es-ES"/>
        </w:rPr>
      </w:pPr>
      <w:r w:rsidRPr="008801FB">
        <w:rPr>
          <w:rFonts w:cs="Arial"/>
          <w:sz w:val="22"/>
          <w:szCs w:val="22"/>
          <w:lang w:val="es-ES"/>
        </w:rPr>
        <w:tab/>
      </w:r>
      <w:r w:rsidRPr="008801FB">
        <w:rPr>
          <w:rFonts w:cs="Arial"/>
          <w:sz w:val="22"/>
          <w:szCs w:val="22"/>
          <w:lang w:val="es-ES"/>
        </w:rPr>
        <w:tab/>
        <w:t xml:space="preserve"> </w:t>
      </w:r>
      <w:r w:rsidRPr="008801FB" w:rsidR="00E66AE2">
        <w:rPr>
          <w:rFonts w:ascii="Wingdings" w:eastAsia="Wingdings" w:hAnsi="Wingdings" w:cs="Wingdings"/>
          <w:b/>
          <w:sz w:val="22"/>
          <w:szCs w:val="22"/>
        </w:rPr>
        <w:t>à</w:t>
      </w:r>
      <w:r w:rsidRPr="008801FB" w:rsidR="00E66AE2">
        <w:rPr>
          <w:rFonts w:cs="Arial"/>
          <w:b/>
          <w:sz w:val="22"/>
          <w:szCs w:val="22"/>
          <w:lang w:val="es-ES"/>
        </w:rPr>
        <w:t xml:space="preserve"> </w:t>
      </w:r>
      <w:r w:rsidRPr="00B760A5" w:rsidR="00E66AE2">
        <w:rPr>
          <w:rFonts w:cs="Arial"/>
          <w:b/>
          <w:i/>
          <w:iCs/>
          <w:sz w:val="22"/>
          <w:szCs w:val="22"/>
          <w:lang w:val="es-ES"/>
        </w:rPr>
        <w:t xml:space="preserve">Pase a la pregunta </w:t>
      </w:r>
      <w:r w:rsidR="008810D6">
        <w:rPr>
          <w:rFonts w:cs="Arial"/>
          <w:b/>
          <w:i/>
          <w:iCs/>
          <w:sz w:val="22"/>
          <w:szCs w:val="22"/>
          <w:lang w:val="es-ES"/>
        </w:rPr>
        <w:t>39</w:t>
      </w:r>
    </w:p>
    <w:p w:rsidR="00756CAD" w:rsidP="004226F9" w14:paraId="14EFB51A" w14:textId="2433E687">
      <w:pPr>
        <w:tabs>
          <w:tab w:val="left" w:pos="1170"/>
        </w:tabs>
        <w:ind w:left="1170" w:hanging="450"/>
        <w:rPr>
          <w:rFonts w:cs="Arial"/>
          <w:snapToGrid w:val="0"/>
          <w:sz w:val="10"/>
          <w:szCs w:val="10"/>
          <w:highlight w:val="yellow"/>
          <w:lang w:val="es-ES"/>
        </w:rPr>
      </w:pPr>
    </w:p>
    <w:p w:rsidR="00E66AE2" w:rsidRPr="008801FB" w:rsidP="00003E7C" w14:paraId="4B036336" w14:textId="054C6FC6">
      <w:pPr>
        <w:tabs>
          <w:tab w:val="left" w:pos="270"/>
          <w:tab w:val="left" w:pos="72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38</w:t>
      </w:r>
      <w:r w:rsidRPr="008801FB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8801FB">
        <w:rPr>
          <w:rFonts w:cs="Arial"/>
          <w:sz w:val="22"/>
          <w:szCs w:val="22"/>
          <w:lang w:val="es-ES"/>
        </w:rPr>
        <w:t xml:space="preserve">En los </w:t>
      </w:r>
      <w:r w:rsidRPr="008801FB">
        <w:rPr>
          <w:rFonts w:cs="Arial"/>
          <w:b/>
          <w:sz w:val="22"/>
          <w:szCs w:val="22"/>
          <w:lang w:val="es-ES"/>
        </w:rPr>
        <w:t>últimos 12 meses</w:t>
      </w:r>
      <w:r w:rsidRPr="008801FB">
        <w:rPr>
          <w:rFonts w:cs="Arial"/>
          <w:sz w:val="22"/>
          <w:szCs w:val="22"/>
          <w:lang w:val="es-ES"/>
        </w:rPr>
        <w:t>, ¿un doctor u otro personal médico le ha aconsejado que empiece, aumente o mantenga su nivel de ejercicios o actividad física? Por ejemplo, con el fin de mejorar su salud, su médico u otro personal médico puede aconsejar</w:t>
      </w:r>
      <w:r w:rsidRPr="008801FB" w:rsidR="00A522FF">
        <w:rPr>
          <w:rFonts w:cs="Arial"/>
          <w:sz w:val="22"/>
          <w:szCs w:val="22"/>
          <w:lang w:val="es-ES"/>
        </w:rPr>
        <w:t xml:space="preserve">le que empiece </w:t>
      </w:r>
      <w:r w:rsidRPr="008801FB" w:rsidR="0037381B">
        <w:rPr>
          <w:rFonts w:cs="Arial"/>
          <w:sz w:val="22"/>
          <w:szCs w:val="22"/>
          <w:lang w:val="es-ES"/>
        </w:rPr>
        <w:t xml:space="preserve">a </w:t>
      </w:r>
      <w:r w:rsidRPr="008801FB">
        <w:rPr>
          <w:rFonts w:cs="Arial"/>
          <w:sz w:val="22"/>
          <w:szCs w:val="22"/>
          <w:lang w:val="es-ES"/>
        </w:rPr>
        <w:t>subir o bajar las escaleras, que aumente el tiempo que camina de 10 a 20 minutos al día o que mantenga su programa actual de ejercicios.</w:t>
      </w:r>
    </w:p>
    <w:p w:rsidR="00E66AE2" w:rsidRPr="008801FB" w:rsidP="005C2409" w14:paraId="5C01F45E" w14:textId="7DF116BE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E66AE2" w:rsidRPr="008801FB" w:rsidP="005C2409" w14:paraId="5208AD9D" w14:textId="25028204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987D1C" w:rsidP="00987D1C" w14:paraId="298D3198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987D1C" w14:paraId="151B2B37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RPr="008801FB" w:rsidP="00987D1C" w14:paraId="52E9DB1F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E66AE2" w:rsidRPr="008801FB" w:rsidP="00003E7C" w14:paraId="616FECE3" w14:textId="6068C4C3">
      <w:pPr>
        <w:tabs>
          <w:tab w:val="left" w:pos="720"/>
        </w:tabs>
        <w:spacing w:before="120" w:after="120"/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br w:type="column"/>
      </w:r>
      <w:r>
        <w:rPr>
          <w:rFonts w:cs="Arial"/>
          <w:sz w:val="22"/>
          <w:lang w:val="es-ES"/>
        </w:rPr>
        <w:t>39</w:t>
      </w:r>
      <w:r w:rsidRPr="008801FB">
        <w:rPr>
          <w:rFonts w:cs="Arial"/>
          <w:sz w:val="22"/>
          <w:lang w:val="es-ES"/>
        </w:rPr>
        <w:t>.</w:t>
      </w:r>
      <w:r w:rsidRPr="008801FB">
        <w:rPr>
          <w:rFonts w:cs="Arial"/>
          <w:sz w:val="22"/>
          <w:lang w:val="es-ES"/>
        </w:rPr>
        <w:tab/>
        <w:t xml:space="preserve">Una caída es cuando su cuerpo va a dar al suelo sin que lo empujen. En los </w:t>
      </w:r>
      <w:r w:rsidRPr="008801FB">
        <w:rPr>
          <w:rFonts w:cs="Arial"/>
          <w:b/>
          <w:sz w:val="22"/>
          <w:lang w:val="es-ES"/>
        </w:rPr>
        <w:t>últimos 12 meses</w:t>
      </w:r>
      <w:r w:rsidRPr="008801FB">
        <w:rPr>
          <w:rFonts w:cs="Arial"/>
          <w:sz w:val="22"/>
          <w:lang w:val="es-ES"/>
        </w:rPr>
        <w:t>, ¿ha hablado con un doctor u otro personal médico sobre caerse o sobre problemas de equilibrio o problemas para caminar?</w:t>
      </w:r>
    </w:p>
    <w:p w:rsidR="00E66AE2" w:rsidRPr="008801FB" w:rsidP="005C2409" w14:paraId="1DDFA373" w14:textId="54AE6B8A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E66AE2" w:rsidRPr="008801FB" w:rsidP="005C2409" w14:paraId="278E243B" w14:textId="426066F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>
        <w:rPr>
          <w:lang w:val=""/>
        </w:rPr>
        <w:t>No</w:t>
      </w:r>
    </w:p>
    <w:p w:rsidR="00E66AE2" w:rsidRPr="008801FB" w:rsidP="005C2409" w14:paraId="1310C0C8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 he acudido al médico durante los últimos 12 meses</w:t>
      </w:r>
    </w:p>
    <w:p w:rsidR="00756CAD" w:rsidRPr="008801FB" w:rsidP="00E66AE2" w14:paraId="04C067DD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E66AE2" w:rsidRPr="008801FB" w:rsidP="00E66AE2" w14:paraId="645D4D65" w14:textId="2E5151C5">
      <w:pPr>
        <w:tabs>
          <w:tab w:val="left" w:pos="720"/>
        </w:tabs>
        <w:spacing w:before="120" w:after="120"/>
        <w:ind w:left="360" w:hanging="360"/>
        <w:rPr>
          <w:rFonts w:cs="Arial"/>
          <w:b/>
          <w:sz w:val="22"/>
          <w:lang w:val="es-ES"/>
        </w:rPr>
      </w:pPr>
      <w:r>
        <w:rPr>
          <w:rFonts w:cs="Arial"/>
          <w:sz w:val="22"/>
          <w:lang w:val="es-ES"/>
        </w:rPr>
        <w:t>4</w:t>
      </w:r>
      <w:r w:rsidR="008810D6">
        <w:rPr>
          <w:rFonts w:cs="Arial"/>
          <w:sz w:val="22"/>
          <w:lang w:val="es-ES"/>
        </w:rPr>
        <w:t>0</w:t>
      </w:r>
      <w:r w:rsidRPr="008801FB">
        <w:rPr>
          <w:rFonts w:cs="Arial"/>
          <w:sz w:val="22"/>
          <w:lang w:val="es-ES"/>
        </w:rPr>
        <w:t>.</w:t>
      </w:r>
      <w:r w:rsidRPr="008801FB">
        <w:rPr>
          <w:rFonts w:cs="Arial"/>
          <w:sz w:val="22"/>
          <w:lang w:val="es-ES"/>
        </w:rPr>
        <w:tab/>
        <w:t xml:space="preserve">¿Se ha caído durante los </w:t>
      </w:r>
      <w:r w:rsidRPr="008801FB">
        <w:rPr>
          <w:rFonts w:cs="Arial"/>
          <w:b/>
          <w:sz w:val="22"/>
          <w:lang w:val="es-ES"/>
        </w:rPr>
        <w:t xml:space="preserve">últimos 12 meses? </w:t>
      </w:r>
    </w:p>
    <w:p w:rsidR="00E66AE2" w:rsidRPr="008801FB" w:rsidP="005C2409" w14:paraId="6A6EF9CD" w14:textId="50523B6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E66AE2" w:rsidRPr="008801FB" w:rsidP="005C2409" w14:paraId="3E720CB5" w14:textId="7DBCC676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F4009C" w:rsidRPr="00003E7C" w:rsidP="00F4009C" w14:paraId="4F81764C" w14:textId="77777777">
      <w:pPr>
        <w:tabs>
          <w:tab w:val="left" w:pos="720"/>
        </w:tabs>
        <w:spacing w:before="120" w:after="120"/>
        <w:rPr>
          <w:rFonts w:cs="Arial"/>
          <w:sz w:val="10"/>
          <w:szCs w:val="10"/>
          <w:lang w:val="es-ES"/>
        </w:rPr>
      </w:pPr>
    </w:p>
    <w:p w:rsidR="00E66AE2" w:rsidRPr="008801FB" w:rsidP="00506B5E" w14:paraId="154022D1" w14:textId="00BABFBF">
      <w:pPr>
        <w:tabs>
          <w:tab w:val="left" w:pos="720"/>
        </w:tabs>
        <w:spacing w:before="120" w:after="12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</w:t>
      </w:r>
      <w:r w:rsidR="008810D6">
        <w:rPr>
          <w:rFonts w:cs="Arial"/>
          <w:sz w:val="22"/>
          <w:lang w:val="es-ES"/>
        </w:rPr>
        <w:t>1</w:t>
      </w:r>
      <w:r w:rsidRPr="008801FB">
        <w:rPr>
          <w:rFonts w:cs="Arial"/>
          <w:sz w:val="22"/>
          <w:lang w:val="es-ES"/>
        </w:rPr>
        <w:t xml:space="preserve">. En los </w:t>
      </w:r>
      <w:r w:rsidRPr="008801FB">
        <w:rPr>
          <w:rFonts w:cs="Arial"/>
          <w:b/>
          <w:sz w:val="22"/>
          <w:lang w:val="es-ES"/>
        </w:rPr>
        <w:t>últimos 12 meses</w:t>
      </w:r>
      <w:r w:rsidRPr="008801FB">
        <w:rPr>
          <w:rFonts w:cs="Arial"/>
          <w:sz w:val="22"/>
          <w:lang w:val="es-ES"/>
        </w:rPr>
        <w:t>, ¿ha tenido problemas de equilibrio o problemas para caminar?</w:t>
      </w:r>
    </w:p>
    <w:p w:rsidR="00E66AE2" w:rsidRPr="008801FB" w:rsidP="005C2409" w14:paraId="58846EC3" w14:textId="4E168EFC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94581B">
        <w:rPr>
          <w:lang w:val="es-ES"/>
        </w:rPr>
        <w:t>Sí</w:t>
      </w:r>
    </w:p>
    <w:p w:rsidR="00E66AE2" w:rsidRPr="008801FB" w:rsidP="005C2409" w14:paraId="6B9A0993" w14:textId="5278259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Cs w:val="19"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8810D6" w:rsidRPr="00003E7C" w:rsidP="008810D6" w14:paraId="638E07CF" w14:textId="175AB950">
      <w:pPr>
        <w:pStyle w:val="Q1-FirstLevelQuestion"/>
        <w:tabs>
          <w:tab w:val="left" w:pos="360"/>
        </w:tabs>
        <w:spacing w:line="240" w:lineRule="auto"/>
        <w:ind w:left="0" w:firstLine="0"/>
        <w:contextualSpacing/>
        <w:rPr>
          <w:sz w:val="10"/>
          <w:szCs w:val="10"/>
          <w:lang w:val="es-ES"/>
        </w:rPr>
      </w:pPr>
    </w:p>
    <w:p w:rsidR="00E66AE2" w:rsidRPr="008801FB" w:rsidP="00003E7C" w14:paraId="154CCA55" w14:textId="0E83EB03">
      <w:pPr>
        <w:pStyle w:val="Q1-FirstLevelQuestion"/>
        <w:tabs>
          <w:tab w:val="left" w:pos="360"/>
        </w:tabs>
        <w:spacing w:line="240" w:lineRule="auto"/>
        <w:ind w:left="360" w:hanging="360"/>
        <w:contextualSpacing/>
        <w:rPr>
          <w:szCs w:val="19"/>
        </w:rPr>
      </w:pPr>
      <w:r>
        <w:rPr>
          <w:szCs w:val="19"/>
          <w:lang w:val="es-ES"/>
        </w:rPr>
        <w:t>4</w:t>
      </w:r>
      <w:r w:rsidR="008810D6">
        <w:rPr>
          <w:szCs w:val="19"/>
          <w:lang w:val="es-ES"/>
        </w:rPr>
        <w:t>2</w:t>
      </w:r>
      <w:r w:rsidRPr="008801FB">
        <w:rPr>
          <w:szCs w:val="19"/>
          <w:lang w:val="es-ES"/>
        </w:rPr>
        <w:t xml:space="preserve">. </w:t>
      </w:r>
      <w:r w:rsidRPr="002801C6">
        <w:rPr>
          <w:szCs w:val="19"/>
          <w:lang w:val="es-MX"/>
        </w:rPr>
        <w:t>¿Su doctor u otro personal médico le ha realizado algo para ayudarlo/a a prevenir caídas o tratar sus problemas de balance o de caminar? Algunas cosas pueden incluir:</w:t>
      </w:r>
    </w:p>
    <w:p w:rsidR="00E66AE2" w:rsidRPr="008801FB" w:rsidP="001847AB" w14:paraId="3DFAD92C" w14:textId="77777777">
      <w:pPr>
        <w:pStyle w:val="Q1-FirstLevelQuestion"/>
        <w:numPr>
          <w:ilvl w:val="0"/>
          <w:numId w:val="4"/>
        </w:numPr>
        <w:tabs>
          <w:tab w:val="left" w:pos="360"/>
        </w:tabs>
        <w:spacing w:line="240" w:lineRule="auto"/>
        <w:contextualSpacing/>
        <w:rPr>
          <w:szCs w:val="19"/>
          <w:lang w:val="es-ES"/>
        </w:rPr>
      </w:pPr>
      <w:r w:rsidRPr="008801FB">
        <w:rPr>
          <w:szCs w:val="19"/>
          <w:lang w:val="es-ES"/>
        </w:rPr>
        <w:t>Sugerir que use un bastón o un andador.</w:t>
      </w:r>
    </w:p>
    <w:p w:rsidR="00E66AE2" w:rsidRPr="008801FB" w:rsidP="00E66AE2" w14:paraId="18FD8960" w14:textId="77777777">
      <w:pPr>
        <w:pStyle w:val="Q1-FirstLevelQuestion"/>
        <w:numPr>
          <w:ilvl w:val="0"/>
          <w:numId w:val="4"/>
        </w:numPr>
        <w:tabs>
          <w:tab w:val="left" w:pos="360"/>
        </w:tabs>
        <w:spacing w:line="240" w:lineRule="auto"/>
        <w:contextualSpacing/>
        <w:rPr>
          <w:szCs w:val="19"/>
          <w:lang w:val="es-ES"/>
        </w:rPr>
      </w:pPr>
      <w:r w:rsidRPr="008801FB">
        <w:rPr>
          <w:szCs w:val="19"/>
          <w:lang w:val="es-ES"/>
        </w:rPr>
        <w:t>Sugerir que participe en un programa de ejercicios o de terapia física.</w:t>
      </w:r>
    </w:p>
    <w:p w:rsidR="00E66AE2" w:rsidRPr="008801FB" w:rsidP="00E66AE2" w14:paraId="518BF1D4" w14:textId="77777777">
      <w:pPr>
        <w:pStyle w:val="Q1-FirstLevelQuestion"/>
        <w:numPr>
          <w:ilvl w:val="0"/>
          <w:numId w:val="4"/>
        </w:numPr>
        <w:tabs>
          <w:tab w:val="left" w:pos="360"/>
        </w:tabs>
        <w:spacing w:line="240" w:lineRule="auto"/>
        <w:contextualSpacing/>
        <w:rPr>
          <w:szCs w:val="19"/>
          <w:lang w:val="es-ES"/>
        </w:rPr>
      </w:pPr>
      <w:r w:rsidRPr="008801FB">
        <w:rPr>
          <w:szCs w:val="19"/>
          <w:lang w:val="es-ES"/>
        </w:rPr>
        <w:t>Sugerir que se haga un examen de la vista o del oído.</w:t>
      </w:r>
    </w:p>
    <w:p w:rsidR="00E66AE2" w:rsidRPr="008801FB" w:rsidP="005C2409" w14:paraId="00C93693" w14:textId="5765E0B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94581B">
        <w:rPr>
          <w:lang w:val="es-ES"/>
        </w:rPr>
        <w:t>Sí</w:t>
      </w:r>
    </w:p>
    <w:p w:rsidR="00E66AE2" w:rsidRPr="008801FB" w:rsidP="005C2409" w14:paraId="423F4FBD" w14:textId="7A6AEF3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E66AE2" w:rsidRPr="008801FB" w:rsidP="005C2409" w14:paraId="11E2D131" w14:textId="73684BA0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 he acudido al médico durante los últimos 12 meses</w:t>
      </w:r>
    </w:p>
    <w:p w:rsidR="00627903" w:rsidP="00627903" w14:paraId="2E6F0901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4632E442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3F01DD92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01144139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1F858316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66BD7CA7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201EE9C3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RPr="008801FB" w:rsidP="00627903" w14:paraId="66A24AB8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E66AE2" w:rsidRPr="008801FB" w:rsidP="00003E7C" w14:paraId="6037A388" w14:textId="75DB92DD">
      <w:pPr>
        <w:tabs>
          <w:tab w:val="left" w:pos="1260"/>
        </w:tabs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br w:type="column"/>
      </w:r>
      <w:r w:rsidR="005174A6">
        <w:rPr>
          <w:rFonts w:cs="Arial"/>
          <w:sz w:val="22"/>
          <w:lang w:val="es-ES"/>
        </w:rPr>
        <w:t>4</w:t>
      </w:r>
      <w:r>
        <w:rPr>
          <w:rFonts w:cs="Arial"/>
          <w:sz w:val="22"/>
          <w:lang w:val="es-ES"/>
        </w:rPr>
        <w:t>3</w:t>
      </w:r>
      <w:r w:rsidRPr="008801FB">
        <w:rPr>
          <w:rFonts w:cs="Arial"/>
          <w:sz w:val="22"/>
          <w:lang w:val="es-ES"/>
        </w:rPr>
        <w:t xml:space="preserve">. </w:t>
      </w:r>
      <w:r w:rsidRPr="008801FB" w:rsidR="00750DC5">
        <w:rPr>
          <w:rFonts w:cs="Arial"/>
          <w:sz w:val="22"/>
          <w:lang w:val="es-ES"/>
        </w:rPr>
        <w:t xml:space="preserve">Durante </w:t>
      </w:r>
      <w:r w:rsidRPr="00B760A5" w:rsidR="00CB6E69">
        <w:rPr>
          <w:rFonts w:cs="Arial"/>
          <w:bCs/>
          <w:sz w:val="22"/>
          <w:lang w:val="es-ES"/>
        </w:rPr>
        <w:t xml:space="preserve">el </w:t>
      </w:r>
      <w:r w:rsidR="00CB6E69">
        <w:rPr>
          <w:rFonts w:cs="Arial"/>
          <w:b/>
          <w:sz w:val="22"/>
          <w:u w:val="single"/>
          <w:lang w:val="es-ES"/>
        </w:rPr>
        <w:t>mes pasado</w:t>
      </w:r>
      <w:r w:rsidRPr="008801FB" w:rsidR="00750DC5">
        <w:rPr>
          <w:rFonts w:cs="Arial"/>
          <w:sz w:val="22"/>
          <w:lang w:val="es-ES"/>
        </w:rPr>
        <w:t>, en promedio, ¿cuántas horas durmió realmente durante la noche? (Esto puede ser diferente del número de horas que estuvo en la cama</w:t>
      </w:r>
      <w:r w:rsidR="00435BB8">
        <w:rPr>
          <w:rFonts w:cs="Arial"/>
          <w:sz w:val="22"/>
          <w:lang w:val="es-ES"/>
        </w:rPr>
        <w:t>.</w:t>
      </w:r>
      <w:r w:rsidRPr="008801FB" w:rsidR="00750DC5">
        <w:rPr>
          <w:rFonts w:cs="Arial"/>
          <w:sz w:val="22"/>
          <w:lang w:val="es-ES"/>
        </w:rPr>
        <w:t>)</w:t>
      </w:r>
    </w:p>
    <w:p w:rsidR="00E66AE2" w:rsidRPr="008801FB" w:rsidP="005C2409" w14:paraId="5189855A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>Menos de 5 horas</w:t>
      </w:r>
      <w:r w:rsidRPr="008801FB">
        <w:rPr>
          <w:lang w:val="es-ES"/>
        </w:rPr>
        <w:t xml:space="preserve"> </w:t>
      </w:r>
    </w:p>
    <w:p w:rsidR="00E66AE2" w:rsidRPr="008801FB" w:rsidP="005C2409" w14:paraId="23CDAB95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>De 5 a 6 horas</w:t>
      </w:r>
    </w:p>
    <w:p w:rsidR="00E66AE2" w:rsidRPr="008801FB" w:rsidP="005C2409" w14:paraId="243C3D76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>De 7 a 8 horas</w:t>
      </w:r>
    </w:p>
    <w:p w:rsidR="00E66AE2" w:rsidRPr="008801FB" w:rsidP="005C2409" w14:paraId="360E9289" w14:textId="04D5B2E4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 w:val="10"/>
          <w:szCs w:val="10"/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="00003E7C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 xml:space="preserve">9 o más </w:t>
      </w:r>
      <w:r w:rsidRPr="005E6333" w:rsidR="00750DC5">
        <w:rPr>
          <w:lang w:val=""/>
        </w:rPr>
        <w:t>horas</w:t>
      </w:r>
    </w:p>
    <w:p w:rsidR="008B54A5" w:rsidRPr="00DF1461" w:rsidP="00E66AE2" w14:paraId="4B0DAC12" w14:textId="77777777">
      <w:pPr>
        <w:tabs>
          <w:tab w:val="left" w:pos="720"/>
        </w:tabs>
        <w:ind w:left="720"/>
        <w:rPr>
          <w:rFonts w:cs="Arial"/>
          <w:sz w:val="10"/>
          <w:szCs w:val="10"/>
          <w:highlight w:val="yellow"/>
          <w:lang w:val="es-ES"/>
        </w:rPr>
      </w:pPr>
    </w:p>
    <w:p w:rsidR="006345EA" w:rsidP="006345EA" w14:paraId="219EB95F" w14:textId="77777777">
      <w:pPr>
        <w:tabs>
          <w:tab w:val="left" w:pos="720"/>
        </w:tabs>
        <w:rPr>
          <w:rFonts w:cs="Arial"/>
          <w:sz w:val="10"/>
          <w:szCs w:val="10"/>
          <w:lang w:val="es-ES"/>
        </w:rPr>
      </w:pPr>
    </w:p>
    <w:p w:rsidR="00E66AE2" w:rsidRPr="00C12387" w:rsidP="00B760A5" w14:paraId="0D2FA27A" w14:textId="039E1665">
      <w:pPr>
        <w:tabs>
          <w:tab w:val="left" w:pos="720"/>
        </w:tabs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4</w:t>
      </w:r>
      <w:r w:rsidR="008810D6">
        <w:rPr>
          <w:rFonts w:cs="Arial"/>
          <w:sz w:val="22"/>
          <w:szCs w:val="22"/>
          <w:lang w:val="es-ES"/>
        </w:rPr>
        <w:t>4</w:t>
      </w:r>
      <w:r w:rsidRPr="00C12387">
        <w:rPr>
          <w:rFonts w:cs="Arial"/>
          <w:sz w:val="22"/>
          <w:szCs w:val="22"/>
          <w:lang w:val="es-ES"/>
        </w:rPr>
        <w:t xml:space="preserve">. </w:t>
      </w:r>
      <w:r w:rsidRPr="00C12387" w:rsidR="00750DC5">
        <w:rPr>
          <w:rFonts w:cs="Arial"/>
          <w:sz w:val="22"/>
          <w:szCs w:val="22"/>
          <w:lang w:val="es-ES"/>
        </w:rPr>
        <w:t xml:space="preserve">Durante el </w:t>
      </w:r>
      <w:r w:rsidRPr="00C12387" w:rsidR="00750DC5">
        <w:rPr>
          <w:rFonts w:cs="Arial"/>
          <w:b/>
          <w:sz w:val="22"/>
          <w:szCs w:val="22"/>
          <w:lang w:val="es-ES"/>
        </w:rPr>
        <w:t>mes pasado</w:t>
      </w:r>
      <w:r w:rsidRPr="00C12387" w:rsidR="00750DC5">
        <w:rPr>
          <w:rFonts w:cs="Arial"/>
          <w:sz w:val="22"/>
          <w:szCs w:val="22"/>
          <w:lang w:val="es-ES"/>
        </w:rPr>
        <w:t>, ¿cómo calificaría la calidad de cómo durmió, en general?</w:t>
      </w:r>
    </w:p>
    <w:p w:rsidR="00E66AE2" w:rsidRPr="00C12387" w:rsidP="005C2409" w14:paraId="7778C7C8" w14:textId="445E4B2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5E6333" w:rsidR="00750DC5">
        <w:rPr>
          <w:lang w:val=""/>
        </w:rPr>
        <w:t>Muy</w:t>
      </w:r>
      <w:r w:rsidRPr="00C12387" w:rsidR="00750DC5">
        <w:rPr>
          <w:lang w:val="es-ES"/>
        </w:rPr>
        <w:t xml:space="preserve"> bien</w:t>
      </w:r>
    </w:p>
    <w:p w:rsidR="00E66AE2" w:rsidRPr="00C12387" w:rsidP="005C2409" w14:paraId="6F953CF6" w14:textId="2AEFAD1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5E6333" w:rsidR="00750DC5">
        <w:rPr>
          <w:lang w:val=""/>
        </w:rPr>
        <w:t>Más</w:t>
      </w:r>
      <w:r w:rsidRPr="00C12387" w:rsidR="00750DC5">
        <w:rPr>
          <w:lang w:val="es-ES"/>
        </w:rPr>
        <w:t xml:space="preserve"> o menos bien</w:t>
      </w:r>
    </w:p>
    <w:p w:rsidR="00E66AE2" w:rsidRPr="00C12387" w:rsidP="005C2409" w14:paraId="4B50AC91" w14:textId="3231250C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C12387" w:rsidR="00750DC5">
        <w:rPr>
          <w:lang w:val="es-ES"/>
        </w:rPr>
        <w:t>Más o menos mal</w:t>
      </w:r>
    </w:p>
    <w:p w:rsidR="00E66AE2" w:rsidRPr="00C12387" w:rsidP="005C2409" w14:paraId="70F9129C" w14:textId="4624A4C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C12387" w:rsidR="00750DC5">
        <w:rPr>
          <w:lang w:val="es-ES"/>
        </w:rPr>
        <w:t>Muy mal</w:t>
      </w:r>
    </w:p>
    <w:p w:rsidR="00756CAD" w:rsidRPr="00DF1461" w:rsidP="001A1293" w14:paraId="1E4BE602" w14:textId="77777777">
      <w:pPr>
        <w:tabs>
          <w:tab w:val="left" w:pos="1260"/>
        </w:tabs>
        <w:spacing w:before="120" w:after="120"/>
        <w:ind w:left="360" w:hanging="450"/>
        <w:rPr>
          <w:rFonts w:cs="Arial"/>
          <w:sz w:val="10"/>
          <w:szCs w:val="10"/>
          <w:highlight w:val="yellow"/>
          <w:lang w:val="es-ES"/>
        </w:rPr>
      </w:pPr>
    </w:p>
    <w:p w:rsidR="00E66AE2" w:rsidRPr="00C12387" w:rsidP="00003E7C" w14:paraId="60C38D9A" w14:textId="62CDE45A">
      <w:pPr>
        <w:tabs>
          <w:tab w:val="left" w:pos="1260"/>
        </w:tabs>
        <w:spacing w:before="120" w:after="120"/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5</w:t>
      </w:r>
      <w:r w:rsidRPr="00C12387">
        <w:rPr>
          <w:rFonts w:cs="Arial"/>
          <w:sz w:val="22"/>
          <w:lang w:val="es-ES"/>
        </w:rPr>
        <w:t>. ¿Cuánto pesa usted en libras?</w:t>
      </w:r>
    </w:p>
    <w:tbl>
      <w:tblPr>
        <w:tblW w:w="0" w:type="auto"/>
        <w:tblInd w:w="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502"/>
        <w:gridCol w:w="502"/>
        <w:gridCol w:w="502"/>
        <w:gridCol w:w="902"/>
      </w:tblGrid>
      <w:tr w14:paraId="26FAB3E5" w14:textId="77777777" w:rsidTr="00984CE0">
        <w:tblPrEx>
          <w:tblW w:w="0" w:type="auto"/>
          <w:tblInd w:w="648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000"/>
        </w:tblPrEx>
        <w:trPr>
          <w:trHeight w:val="389"/>
        </w:trPr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66AE2" w:rsidRPr="00C12387" w:rsidP="000B0D50" w14:paraId="491C3399" w14:textId="77777777">
            <w:pPr>
              <w:keepNext/>
              <w:jc w:val="center"/>
              <w:rPr>
                <w:rFonts w:cs="Arial"/>
                <w:sz w:val="28"/>
                <w:lang w:val="es-ES"/>
              </w:rPr>
            </w:pPr>
          </w:p>
        </w:tc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66AE2" w:rsidRPr="00C12387" w:rsidP="000B0D50" w14:paraId="59F44893" w14:textId="77777777">
            <w:pPr>
              <w:keepNext/>
              <w:jc w:val="center"/>
              <w:rPr>
                <w:rFonts w:cs="Arial"/>
                <w:sz w:val="28"/>
                <w:lang w:val="es-ES"/>
              </w:rPr>
            </w:pPr>
          </w:p>
        </w:tc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66AE2" w:rsidRPr="00C12387" w:rsidP="000B0D50" w14:paraId="0B9120FF" w14:textId="77777777">
            <w:pPr>
              <w:keepNext/>
              <w:rPr>
                <w:rFonts w:cs="Arial"/>
                <w:lang w:val="es-ES"/>
              </w:rPr>
            </w:pPr>
          </w:p>
        </w:tc>
        <w:tc>
          <w:tcPr>
            <w:tcW w:w="902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E66AE2" w:rsidRPr="00C12387" w:rsidP="000B0D50" w14:paraId="59AB9833" w14:textId="77777777">
            <w:pPr>
              <w:pStyle w:val="L1-FlLfSp12"/>
              <w:keepNext/>
              <w:tabs>
                <w:tab w:val="clear" w:pos="1152"/>
              </w:tabs>
            </w:pPr>
            <w:r w:rsidRPr="00C12387">
              <w:rPr>
                <w:b/>
              </w:rPr>
              <w:t>libras</w:t>
            </w:r>
          </w:p>
        </w:tc>
      </w:tr>
    </w:tbl>
    <w:p w:rsidR="00773367" w:rsidRPr="00DF1461" w:rsidP="00773367" w14:paraId="216EF6AB" w14:textId="77777777">
      <w:pPr>
        <w:tabs>
          <w:tab w:val="left" w:pos="1260"/>
        </w:tabs>
        <w:spacing w:before="120" w:after="120"/>
        <w:ind w:left="360" w:hanging="450"/>
        <w:rPr>
          <w:rFonts w:cs="Arial"/>
          <w:sz w:val="10"/>
          <w:szCs w:val="10"/>
          <w:highlight w:val="yellow"/>
          <w:lang w:val="es-ES"/>
        </w:rPr>
      </w:pPr>
    </w:p>
    <w:p w:rsidR="003343DB" w:rsidP="00003E7C" w14:paraId="581BDC68" w14:textId="0FBE2B5D">
      <w:pPr>
        <w:tabs>
          <w:tab w:val="left" w:pos="1260"/>
        </w:tabs>
        <w:spacing w:before="12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6</w:t>
      </w:r>
      <w:r w:rsidRPr="00C12387" w:rsidR="001A1293">
        <w:rPr>
          <w:rFonts w:cs="Arial"/>
          <w:sz w:val="22"/>
          <w:lang w:val="es-ES"/>
        </w:rPr>
        <w:t xml:space="preserve">. </w:t>
      </w:r>
      <w:r w:rsidRPr="00C12387" w:rsidR="005E7AEF">
        <w:rPr>
          <w:rFonts w:cs="Arial"/>
          <w:sz w:val="22"/>
          <w:lang w:val="es-ES"/>
        </w:rPr>
        <w:t xml:space="preserve">¿Cuánto mide sin zapatos, en pies y en </w:t>
      </w:r>
    </w:p>
    <w:p w:rsidR="00E66AE2" w:rsidRPr="005E6333" w:rsidP="003D06B1" w14:paraId="385F7C4A" w14:textId="736A8276">
      <w:pPr>
        <w:tabs>
          <w:tab w:val="left" w:pos="1260"/>
        </w:tabs>
        <w:spacing w:after="120"/>
        <w:ind w:left="360"/>
        <w:rPr>
          <w:rFonts w:cs="Arial"/>
          <w:sz w:val="22"/>
          <w:lang w:val=""/>
        </w:rPr>
      </w:pPr>
      <w:r w:rsidRPr="00C12387">
        <w:rPr>
          <w:rFonts w:cs="Arial"/>
          <w:sz w:val="22"/>
          <w:lang w:val="es-ES"/>
        </w:rPr>
        <w:t>pulgadas? Ingrese la información en pies y en pulgadas, por ejemplo: 5 pies 00 pulgadas o 5 pies 04 pulgadas (si es 1/2 pulgada, redondee</w:t>
      </w:r>
      <w:r w:rsidR="008819F7">
        <w:rPr>
          <w:rFonts w:cs="Arial"/>
          <w:sz w:val="22"/>
          <w:lang w:val="es-ES"/>
        </w:rPr>
        <w:t>.</w:t>
      </w:r>
      <w:r w:rsidRPr="00C12387">
        <w:rPr>
          <w:rFonts w:cs="Arial"/>
          <w:sz w:val="22"/>
          <w:lang w:val="es-ES"/>
        </w:rPr>
        <w:t>)</w:t>
      </w:r>
    </w:p>
    <w:tbl>
      <w:tblPr>
        <w:tblW w:w="3714" w:type="dxa"/>
        <w:tblInd w:w="5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504"/>
        <w:gridCol w:w="837"/>
        <w:gridCol w:w="504"/>
        <w:gridCol w:w="504"/>
        <w:gridCol w:w="1365"/>
      </w:tblGrid>
      <w:tr w14:paraId="2F0E21F4" w14:textId="77777777" w:rsidTr="00984CE0">
        <w:tblPrEx>
          <w:tblW w:w="3714" w:type="dxa"/>
          <w:tblInd w:w="532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000"/>
        </w:tblPrEx>
        <w:trPr>
          <w:trHeight w:val="389"/>
        </w:trPr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A1A64" w:rsidRPr="005E6333" w:rsidP="000B0D50" w14:paraId="422FE4BF" w14:textId="77777777">
            <w:pPr>
              <w:keepNext/>
              <w:jc w:val="center"/>
              <w:rPr>
                <w:rFonts w:cs="Arial"/>
                <w:sz w:val="28"/>
                <w:lang w:val=""/>
              </w:rPr>
            </w:pPr>
          </w:p>
        </w:tc>
        <w:tc>
          <w:tcPr>
            <w:tcW w:w="837" w:type="dxa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:rsidR="00CA1A64" w:rsidRPr="00C12387" w:rsidP="009C0BCC" w14:paraId="42674043" w14:textId="0F53E2C5">
            <w:pPr>
              <w:pStyle w:val="L1-FlLfSp12"/>
              <w:keepNext/>
              <w:tabs>
                <w:tab w:val="clear" w:pos="1152"/>
              </w:tabs>
              <w:jc w:val="center"/>
            </w:pPr>
            <w:r w:rsidRPr="00C12387">
              <w:rPr>
                <w:b/>
              </w:rPr>
              <w:t>pie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A1A64" w:rsidRPr="00C12387" w:rsidP="000B0D50" w14:paraId="7AC2DAA7" w14:textId="77777777">
            <w:pPr>
              <w:pStyle w:val="L1-FlLfSp12"/>
              <w:keepNext/>
              <w:tabs>
                <w:tab w:val="clear" w:pos="1152"/>
              </w:tabs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A1A64" w:rsidRPr="00C12387" w:rsidP="000B0D50" w14:paraId="204B264A" w14:textId="77777777">
            <w:pPr>
              <w:pStyle w:val="L1-FlLfSp12"/>
              <w:keepNext/>
              <w:tabs>
                <w:tab w:val="clear" w:pos="1152"/>
              </w:tabs>
              <w:jc w:val="center"/>
              <w:rPr>
                <w:sz w:val="28"/>
                <w:szCs w:val="28"/>
              </w:rPr>
            </w:pPr>
          </w:p>
        </w:tc>
        <w:tc>
          <w:tcPr>
            <w:tcW w:w="1365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CA1A64" w:rsidRPr="002801C6" w:rsidP="005E7AEF" w14:paraId="7E08B4D4" w14:textId="4E8F1FB2">
            <w:pPr>
              <w:pStyle w:val="L1-FlLfSp12"/>
              <w:keepNext/>
              <w:tabs>
                <w:tab w:val="clear" w:pos="1152"/>
              </w:tabs>
              <w:jc w:val="center"/>
              <w:rPr>
                <w:b/>
                <w:lang w:val="es-MX"/>
              </w:rPr>
            </w:pPr>
            <w:r w:rsidRPr="002801C6">
              <w:rPr>
                <w:b/>
                <w:lang w:val="es-MX"/>
              </w:rPr>
              <w:t>pulgadas</w:t>
            </w:r>
          </w:p>
        </w:tc>
      </w:tr>
    </w:tbl>
    <w:p w:rsidR="00756CAD" w:rsidRPr="006345EA" w:rsidP="001A1293" w14:paraId="4C3947B6" w14:textId="17C3291C">
      <w:pPr>
        <w:tabs>
          <w:tab w:val="left" w:pos="1260"/>
        </w:tabs>
        <w:spacing w:before="120" w:after="120"/>
        <w:ind w:left="270" w:hanging="360"/>
        <w:rPr>
          <w:rFonts w:cs="Arial"/>
          <w:sz w:val="6"/>
          <w:szCs w:val="6"/>
          <w:highlight w:val="yellow"/>
        </w:rPr>
      </w:pPr>
    </w:p>
    <w:p w:rsidR="00E66AE2" w:rsidRPr="00C12387" w:rsidP="00003E7C" w14:paraId="4C80E230" w14:textId="3DC8A43D">
      <w:pPr>
        <w:tabs>
          <w:tab w:val="left" w:pos="1260"/>
        </w:tabs>
        <w:spacing w:before="120" w:after="12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47</w:t>
      </w:r>
      <w:r w:rsidRPr="00C12387" w:rsidR="001A1293">
        <w:rPr>
          <w:rFonts w:cs="Arial"/>
          <w:sz w:val="22"/>
          <w:szCs w:val="22"/>
          <w:lang w:val="es-ES"/>
        </w:rPr>
        <w:t xml:space="preserve">. </w:t>
      </w:r>
      <w:r w:rsidRPr="00C12387">
        <w:rPr>
          <w:rFonts w:cs="Arial"/>
          <w:sz w:val="22"/>
          <w:szCs w:val="22"/>
          <w:lang w:val="es-ES"/>
        </w:rPr>
        <w:t>¿Es usted hombre o mujer?</w:t>
      </w:r>
    </w:p>
    <w:p w:rsidR="00E66AE2" w:rsidRPr="00C12387" w:rsidP="005C2409" w14:paraId="077239D0" w14:textId="7A586F8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vertAlign w:val="subscript"/>
          <w:lang w:val=""/>
        </w:rPr>
        <w:t>1</w:t>
      </w:r>
      <w:r w:rsidRPr="00C12387"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5E6333">
        <w:rPr>
          <w:lang w:val=""/>
        </w:rPr>
        <w:t>Hombre</w:t>
      </w:r>
    </w:p>
    <w:p w:rsidR="00E66AE2" w:rsidRPr="00C12387" w:rsidP="005C2409" w14:paraId="44208308" w14:textId="7131000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5E6333">
        <w:rPr>
          <w:lang w:val=""/>
        </w:rPr>
        <w:t>Mujer</w:t>
      </w:r>
    </w:p>
    <w:p w:rsidR="006345EA" w:rsidRPr="005E6333" w:rsidP="006345EA" w14:paraId="72CC9F24" w14:textId="77777777">
      <w:pPr>
        <w:tabs>
          <w:tab w:val="left" w:pos="1260"/>
        </w:tabs>
        <w:spacing w:before="120" w:after="120"/>
        <w:ind w:left="270" w:hanging="360"/>
        <w:rPr>
          <w:rFonts w:cs="Arial"/>
          <w:sz w:val="10"/>
          <w:szCs w:val="10"/>
          <w:highlight w:val="yellow"/>
          <w:lang w:val=""/>
        </w:rPr>
      </w:pPr>
    </w:p>
    <w:p w:rsidR="00E66AE2" w:rsidRPr="00C12387" w:rsidP="00003E7C" w14:paraId="2E4F92AA" w14:textId="55518A81">
      <w:pPr>
        <w:tabs>
          <w:tab w:val="left" w:pos="360"/>
        </w:tabs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8</w:t>
      </w:r>
      <w:r w:rsidRPr="00C12387" w:rsidR="00B6271C">
        <w:rPr>
          <w:rFonts w:cs="Arial"/>
          <w:sz w:val="22"/>
          <w:lang w:val="es-ES"/>
        </w:rPr>
        <w:t>.</w:t>
      </w:r>
      <w:r w:rsidRPr="00C12387" w:rsidR="0094581B">
        <w:rPr>
          <w:rFonts w:cs="Arial"/>
          <w:sz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¿Es usted de origen hispano, latino o español? (Se pueden seleccionar una o más categorías)</w:t>
      </w:r>
    </w:p>
    <w:p w:rsidR="00E66AE2" w:rsidRPr="00C12387" w:rsidP="006345EA" w14:paraId="3DBA458C" w14:textId="77E5EEA2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No </w:t>
      </w:r>
      <w:r w:rsidRPr="005E6333">
        <w:rPr>
          <w:lang w:val=""/>
        </w:rPr>
        <w:t>soy</w:t>
      </w:r>
      <w:r w:rsidRPr="00C12387">
        <w:rPr>
          <w:lang w:val="es-ES"/>
        </w:rPr>
        <w:t xml:space="preserve"> de origen hispano, latino o español</w:t>
      </w:r>
    </w:p>
    <w:p w:rsidR="00E66AE2" w:rsidRPr="00C12387" w:rsidP="006345EA" w14:paraId="2E0AD1C5" w14:textId="57BBFAE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mexicano, mexicano </w:t>
      </w:r>
      <w:r w:rsidRPr="005E6333">
        <w:rPr>
          <w:lang w:val=""/>
        </w:rPr>
        <w:t>americano</w:t>
      </w:r>
      <w:r w:rsidRPr="00C12387">
        <w:rPr>
          <w:lang w:val="es-ES"/>
        </w:rPr>
        <w:t>, chicano</w:t>
      </w:r>
    </w:p>
    <w:p w:rsidR="00E66AE2" w:rsidRPr="00C12387" w:rsidP="006345EA" w14:paraId="701E3819" w14:textId="2600D11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</w:t>
      </w:r>
      <w:r w:rsidRPr="005E6333">
        <w:rPr>
          <w:lang w:val=""/>
        </w:rPr>
        <w:t>puertorriqueño</w:t>
      </w:r>
    </w:p>
    <w:p w:rsidR="00E66AE2" w:rsidRPr="00C12387" w:rsidP="006345EA" w14:paraId="525B0680" w14:textId="52A1F6C2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</w:t>
      </w:r>
      <w:r w:rsidRPr="005E6333">
        <w:rPr>
          <w:lang w:val=""/>
        </w:rPr>
        <w:t>cubano</w:t>
      </w:r>
    </w:p>
    <w:p w:rsidR="00DA588D" w:rsidRPr="005E6333" w:rsidP="0052699D" w14:paraId="553CAC79" w14:textId="1632220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sz w:val="10"/>
          <w:szCs w:val="10"/>
          <w:highlight w:val="yellow"/>
          <w:lang w:val=""/>
        </w:rPr>
      </w:pPr>
      <w:r w:rsidRPr="005E6333">
        <w:rPr>
          <w:szCs w:val="20"/>
          <w:vertAlign w:val="subscript"/>
          <w:lang w:val=""/>
        </w:rPr>
        <w:t>5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otro grupo de origen </w:t>
      </w:r>
      <w:r w:rsidRPr="00C12387" w:rsidR="00E24288">
        <w:rPr>
          <w:lang w:val="es-ES"/>
        </w:rPr>
        <w:t>hispano,</w:t>
      </w:r>
      <w:r w:rsidRPr="00C12387" w:rsidR="008B54A5">
        <w:rPr>
          <w:lang w:val="es-ES"/>
        </w:rPr>
        <w:t xml:space="preserve"> </w:t>
      </w:r>
      <w:r w:rsidRPr="00C12387">
        <w:rPr>
          <w:lang w:val="es-ES"/>
        </w:rPr>
        <w:t>latino o español</w:t>
      </w:r>
    </w:p>
    <w:p w:rsidR="00E66AE2" w:rsidRPr="00C12387" w:rsidP="00003E7C" w14:paraId="1F408DD8" w14:textId="6628D1CE">
      <w:pPr>
        <w:tabs>
          <w:tab w:val="left" w:pos="1260"/>
        </w:tabs>
        <w:spacing w:before="120" w:after="120"/>
        <w:ind w:left="360" w:hanging="360"/>
        <w:rPr>
          <w:rFonts w:cs="Arial"/>
          <w:sz w:val="22"/>
          <w:lang w:val="es-ES"/>
        </w:rPr>
      </w:pPr>
      <w:r w:rsidRPr="00003E7C">
        <w:rPr>
          <w:rFonts w:cs="Arial"/>
          <w:szCs w:val="20"/>
          <w:highlight w:val="yellow"/>
          <w:lang w:val=""/>
        </w:rPr>
        <w:br w:type="column"/>
      </w:r>
      <w:r>
        <w:rPr>
          <w:rFonts w:cs="Arial"/>
          <w:sz w:val="22"/>
          <w:szCs w:val="22"/>
          <w:lang w:val="es-ES"/>
        </w:rPr>
        <w:t>49</w:t>
      </w:r>
      <w:r w:rsidRPr="00C12387" w:rsidR="00B6271C">
        <w:rPr>
          <w:rFonts w:cs="Arial"/>
          <w:sz w:val="22"/>
          <w:szCs w:val="22"/>
          <w:lang w:val="es-ES"/>
        </w:rPr>
        <w:t>.</w:t>
      </w:r>
      <w:r w:rsidRPr="00C12387" w:rsidR="001D3E64">
        <w:rPr>
          <w:rFonts w:cs="Arial"/>
          <w:sz w:val="22"/>
          <w:szCs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¿Cuál es su raza? (Se pueden seleccionar una o más categorías)</w:t>
      </w:r>
    </w:p>
    <w:p w:rsidR="00E66AE2" w:rsidRPr="00C12387" w:rsidP="005C2409" w14:paraId="0A8E6BEB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1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Blanca</w:t>
      </w:r>
    </w:p>
    <w:p w:rsidR="00E66AE2" w:rsidRPr="00C12387" w:rsidP="005C2409" w14:paraId="14CEBEAF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2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Negra o africana americana</w:t>
      </w:r>
    </w:p>
    <w:p w:rsidR="00E66AE2" w:rsidRPr="00C12387" w:rsidP="006345EA" w14:paraId="5A760EC6" w14:textId="0886A353">
      <w:pPr>
        <w:tabs>
          <w:tab w:val="left" w:pos="1260"/>
        </w:tabs>
        <w:spacing w:after="60"/>
        <w:ind w:left="446" w:right="-180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3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India americana o nativa de Alaska</w:t>
      </w:r>
    </w:p>
    <w:p w:rsidR="00E66AE2" w:rsidRPr="00C12387" w:rsidP="005C2409" w14:paraId="7E219B8A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4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India asiática</w:t>
      </w:r>
    </w:p>
    <w:p w:rsidR="00E66AE2" w:rsidRPr="00C12387" w:rsidP="005C2409" w14:paraId="6A5906A0" w14:textId="599A9553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5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China</w:t>
      </w:r>
    </w:p>
    <w:p w:rsidR="00E66AE2" w:rsidRPr="00C12387" w:rsidP="005C2409" w14:paraId="74600DF3" w14:textId="74673390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6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Filipina</w:t>
      </w:r>
    </w:p>
    <w:p w:rsidR="00E66AE2" w:rsidRPr="00C12387" w:rsidP="005C2409" w14:paraId="24041DB6" w14:textId="05176D40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7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Japonesa</w:t>
      </w:r>
    </w:p>
    <w:p w:rsidR="00E66AE2" w:rsidRPr="00C12387" w:rsidP="005C2409" w14:paraId="4CF4A177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8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Coreana</w:t>
      </w:r>
    </w:p>
    <w:p w:rsidR="00E66AE2" w:rsidRPr="00C12387" w:rsidP="005C2409" w14:paraId="5FE31D9B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9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Vietnamita</w:t>
      </w:r>
    </w:p>
    <w:p w:rsidR="00E66AE2" w:rsidRPr="00C12387" w:rsidP="005C2409" w14:paraId="26F3B92C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0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Otro grupo asiático</w:t>
      </w:r>
    </w:p>
    <w:p w:rsidR="00E66AE2" w:rsidRPr="00C12387" w:rsidP="005C2409" w14:paraId="6F139C1B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1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Nativa de Hawái</w:t>
      </w:r>
    </w:p>
    <w:p w:rsidR="00E66AE2" w:rsidRPr="00C12387" w:rsidP="005C2409" w14:paraId="5E58B0D1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2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Guameña o chamorro</w:t>
      </w:r>
    </w:p>
    <w:p w:rsidR="00E66AE2" w:rsidRPr="00C12387" w:rsidP="005C2409" w14:paraId="0B842941" w14:textId="5F6BE724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3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Samoana</w:t>
      </w:r>
    </w:p>
    <w:p w:rsidR="00E66AE2" w:rsidRPr="00C12387" w:rsidP="005C2409" w14:paraId="682F6898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4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="00003E7C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Otra isla del Pacífico</w:t>
      </w:r>
    </w:p>
    <w:p w:rsidR="008810D6" w:rsidRPr="00003E7C" w:rsidP="008810D6" w14:paraId="44866B34" w14:textId="4705C153">
      <w:pPr>
        <w:spacing w:before="120" w:after="120"/>
        <w:rPr>
          <w:rFonts w:cs="Arial"/>
          <w:sz w:val="10"/>
          <w:szCs w:val="10"/>
          <w:lang w:val="es-ES"/>
        </w:rPr>
      </w:pPr>
    </w:p>
    <w:p w:rsidR="00E66AE2" w:rsidRPr="00B30CED" w:rsidP="008810D6" w14:paraId="29A74AEE" w14:textId="42D65FCC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5</w:t>
      </w:r>
      <w:r w:rsidR="008810D6">
        <w:rPr>
          <w:rFonts w:cs="Arial"/>
          <w:sz w:val="22"/>
          <w:szCs w:val="22"/>
          <w:lang w:val="es-ES"/>
        </w:rPr>
        <w:t>0</w:t>
      </w:r>
      <w:r w:rsidRPr="00B30CED">
        <w:rPr>
          <w:rFonts w:cs="Arial"/>
          <w:sz w:val="22"/>
          <w:szCs w:val="22"/>
          <w:lang w:val="es-ES"/>
        </w:rPr>
        <w:t xml:space="preserve">. </w:t>
      </w:r>
      <w:r w:rsidRPr="00B30CED" w:rsidR="001F1398">
        <w:rPr>
          <w:rFonts w:cs="Arial"/>
          <w:sz w:val="22"/>
          <w:szCs w:val="22"/>
          <w:lang w:val="es-ES"/>
        </w:rPr>
        <w:t xml:space="preserve">¿Qué idioma habla </w:t>
      </w:r>
      <w:r w:rsidRPr="00B30CED" w:rsidR="001F1398">
        <w:rPr>
          <w:rFonts w:cs="Arial"/>
          <w:b/>
          <w:sz w:val="22"/>
          <w:szCs w:val="22"/>
          <w:u w:val="single"/>
          <w:lang w:val="es-ES"/>
        </w:rPr>
        <w:t>principalmente</w:t>
      </w:r>
      <w:r w:rsidRPr="00B30CED" w:rsidR="001F1398">
        <w:rPr>
          <w:rFonts w:cs="Arial"/>
          <w:sz w:val="22"/>
          <w:szCs w:val="22"/>
          <w:lang w:val="es-ES"/>
        </w:rPr>
        <w:t xml:space="preserve"> en su hogar?</w:t>
      </w:r>
    </w:p>
    <w:p w:rsidR="00E66AE2" w:rsidRPr="00B30CED" w:rsidP="00CB1596" w14:paraId="11F24423" w14:textId="41E9564E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Inglés</w:t>
      </w:r>
    </w:p>
    <w:p w:rsidR="00E66AE2" w:rsidRPr="00B30CED" w:rsidP="00CB1596" w14:paraId="162CA49F" w14:textId="2FA0D7C3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Español</w:t>
      </w:r>
    </w:p>
    <w:p w:rsidR="00E66AE2" w:rsidRPr="00B30CED" w:rsidP="00CB1596" w14:paraId="49B41A30" w14:textId="2821A7B1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Chino</w:t>
      </w:r>
    </w:p>
    <w:p w:rsidR="00206703" w:rsidRPr="00B30CED" w:rsidP="00CB1596" w14:paraId="2E2B0B71" w14:textId="6B6A6103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>
        <w:rPr>
          <w:lang w:val="es-ES"/>
        </w:rPr>
        <w:t>Ruso</w:t>
      </w:r>
    </w:p>
    <w:p w:rsidR="00E66AE2" w:rsidRPr="00B30CED" w:rsidP="00CB1596" w14:paraId="1D5D86A5" w14:textId="48E13209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7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Algún otro idioma (favor de especificar)</w:t>
      </w:r>
    </w:p>
    <w:p w:rsidR="001F1398" w:rsidRPr="005E6333" w:rsidP="001F1398" w14:paraId="5E7CF401" w14:textId="77777777">
      <w:pPr>
        <w:pBdr>
          <w:bottom w:val="single" w:sz="12" w:space="1" w:color="auto"/>
        </w:pBdr>
        <w:ind w:left="720" w:firstLine="180"/>
        <w:rPr>
          <w:sz w:val="22"/>
          <w:szCs w:val="22"/>
          <w:highlight w:val="yellow"/>
          <w:lang w:val=""/>
        </w:rPr>
      </w:pPr>
    </w:p>
    <w:p w:rsidR="0052699D" w:rsidRPr="005E6333" w:rsidP="0052699D" w14:paraId="5E3E836C" w14:textId="77777777">
      <w:pPr>
        <w:tabs>
          <w:tab w:val="left" w:pos="1260"/>
        </w:tabs>
        <w:spacing w:before="120" w:after="120"/>
        <w:ind w:left="270" w:hanging="360"/>
        <w:rPr>
          <w:rFonts w:cs="Arial"/>
          <w:sz w:val="10"/>
          <w:szCs w:val="10"/>
          <w:highlight w:val="yellow"/>
          <w:lang w:val=""/>
        </w:rPr>
      </w:pPr>
    </w:p>
    <w:p w:rsidR="00E66AE2" w:rsidRPr="00B30CED" w:rsidP="00003E7C" w14:paraId="67F84FC9" w14:textId="3525FC5D">
      <w:pPr>
        <w:pStyle w:val="Q1-FirstLevelQuestion"/>
        <w:spacing w:after="0" w:line="240" w:lineRule="auto"/>
        <w:ind w:left="547" w:right="58" w:hanging="547"/>
        <w:rPr>
          <w:lang w:val="es-ES"/>
        </w:rPr>
      </w:pPr>
      <w:r>
        <w:rPr>
          <w:lang w:val="es-ES"/>
        </w:rPr>
        <w:t>5</w:t>
      </w:r>
      <w:r w:rsidR="008810D6">
        <w:rPr>
          <w:lang w:val="es-ES"/>
        </w:rPr>
        <w:t>1</w:t>
      </w:r>
      <w:r w:rsidRPr="00B30CED">
        <w:rPr>
          <w:lang w:val="es-ES"/>
        </w:rPr>
        <w:t>. ¿Cuál es su estado civil actual?</w:t>
      </w:r>
    </w:p>
    <w:p w:rsidR="00E66AE2" w:rsidRPr="00B30CED" w:rsidP="00263C51" w14:paraId="3C19BF0A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Casado</w:t>
      </w:r>
    </w:p>
    <w:p w:rsidR="00E66AE2" w:rsidRPr="00B30CED" w:rsidP="00263C51" w14:paraId="42C2C77D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2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Divorciado</w:t>
      </w:r>
    </w:p>
    <w:p w:rsidR="00E66AE2" w:rsidRPr="00B30CED" w:rsidP="00263C51" w14:paraId="456BCC9E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3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Separado</w:t>
      </w:r>
    </w:p>
    <w:p w:rsidR="00E66AE2" w:rsidRPr="00B30CED" w:rsidP="00263C51" w14:paraId="5395AACE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4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Viudo</w:t>
      </w:r>
    </w:p>
    <w:p w:rsidR="00E66AE2" w:rsidRPr="00B30CED" w:rsidP="00263C51" w14:paraId="2FC67FC5" w14:textId="75C2A04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5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Nunca se ha casado</w:t>
      </w:r>
    </w:p>
    <w:p w:rsidR="00627903" w:rsidRPr="005E6333" w:rsidP="00627903" w14:paraId="458889DE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0"/>
          <w:szCs w:val="10"/>
          <w:highlight w:val="yellow"/>
          <w:lang w:val=""/>
        </w:rPr>
      </w:pPr>
    </w:p>
    <w:p w:rsidR="00E66AE2" w:rsidRPr="00C12387" w:rsidP="00003E7C" w14:paraId="1403B846" w14:textId="0D4F3ACE">
      <w:pPr>
        <w:tabs>
          <w:tab w:val="left" w:pos="1260"/>
        </w:tabs>
        <w:spacing w:before="120" w:after="120"/>
        <w:ind w:left="547" w:hanging="547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="005174A6">
        <w:rPr>
          <w:rFonts w:cs="Arial"/>
          <w:sz w:val="22"/>
          <w:szCs w:val="22"/>
          <w:lang w:val="es-ES"/>
        </w:rPr>
        <w:t>5</w:t>
      </w:r>
      <w:r>
        <w:rPr>
          <w:rFonts w:cs="Arial"/>
          <w:sz w:val="22"/>
          <w:szCs w:val="22"/>
          <w:lang w:val="es-ES"/>
        </w:rPr>
        <w:t>2</w:t>
      </w:r>
      <w:r w:rsidRPr="00C12387">
        <w:rPr>
          <w:rFonts w:cs="Arial"/>
          <w:sz w:val="22"/>
          <w:szCs w:val="22"/>
          <w:lang w:val="es-ES"/>
        </w:rPr>
        <w:t>. ¿Cuál es el grado o nivel escolar más alto que ha terminado?</w:t>
      </w:r>
    </w:p>
    <w:p w:rsidR="00E66AE2" w:rsidRPr="00C12387" w:rsidP="00263C51" w14:paraId="6DC116D7" w14:textId="421CE9ED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5E6333">
        <w:rPr>
          <w:lang w:val=""/>
        </w:rPr>
        <w:tab/>
      </w:r>
      <w:r w:rsidRPr="00C12387">
        <w:rPr>
          <w:lang w:val="es-ES"/>
        </w:rPr>
        <w:t>8 grado o menos</w:t>
      </w:r>
    </w:p>
    <w:p w:rsidR="00E66AE2" w:rsidRPr="00C12387" w:rsidP="00263C51" w14:paraId="239625E7" w14:textId="49C9C602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5E6333">
        <w:rPr>
          <w:lang w:val=""/>
        </w:rPr>
        <w:tab/>
      </w:r>
      <w:r w:rsidRPr="00C12387">
        <w:rPr>
          <w:lang w:val="es-ES"/>
        </w:rPr>
        <w:t>Del 9 al 12 grado (secundaria superior, preparatoria, bachillerato) pero sin graduarse</w:t>
      </w:r>
    </w:p>
    <w:p w:rsidR="00E66AE2" w:rsidRPr="00C12387" w:rsidP="00263C51" w14:paraId="5238C2B1" w14:textId="419F4BEF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ab/>
      </w:r>
      <w:r w:rsidRPr="00C12387">
        <w:rPr>
          <w:lang w:val="es-ES"/>
        </w:rPr>
        <w:t>Graduado de la escuela secundaria o superior, preparatoria o bachillerato, o diploma de equivalencia</w:t>
      </w:r>
    </w:p>
    <w:p w:rsidR="00E66AE2" w:rsidRPr="00C12387" w:rsidP="00263C51" w14:paraId="6691EDD8" w14:textId="244BCE70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ab/>
      </w:r>
      <w:r w:rsidRPr="00C12387">
        <w:rPr>
          <w:lang w:val="es-ES"/>
        </w:rPr>
        <w:t>Algo de universidad o graduado de carrera de 2 años</w:t>
      </w:r>
    </w:p>
    <w:p w:rsidR="00E66AE2" w:rsidRPr="00C12387" w:rsidP="00263C51" w14:paraId="075E66BE" w14:textId="55619A4C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5</w:t>
      </w:r>
      <w:r w:rsidRPr="00C12387"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 w:rsidR="000B36BB">
        <w:rPr>
          <w:lang w:val="es-ES"/>
        </w:rPr>
        <w:tab/>
      </w:r>
      <w:r w:rsidRPr="00C12387" w:rsidR="00560E8B">
        <w:rPr>
          <w:lang w:val="es-ES"/>
        </w:rPr>
        <w:t xml:space="preserve">Graduado de 4 años de </w:t>
      </w:r>
      <w:r w:rsidRPr="00C12387">
        <w:rPr>
          <w:lang w:val="es-ES"/>
        </w:rPr>
        <w:t>universidad</w:t>
      </w:r>
    </w:p>
    <w:p w:rsidR="00E66AE2" w:rsidRPr="00C12387" w:rsidP="00263C51" w14:paraId="4B983062" w14:textId="14226762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6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 w:rsidR="000B36BB">
        <w:rPr>
          <w:lang w:val="es-ES"/>
        </w:rPr>
        <w:tab/>
      </w:r>
      <w:r w:rsidRPr="00C12387" w:rsidR="00E24288">
        <w:rPr>
          <w:lang w:val="es-ES"/>
        </w:rPr>
        <w:t>Estudios de postgrado</w:t>
      </w:r>
    </w:p>
    <w:p w:rsidR="00756CAD" w:rsidRPr="00003E7C" w:rsidP="000B36BB" w14:paraId="11E92423" w14:textId="77777777">
      <w:pPr>
        <w:ind w:left="360" w:hanging="360"/>
        <w:rPr>
          <w:rFonts w:cs="Arial"/>
          <w:sz w:val="10"/>
          <w:szCs w:val="10"/>
          <w:highlight w:val="yellow"/>
          <w:lang w:val="es-ES"/>
        </w:rPr>
      </w:pPr>
    </w:p>
    <w:p w:rsidR="00E66AE2" w:rsidRPr="00C12387" w:rsidP="00003E7C" w14:paraId="381C14BA" w14:textId="338F9B19">
      <w:pPr>
        <w:spacing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5</w:t>
      </w:r>
      <w:r w:rsidR="008810D6">
        <w:rPr>
          <w:rFonts w:cs="Arial"/>
          <w:sz w:val="22"/>
          <w:szCs w:val="22"/>
          <w:lang w:val="es-ES"/>
        </w:rPr>
        <w:t>3</w:t>
      </w:r>
      <w:r w:rsidRPr="00C12387">
        <w:rPr>
          <w:rFonts w:cs="Arial"/>
          <w:sz w:val="22"/>
          <w:szCs w:val="22"/>
          <w:lang w:val="es-ES"/>
        </w:rPr>
        <w:t>.</w:t>
      </w:r>
      <w:r w:rsidRPr="00C12387">
        <w:rPr>
          <w:rFonts w:cs="Arial"/>
          <w:lang w:val="es-ES"/>
        </w:rPr>
        <w:t xml:space="preserve"> </w:t>
      </w:r>
      <w:r w:rsidRPr="00C12387">
        <w:rPr>
          <w:rFonts w:cs="Arial"/>
          <w:sz w:val="22"/>
          <w:szCs w:val="22"/>
          <w:lang w:val="es-ES"/>
        </w:rPr>
        <w:t>¿Vive usted solo(a) o con otras personas? (Se pueden seleccionar una o más categorías)</w:t>
      </w:r>
    </w:p>
    <w:p w:rsidR="00E66AE2" w:rsidRPr="00C12387" w:rsidP="00263C51" w14:paraId="2853FE63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Solo(a)</w:t>
      </w:r>
    </w:p>
    <w:p w:rsidR="00E66AE2" w:rsidRPr="00C12387" w:rsidP="00263C51" w14:paraId="3952D523" w14:textId="31D1F666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Con su esposo(a) o pareja</w:t>
      </w:r>
    </w:p>
    <w:p w:rsidR="00E66AE2" w:rsidRPr="00C12387" w:rsidP="00263C51" w14:paraId="39C769E5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Con sus hijos o con otros familiares</w:t>
      </w:r>
    </w:p>
    <w:p w:rsidR="00E66AE2" w:rsidRPr="00C12387" w:rsidP="00263C51" w14:paraId="3236494A" w14:textId="468BAECA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Con personas que no son de su familia</w:t>
      </w:r>
    </w:p>
    <w:p w:rsidR="00E66AE2" w:rsidRPr="00C12387" w:rsidP="00263C51" w14:paraId="67A66037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5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Con un cuidador al que se le paga</w:t>
      </w:r>
    </w:p>
    <w:p w:rsidR="001E5770" w:rsidRPr="00C834E0" w:rsidP="001E5770" w14:paraId="27247047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2"/>
          <w:szCs w:val="12"/>
          <w:highlight w:val="yellow"/>
          <w:lang w:val=""/>
        </w:rPr>
      </w:pPr>
    </w:p>
    <w:p w:rsidR="00E66AE2" w:rsidRPr="00C12387" w:rsidP="00003E7C" w14:paraId="20670E98" w14:textId="273DD2A5">
      <w:pPr>
        <w:spacing w:before="120" w:after="120"/>
        <w:ind w:left="446" w:hanging="446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5</w:t>
      </w:r>
      <w:r w:rsidR="008810D6">
        <w:rPr>
          <w:rFonts w:cs="Arial"/>
          <w:sz w:val="22"/>
          <w:szCs w:val="22"/>
          <w:lang w:val="es-ES"/>
        </w:rPr>
        <w:t>4</w:t>
      </w:r>
      <w:r w:rsidRPr="00C12387">
        <w:rPr>
          <w:rFonts w:cs="Arial"/>
          <w:sz w:val="22"/>
          <w:szCs w:val="22"/>
          <w:lang w:val="es-ES"/>
        </w:rPr>
        <w:t>. ¿Dónde vive usted?</w:t>
      </w:r>
    </w:p>
    <w:p w:rsidR="00E66AE2" w:rsidRPr="00C12387" w:rsidP="003D1795" w14:paraId="2CA7A2FA" w14:textId="7096E6F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En una casa, apartamento, condominio o casa móvil  </w:t>
      </w:r>
    </w:p>
    <w:p w:rsidR="00E66AE2" w:rsidRPr="00C12387" w:rsidP="003D1795" w14:paraId="36242EC8" w14:textId="09C6BF23">
      <w:pPr>
        <w:ind w:left="900" w:firstLine="270"/>
        <w:rPr>
          <w:rFonts w:cs="Arial"/>
          <w:sz w:val="22"/>
          <w:szCs w:val="22"/>
          <w:lang w:val="es-ES"/>
        </w:rPr>
      </w:pPr>
      <w:r w:rsidRPr="00C12387">
        <w:rPr>
          <w:rFonts w:ascii="Wingdings" w:eastAsia="Wingdings" w:hAnsi="Wingdings" w:cs="Wingdings"/>
          <w:sz w:val="22"/>
          <w:szCs w:val="22"/>
        </w:rPr>
        <w:t>è</w:t>
      </w:r>
      <w:r w:rsidRPr="00C12387">
        <w:rPr>
          <w:rFonts w:cs="Arial"/>
          <w:lang w:val="es-ES"/>
        </w:rPr>
        <w:t xml:space="preserve"> </w:t>
      </w:r>
      <w:r w:rsidRPr="00C12387">
        <w:rPr>
          <w:rFonts w:cs="Arial"/>
          <w:b/>
          <w:bCs/>
          <w:i/>
          <w:sz w:val="22"/>
          <w:szCs w:val="22"/>
          <w:lang w:val="es-ES"/>
        </w:rPr>
        <w:t xml:space="preserve">Pase a la pregunta </w:t>
      </w:r>
      <w:r w:rsidR="008810D6">
        <w:rPr>
          <w:rFonts w:cs="Arial"/>
          <w:b/>
          <w:bCs/>
          <w:i/>
          <w:sz w:val="22"/>
          <w:szCs w:val="22"/>
          <w:lang w:val="es-ES"/>
        </w:rPr>
        <w:t>55</w:t>
      </w:r>
    </w:p>
    <w:p w:rsidR="00E36644" w:rsidRPr="00C12387" w:rsidP="003D1795" w14:paraId="25237FF5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En una vivienda asistida o una vivienda que incluye casa, comida y cuidados </w:t>
      </w:r>
    </w:p>
    <w:p w:rsidR="00E66AE2" w:rsidRPr="00C12387" w:rsidP="003D1795" w14:paraId="5DF0908D" w14:textId="289F6839">
      <w:pPr>
        <w:ind w:left="900" w:firstLine="270"/>
        <w:rPr>
          <w:rFonts w:cs="Arial"/>
          <w:sz w:val="22"/>
          <w:szCs w:val="22"/>
          <w:lang w:val="es-ES"/>
        </w:rPr>
      </w:pPr>
      <w:r w:rsidRPr="00C12387">
        <w:rPr>
          <w:rFonts w:ascii="Wingdings" w:eastAsia="Wingdings" w:hAnsi="Wingdings" w:cs="Wingdings"/>
          <w:sz w:val="22"/>
          <w:szCs w:val="22"/>
        </w:rPr>
        <w:t>è</w:t>
      </w:r>
      <w:r w:rsidRPr="00C12387">
        <w:rPr>
          <w:rFonts w:cs="Arial"/>
          <w:b/>
          <w:bCs/>
          <w:i/>
          <w:sz w:val="22"/>
          <w:szCs w:val="22"/>
          <w:lang w:val="es-ES"/>
        </w:rPr>
        <w:t xml:space="preserve"> Pase a la pregunta </w:t>
      </w:r>
      <w:r w:rsidR="008810D6">
        <w:rPr>
          <w:rFonts w:cs="Arial"/>
          <w:b/>
          <w:bCs/>
          <w:i/>
          <w:sz w:val="22"/>
          <w:szCs w:val="22"/>
          <w:lang w:val="es-ES"/>
        </w:rPr>
        <w:t>55</w:t>
      </w:r>
    </w:p>
    <w:p w:rsidR="00E66AE2" w:rsidRPr="00C12387" w:rsidP="003D1795" w14:paraId="70E6540D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En un asilo o residencia de ancianos</w:t>
      </w:r>
    </w:p>
    <w:p w:rsidR="00E66AE2" w:rsidRPr="00C12387" w:rsidP="003D1795" w14:paraId="4F3366F7" w14:textId="4B3FAD93">
      <w:pPr>
        <w:ind w:left="900" w:firstLine="180"/>
        <w:rPr>
          <w:rFonts w:cs="Arial"/>
          <w:sz w:val="22"/>
          <w:szCs w:val="22"/>
          <w:lang w:val="es-ES"/>
        </w:rPr>
      </w:pPr>
      <w:r w:rsidRPr="00C12387">
        <w:rPr>
          <w:rFonts w:ascii="Wingdings" w:eastAsia="Wingdings" w:hAnsi="Wingdings" w:cs="Wingdings"/>
          <w:sz w:val="22"/>
          <w:szCs w:val="22"/>
        </w:rPr>
        <w:t>è</w:t>
      </w:r>
      <w:r w:rsidRPr="00C12387">
        <w:rPr>
          <w:rFonts w:cs="Arial"/>
          <w:b/>
          <w:bCs/>
          <w:i/>
          <w:sz w:val="22"/>
          <w:szCs w:val="22"/>
          <w:lang w:val="es-ES"/>
        </w:rPr>
        <w:t xml:space="preserve"> Pase a la pregunta </w:t>
      </w:r>
      <w:r w:rsidR="008810D6">
        <w:rPr>
          <w:rFonts w:cs="Arial"/>
          <w:b/>
          <w:bCs/>
          <w:i/>
          <w:sz w:val="22"/>
          <w:szCs w:val="22"/>
          <w:lang w:val="es-ES"/>
        </w:rPr>
        <w:t>56</w:t>
      </w:r>
    </w:p>
    <w:p w:rsidR="00E66AE2" w:rsidRPr="00C12387" w:rsidP="003D1795" w14:paraId="0201EF78" w14:textId="4FE5426D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b/>
          <w:bCs/>
          <w:i/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Pr="00C12387" w:rsidR="006B6A3A">
        <w:rPr>
          <w:lang w:val="es-ES"/>
        </w:rPr>
        <w:t xml:space="preserve">Otro </w:t>
      </w:r>
      <w:r w:rsidRPr="00C12387">
        <w:rPr>
          <w:rFonts w:ascii="Wingdings" w:eastAsia="Wingdings" w:hAnsi="Wingdings" w:cs="Wingdings"/>
        </w:rPr>
        <w:t>è</w:t>
      </w:r>
      <w:r w:rsidRPr="00C12387">
        <w:rPr>
          <w:b/>
          <w:bCs/>
          <w:i/>
          <w:lang w:val="es-ES"/>
        </w:rPr>
        <w:t xml:space="preserve"> Pase a la pregunta </w:t>
      </w:r>
      <w:r w:rsidR="008810D6">
        <w:rPr>
          <w:b/>
          <w:bCs/>
          <w:i/>
          <w:lang w:val="es-ES"/>
        </w:rPr>
        <w:t>56</w:t>
      </w:r>
    </w:p>
    <w:p w:rsidR="001E5770" w:rsidRPr="00C834E0" w:rsidP="001E5770" w14:paraId="3BF41162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4"/>
          <w:szCs w:val="14"/>
          <w:highlight w:val="yellow"/>
          <w:lang w:val=""/>
        </w:rPr>
      </w:pPr>
    </w:p>
    <w:p w:rsidR="00E66AE2" w:rsidRPr="00C12387" w:rsidP="00E66AE2" w14:paraId="567CCED3" w14:textId="2932319B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>
        <w:rPr>
          <w:rFonts w:cs="Arial"/>
          <w:sz w:val="22"/>
          <w:szCs w:val="22"/>
          <w:lang w:val="es-ES"/>
        </w:rPr>
        <w:t>55</w:t>
      </w:r>
      <w:r w:rsidRPr="00C12387">
        <w:rPr>
          <w:rFonts w:cs="Arial"/>
          <w:sz w:val="22"/>
          <w:szCs w:val="22"/>
          <w:lang w:val="es-ES"/>
        </w:rPr>
        <w:t>. ¿Es la casa o apartamento en que vive usted actualmente:</w:t>
      </w:r>
    </w:p>
    <w:p w:rsidR="00E66AE2" w:rsidRPr="00C12387" w:rsidP="003D1795" w14:paraId="0D174701" w14:textId="31375E14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1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S</w:t>
      </w:r>
      <w:r w:rsidRPr="00C12387">
        <w:rPr>
          <w:lang w:val="es-ES"/>
        </w:rPr>
        <w:t>u propiedad o está en proceso de ser comprada por usted</w:t>
      </w:r>
    </w:p>
    <w:p w:rsidR="00E66AE2" w:rsidRPr="00C12387" w:rsidP="003D1795" w14:paraId="510B9661" w14:textId="3420F54A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491716">
        <w:rPr>
          <w:vertAlign w:val="subscript"/>
          <w:lang w:val=""/>
        </w:rPr>
        <w:t>2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L</w:t>
      </w:r>
      <w:r w:rsidRPr="00C12387">
        <w:rPr>
          <w:lang w:val="es-ES"/>
        </w:rPr>
        <w:t>a propiedad de algún familiar o está en proceso de ser comprada por un familiar</w:t>
      </w:r>
    </w:p>
    <w:p w:rsidR="00E66AE2" w:rsidRPr="00C12387" w:rsidP="003D1795" w14:paraId="4494D6BD" w14:textId="6F6EF16B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3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A</w:t>
      </w:r>
      <w:r w:rsidRPr="00C12387">
        <w:rPr>
          <w:lang w:val="es-ES"/>
        </w:rPr>
        <w:t>lquilada a cambio de dinero</w:t>
      </w:r>
    </w:p>
    <w:p w:rsidR="00E66AE2" w:rsidRPr="00C12387" w:rsidP="003D1795" w14:paraId="1CFEDFC9" w14:textId="0E309866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4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N</w:t>
      </w:r>
      <w:r w:rsidRPr="00C12387">
        <w:rPr>
          <w:lang w:val="es-ES"/>
        </w:rPr>
        <w:t>o es su propiedad y vive allí sin pagar renta</w:t>
      </w:r>
    </w:p>
    <w:p w:rsidR="00E66AE2" w:rsidRPr="00C12387" w:rsidP="003D1795" w14:paraId="78DBF4AA" w14:textId="795344B6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5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N</w:t>
      </w:r>
      <w:r w:rsidRPr="00C12387">
        <w:rPr>
          <w:lang w:val="es-ES"/>
        </w:rPr>
        <w:t>inguna de las anteriores</w:t>
      </w:r>
    </w:p>
    <w:p w:rsidR="008810D6" w:rsidRPr="00003E7C" w:rsidP="00506B5E" w14:paraId="01D2C863" w14:textId="05A5D144">
      <w:pPr>
        <w:spacing w:before="120" w:after="120"/>
        <w:rPr>
          <w:rFonts w:cs="Arial"/>
          <w:sz w:val="10"/>
          <w:szCs w:val="10"/>
          <w:lang w:val="es-ES"/>
        </w:rPr>
      </w:pPr>
    </w:p>
    <w:p w:rsidR="00E66AE2" w:rsidRPr="00C12387" w:rsidP="00506B5E" w14:paraId="7E3B0340" w14:textId="4559DBE5">
      <w:pPr>
        <w:spacing w:before="120" w:after="12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56</w:t>
      </w:r>
      <w:r w:rsidRPr="00C12387">
        <w:rPr>
          <w:rFonts w:cs="Arial"/>
          <w:sz w:val="22"/>
          <w:lang w:val="es-ES"/>
        </w:rPr>
        <w:t>.</w:t>
      </w:r>
      <w:r w:rsidR="00F1107A">
        <w:rPr>
          <w:rFonts w:cs="Arial"/>
          <w:sz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¿</w:t>
      </w:r>
      <w:r w:rsidRPr="00C12387" w:rsidR="00FE1568">
        <w:rPr>
          <w:rFonts w:cs="Arial"/>
          <w:sz w:val="22"/>
          <w:lang w:val="es-ES"/>
        </w:rPr>
        <w:t>Quién</w:t>
      </w:r>
      <w:r w:rsidRPr="00C12387">
        <w:rPr>
          <w:rFonts w:cs="Arial"/>
          <w:sz w:val="22"/>
          <w:lang w:val="es-ES"/>
        </w:rPr>
        <w:t xml:space="preserve"> llenó este cuestionario?</w:t>
      </w:r>
    </w:p>
    <w:p w:rsidR="00E66AE2" w:rsidRPr="00C12387" w:rsidP="003D1795" w14:paraId="37FE81D1" w14:textId="4C98DEE5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La persona a la que se dirigió la encuesta</w:t>
      </w:r>
      <w:r w:rsidR="0013787D">
        <w:rPr>
          <w:lang w:val="es-ES"/>
        </w:rPr>
        <w:t xml:space="preserve"> </w:t>
      </w:r>
      <w:r w:rsidRPr="00C12387">
        <w:rPr>
          <w:rFonts w:ascii="Wingdings" w:eastAsia="Wingdings" w:hAnsi="Wingdings" w:cs="Wingdings"/>
        </w:rPr>
        <w:t>è</w:t>
      </w:r>
      <w:r w:rsidRPr="003D06B1">
        <w:rPr>
          <w:b/>
          <w:bCs/>
          <w:i/>
          <w:iCs/>
          <w:lang w:val="es-ES"/>
        </w:rPr>
        <w:t xml:space="preserve"> </w:t>
      </w:r>
      <w:r w:rsidRPr="00AE0B4F" w:rsidR="00423FC6">
        <w:rPr>
          <w:rFonts w:cstheme="minorHAnsi"/>
          <w:b/>
          <w:bCs/>
          <w:i/>
          <w:iCs/>
          <w:color w:val="000000" w:themeColor="text1"/>
          <w:lang w:val=""/>
        </w:rPr>
        <w:t>PARE AQUÍ</w:t>
      </w:r>
      <w:r w:rsidRPr="00C12387" w:rsidR="00423FC6">
        <w:rPr>
          <w:b/>
          <w:bCs/>
          <w:i/>
          <w:lang w:val="es-ES"/>
        </w:rPr>
        <w:t xml:space="preserve"> </w:t>
      </w:r>
    </w:p>
    <w:p w:rsidR="00345B2F" w:rsidRPr="001D0AD8" w:rsidP="003D1795" w14:paraId="439D2C20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rFonts w:ascii="Wingdings" w:eastAsia="Wingdings" w:hAnsi="Wingdings" w:cs="Wingdings"/>
          <w:lang w:val="es-ES"/>
        </w:rPr>
      </w:pPr>
      <w:r w:rsidRPr="005E6333">
        <w:rPr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Un familiar o pariente de la persona a quien se dirigió la encuesta</w:t>
      </w:r>
      <w:r w:rsidR="006C3FFE">
        <w:rPr>
          <w:rFonts w:ascii="Wingdings" w:eastAsia="Wingdings" w:hAnsi="Wingdings" w:cs="Wingdings"/>
        </w:rPr>
        <w:t xml:space="preserve"> </w:t>
      </w:r>
    </w:p>
    <w:p w:rsidR="00E66AE2" w:rsidRPr="00C12387" w:rsidP="004F0730" w14:paraId="39C6F8CE" w14:textId="2355B0E4">
      <w:pPr>
        <w:pStyle w:val="A3-1stTabLeader"/>
        <w:tabs>
          <w:tab w:val="left" w:pos="1080"/>
        </w:tabs>
        <w:spacing w:after="60" w:line="240" w:lineRule="auto"/>
        <w:ind w:left="2250" w:hanging="446"/>
        <w:rPr>
          <w:lang w:val="es-ES"/>
        </w:rPr>
      </w:pPr>
      <w:r w:rsidRPr="00C12387">
        <w:rPr>
          <w:rFonts w:ascii="Wingdings" w:eastAsia="Wingdings" w:hAnsi="Wingdings" w:cs="Wingdings"/>
        </w:rPr>
        <w:t>è</w:t>
      </w:r>
      <w:r w:rsidRPr="00C12387">
        <w:rPr>
          <w:b/>
          <w:bCs/>
          <w:i/>
          <w:lang w:val="es-ES"/>
        </w:rPr>
        <w:t xml:space="preserve"> Pase a la pregunta </w:t>
      </w:r>
      <w:r w:rsidR="00B34C68">
        <w:rPr>
          <w:b/>
          <w:bCs/>
          <w:i/>
          <w:lang w:val="es-ES"/>
        </w:rPr>
        <w:t>57</w:t>
      </w:r>
    </w:p>
    <w:p w:rsidR="00FB6E87" w:rsidRPr="001D0AD8" w:rsidP="003D1795" w14:paraId="490D0F38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rFonts w:ascii="Wingdings" w:eastAsia="Wingdings" w:hAnsi="Wingdings" w:cs="Wingdings"/>
          <w:lang w:val="es-ES"/>
        </w:rPr>
      </w:pPr>
      <w:r w:rsidRPr="005E6333">
        <w:rPr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Un amigo de la persona a quien se dirigió la encuesta</w:t>
      </w:r>
      <w:r w:rsidRPr="00593C15" w:rsidR="00593C15">
        <w:rPr>
          <w:rFonts w:ascii="Wingdings" w:eastAsia="Wingdings" w:hAnsi="Wingdings" w:cs="Wingdings"/>
        </w:rPr>
        <w:t xml:space="preserve"> </w:t>
      </w:r>
    </w:p>
    <w:p w:rsidR="00E66AE2" w:rsidRPr="00C12387" w:rsidP="004F0730" w14:paraId="2143D46C" w14:textId="296FE65C">
      <w:pPr>
        <w:pStyle w:val="A3-1stTabLeader"/>
        <w:tabs>
          <w:tab w:val="left" w:pos="1080"/>
          <w:tab w:val="left" w:pos="1170"/>
        </w:tabs>
        <w:spacing w:after="60" w:line="240" w:lineRule="auto"/>
        <w:ind w:left="1800" w:firstLine="0"/>
        <w:rPr>
          <w:lang w:val="es-ES"/>
        </w:rPr>
      </w:pPr>
      <w:r w:rsidRPr="00C12387">
        <w:rPr>
          <w:rFonts w:ascii="Wingdings" w:eastAsia="Wingdings" w:hAnsi="Wingdings" w:cs="Wingdings"/>
        </w:rPr>
        <w:t>è</w:t>
      </w:r>
      <w:r w:rsidRPr="00C12387">
        <w:rPr>
          <w:b/>
          <w:bCs/>
          <w:i/>
          <w:lang w:val="es-ES"/>
        </w:rPr>
        <w:t xml:space="preserve"> Pase a la pregunta </w:t>
      </w:r>
      <w:r w:rsidR="00B34C68">
        <w:rPr>
          <w:b/>
          <w:bCs/>
          <w:i/>
          <w:lang w:val="es-ES"/>
        </w:rPr>
        <w:t>57</w:t>
      </w:r>
    </w:p>
    <w:p w:rsidR="00F67C9F" w:rsidRPr="00C12387" w:rsidP="00FB6E87" w14:paraId="04FD4CF6" w14:textId="44E50E7F">
      <w:pPr>
        <w:pStyle w:val="A3-1stTabLeader"/>
        <w:tabs>
          <w:tab w:val="left" w:pos="1080"/>
        </w:tabs>
        <w:spacing w:after="60" w:line="240" w:lineRule="auto"/>
        <w:ind w:left="900" w:right="-9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="00003E7C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Un profesional de cuidado de salud de la persona a quien se dirigió la encuesta</w:t>
      </w:r>
      <w:r w:rsidR="0013787D">
        <w:rPr>
          <w:lang w:val="es-ES"/>
        </w:rPr>
        <w:t xml:space="preserve"> </w:t>
      </w:r>
      <w:r w:rsidRPr="00C12387" w:rsidR="00593C15">
        <w:rPr>
          <w:rFonts w:ascii="Wingdings" w:eastAsia="Wingdings" w:hAnsi="Wingdings" w:cs="Wingdings"/>
        </w:rPr>
        <w:t>è</w:t>
      </w:r>
      <w:r w:rsidRPr="00C12387" w:rsidR="00593C15">
        <w:rPr>
          <w:b/>
          <w:bCs/>
          <w:i/>
          <w:lang w:val="es-ES"/>
        </w:rPr>
        <w:t xml:space="preserve"> Pase a la pregunta </w:t>
      </w:r>
      <w:r w:rsidR="00B34C68">
        <w:rPr>
          <w:b/>
          <w:bCs/>
          <w:i/>
          <w:lang w:val="es-ES"/>
        </w:rPr>
        <w:t>57</w:t>
      </w:r>
    </w:p>
    <w:p w:rsidR="00C834E0" w:rsidRPr="005E6333" w:rsidP="00C834E0" w14:paraId="3E8DE76F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0"/>
          <w:szCs w:val="10"/>
          <w:highlight w:val="yellow"/>
          <w:lang w:val=""/>
        </w:rPr>
      </w:pPr>
    </w:p>
    <w:p w:rsidR="00C22C66" w:rsidRPr="00C12387" w:rsidP="00003E7C" w14:paraId="0332881D" w14:textId="2269E505">
      <w:pPr>
        <w:pStyle w:val="Q1-FirstLevelQuestion"/>
        <w:tabs>
          <w:tab w:val="left" w:pos="270"/>
        </w:tabs>
        <w:ind w:left="360" w:hanging="360"/>
        <w:rPr>
          <w:lang w:val="es-ES"/>
        </w:rPr>
      </w:pPr>
      <w:r>
        <w:rPr>
          <w:lang w:val="es-ES"/>
        </w:rPr>
        <w:t>57</w:t>
      </w:r>
      <w:r w:rsidRPr="00C12387" w:rsidR="00E66AE2">
        <w:rPr>
          <w:lang w:val="es-ES"/>
        </w:rPr>
        <w:t xml:space="preserve">. </w:t>
      </w:r>
      <w:r w:rsidRPr="00C12387">
        <w:rPr>
          <w:lang w:val="es-ES"/>
        </w:rPr>
        <w:t>¿Alguien lo ayudó a completar esta encuesta? Si es así, escriba el nombre de esa persona.</w:t>
      </w:r>
    </w:p>
    <w:p w:rsidR="00C22C66" w:rsidRPr="00C12387" w:rsidP="00C22C66" w14:paraId="523BFAD9" w14:textId="07E29533">
      <w:pPr>
        <w:pStyle w:val="Q1-FirstLevelQuestion"/>
        <w:tabs>
          <w:tab w:val="left" w:pos="270"/>
        </w:tabs>
        <w:ind w:left="270" w:firstLine="0"/>
        <w:rPr>
          <w:lang w:val="es-ES"/>
        </w:rPr>
      </w:pPr>
      <w:r w:rsidRPr="00C12387">
        <w:rPr>
          <w:b/>
          <w:lang w:val="es-ES"/>
        </w:rPr>
        <w:t>NO</w:t>
      </w:r>
      <w:r w:rsidRPr="00C12387">
        <w:rPr>
          <w:lang w:val="es-ES"/>
        </w:rPr>
        <w:t xml:space="preserve"> escriba el nombre de la persona a quien se le hizo esta encuesta.</w:t>
      </w:r>
    </w:p>
    <w:p w:rsidR="00C22C66" w:rsidRPr="00C12387" w:rsidP="00C22C66" w14:paraId="52E81882" w14:textId="1A828957">
      <w:pPr>
        <w:pStyle w:val="Q1-FirstLevelQuestion"/>
        <w:tabs>
          <w:tab w:val="left" w:pos="270"/>
        </w:tabs>
        <w:ind w:left="270" w:firstLine="0"/>
        <w:rPr>
          <w:lang w:val="es-ES"/>
        </w:rPr>
      </w:pPr>
      <w:r w:rsidRPr="00C12387">
        <w:rPr>
          <w:lang w:val="es-ES"/>
        </w:rPr>
        <w:t xml:space="preserve">Por favor, escriba </w:t>
      </w:r>
      <w:r w:rsidRPr="00C12387">
        <w:rPr>
          <w:b/>
          <w:lang w:val="es-ES"/>
        </w:rPr>
        <w:t>claramente con letra imprenta.</w:t>
      </w:r>
    </w:p>
    <w:p w:rsidR="00C22C66" w:rsidRPr="00C12387" w:rsidP="00C22C66" w14:paraId="2D011888" w14:textId="22D19872">
      <w:pPr>
        <w:pStyle w:val="Q1-FirstLevelQuestion"/>
        <w:tabs>
          <w:tab w:val="left" w:pos="270"/>
        </w:tabs>
        <w:ind w:left="270" w:firstLine="0"/>
        <w:rPr>
          <w:lang w:val="es-ES"/>
        </w:rPr>
      </w:pPr>
      <w:r w:rsidRPr="00C12387">
        <w:rPr>
          <w:b/>
          <w:lang w:val="es-ES"/>
        </w:rPr>
        <w:t>Nombre</w:t>
      </w:r>
      <w:r w:rsidRPr="00C12387">
        <w:rPr>
          <w:lang w:val="es-ES"/>
        </w:rPr>
        <w:t>: __________________________</w:t>
      </w:r>
    </w:p>
    <w:p w:rsidR="00B6271C" w:rsidRPr="00C12387" w:rsidP="00C22C66" w14:paraId="17542A31" w14:textId="4DD5A42C">
      <w:pPr>
        <w:pStyle w:val="Q1-FirstLevelQuestion"/>
        <w:tabs>
          <w:tab w:val="left" w:pos="270"/>
          <w:tab w:val="clear" w:pos="446"/>
        </w:tabs>
        <w:spacing w:after="0"/>
        <w:ind w:left="270" w:firstLine="0"/>
        <w:rPr>
          <w:lang w:val="es-ES"/>
        </w:rPr>
      </w:pPr>
      <w:r w:rsidRPr="00C12387">
        <w:rPr>
          <w:b/>
          <w:lang w:val="es-ES"/>
        </w:rPr>
        <w:t>Apellido</w:t>
      </w:r>
      <w:r w:rsidRPr="00C12387">
        <w:rPr>
          <w:lang w:val="es-ES"/>
        </w:rPr>
        <w:t>: __________________________</w:t>
      </w:r>
    </w:p>
    <w:p w:rsidR="00E66AE2" w:rsidRPr="008801FB" w:rsidP="00E66AE2" w14:paraId="7C3CF48F" w14:textId="4FD85F2D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1170" w:hanging="450"/>
        <w:rPr>
          <w:lang w:val="es-ES"/>
        </w:rPr>
      </w:pPr>
    </w:p>
    <w:p w:rsidR="00E66AE2" w:rsidRPr="00DF1461" w:rsidP="00E66AE2" w14:paraId="497F0B8F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highlight w:val="yellow"/>
          <w:lang w:val="es-ES"/>
        </w:rPr>
      </w:pPr>
    </w:p>
    <w:p w:rsidR="000871F2" w:rsidP="003D06B1" w14:paraId="61A4C6F3" w14:textId="38D65933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6DFE2ED4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6480E8A7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1EC6D348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797475F0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7BC39D10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E66AE2" w:rsidRPr="005E6333" w:rsidP="00930D64" w14:paraId="29EB3F4C" w14:textId="1F3F5116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lang w:val=""/>
        </w:rPr>
      </w:pPr>
      <w:r>
        <w:rPr>
          <w:b/>
          <w:bCs/>
          <w:caps/>
          <w:lang w:val="es-ES"/>
        </w:rPr>
        <w:br w:type="column"/>
      </w:r>
      <w:r w:rsidRPr="008801FB">
        <w:rPr>
          <w:b/>
          <w:bCs/>
          <w:caps/>
          <w:lang w:val="es-ES"/>
        </w:rPr>
        <w:t xml:space="preserve">USTED HA COMPLETADO LA ENCUESTA. </w:t>
      </w:r>
      <w:r w:rsidRPr="005E6333">
        <w:rPr>
          <w:b/>
          <w:bCs/>
          <w:caps/>
          <w:lang w:val=""/>
        </w:rPr>
        <w:t>GRACIAS.</w:t>
      </w:r>
    </w:p>
    <w:p w:rsidR="00930D64" w:rsidRPr="005E6333" w:rsidP="00930D64" w14:paraId="52146F42" w14:textId="1333EA19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lang w:val=""/>
        </w:rPr>
      </w:pPr>
    </w:p>
    <w:p w:rsidR="00A43B55" w:rsidRPr="005E6333" w:rsidP="00930D64" w14:paraId="49A87156" w14:textId="2271210E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lang w:val=""/>
        </w:rPr>
      </w:pPr>
      <w:r w:rsidRPr="005E6333">
        <w:rPr>
          <w:bCs/>
          <w:lang w:val=""/>
        </w:rPr>
        <w:t>Utilice el sobre prepagado que se encuentra adjunto para enviar su encuesta completada a:</w:t>
      </w:r>
    </w:p>
    <w:p w:rsidR="003125E9" w:rsidP="00930D64" w14:paraId="4E810ED0" w14:textId="0451780F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caps/>
          <w:lang w:val=""/>
        </w:rPr>
      </w:pPr>
    </w:p>
    <w:p w:rsidR="006A682B" w:rsidP="006A682B" w14:paraId="7F92F18B" w14:textId="57367F83">
      <w:pPr>
        <w:tabs>
          <w:tab w:val="right" w:leader="dot" w:pos="7200"/>
          <w:tab w:val="right" w:pos="7488"/>
          <w:tab w:val="left" w:pos="7632"/>
        </w:tabs>
        <w:spacing w:line="240" w:lineRule="atLeast"/>
        <w:ind w:left="90"/>
        <w:jc w:val="center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Centers for Medicare </w:t>
      </w:r>
      <w:r w:rsidR="00240535">
        <w:rPr>
          <w:rFonts w:cs="Arial"/>
          <w:b/>
          <w:bCs/>
          <w:sz w:val="22"/>
          <w:szCs w:val="22"/>
        </w:rPr>
        <w:t>&amp;</w:t>
      </w:r>
      <w:r>
        <w:rPr>
          <w:rFonts w:cs="Arial"/>
          <w:b/>
          <w:bCs/>
          <w:sz w:val="22"/>
          <w:szCs w:val="22"/>
        </w:rPr>
        <w:t xml:space="preserve"> Medicaid Services</w:t>
      </w:r>
    </w:p>
    <w:p w:rsidR="006A682B" w:rsidP="006A682B" w14:paraId="43495B54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/o Survey Processing</w:t>
      </w:r>
    </w:p>
    <w:p w:rsidR="006A682B" w:rsidP="006A682B" w14:paraId="70418CD7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[Insert Survey Vendor</w:t>
      </w:r>
      <w:r>
        <w:rPr>
          <w:rFonts w:cs="Arial"/>
          <w:sz w:val="22"/>
          <w:szCs w:val="22"/>
        </w:rPr>
        <w:br/>
        <w:t>Return Address Here]</w:t>
      </w:r>
    </w:p>
    <w:p w:rsidR="00773367" w:rsidP="00930D64" w14:paraId="447784DB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caps/>
        </w:rPr>
      </w:pPr>
    </w:p>
    <w:p w:rsidR="00A12737" w:rsidRPr="00E56EF5" w:rsidP="00A12737" w14:paraId="63DA263D" w14:textId="10E6B18E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lang w:val=""/>
        </w:rPr>
      </w:pPr>
      <w:r w:rsidRPr="00E56EF5">
        <w:rPr>
          <w:rFonts w:cs="Arial"/>
          <w:sz w:val="22"/>
          <w:szCs w:val="28"/>
          <w:lang w:val=""/>
        </w:rPr>
        <w:t>Si tiene preguntas sobre esta encuesta, comuníquese con la organización de encuestas que trabaja con Medicare al [</w:t>
      </w:r>
      <w:r w:rsidRPr="00E56EF5" w:rsidR="00E56EF5">
        <w:rPr>
          <w:rFonts w:cs="Arial"/>
          <w:sz w:val="22"/>
          <w:szCs w:val="28"/>
          <w:lang w:val=""/>
        </w:rPr>
        <w:t>survey vendor phone number</w:t>
      </w:r>
      <w:r w:rsidRPr="00E56EF5">
        <w:rPr>
          <w:rFonts w:cs="Arial"/>
          <w:sz w:val="22"/>
          <w:szCs w:val="28"/>
          <w:lang w:val=""/>
        </w:rPr>
        <w:t>] o [</w:t>
      </w:r>
      <w:r w:rsidRPr="00E56EF5" w:rsidR="00E56EF5">
        <w:rPr>
          <w:rFonts w:cs="Arial"/>
          <w:sz w:val="22"/>
          <w:szCs w:val="28"/>
          <w:lang w:val=""/>
        </w:rPr>
        <w:t>survey vendor email</w:t>
      </w:r>
      <w:r w:rsidRPr="00E56EF5">
        <w:rPr>
          <w:rFonts w:cs="Arial"/>
          <w:sz w:val="22"/>
          <w:szCs w:val="28"/>
          <w:lang w:val=""/>
        </w:rPr>
        <w:t>].</w:t>
      </w:r>
    </w:p>
    <w:p w:rsidR="00A12737" w:rsidRPr="00A12737" w:rsidP="00930D64" w14:paraId="1C0F0DF4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caps/>
          <w:lang w:val=""/>
        </w:rPr>
      </w:pPr>
    </w:p>
    <w:p w:rsidR="003125E9" w:rsidRPr="00A12737" w:rsidP="00930D64" w14:paraId="48222B96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lang w:val="es-ES"/>
        </w:rPr>
      </w:pPr>
    </w:p>
    <w:sectPr w:rsidSect="00680180">
      <w:type w:val="continuous"/>
      <w:pgSz w:w="12240" w:h="15840"/>
      <w:pgMar w:top="1080" w:right="1080" w:bottom="1080" w:left="1080" w:header="720" w:footer="720" w:gutter="0"/>
      <w:cols w:num="2" w:sep="1" w:space="108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RPr="006F74B3" w:rsidP="00EE6013" w14:paraId="0E020849" w14:textId="0798C7C7">
    <w:pPr>
      <w:pStyle w:val="Caption"/>
      <w:ind w:left="0"/>
      <w:rPr>
        <w:b w:val="0"/>
        <w:sz w:val="16"/>
        <w:szCs w:val="16"/>
      </w:rPr>
    </w:pPr>
    <w:r w:rsidRPr="006F74B3">
      <w:rPr>
        <w:sz w:val="18"/>
        <w:szCs w:val="22"/>
      </w:rPr>
      <w:t xml:space="preserve">OMB 0938-0701 </w:t>
    </w:r>
    <w:r w:rsidRPr="006F74B3" w:rsidR="00D86169">
      <w:rPr>
        <w:sz w:val="18"/>
        <w:szCs w:val="22"/>
      </w:rPr>
      <w:t>(</w:t>
    </w:r>
    <w:r w:rsidRPr="006F74B3" w:rsidR="00D86169">
      <w:rPr>
        <w:sz w:val="18"/>
        <w:szCs w:val="22"/>
        <w:lang w:val=""/>
      </w:rPr>
      <w:t>Expira</w:t>
    </w:r>
    <w:r w:rsidRPr="006F74B3" w:rsidR="00D86169">
      <w:rPr>
        <w:sz w:val="18"/>
        <w:szCs w:val="22"/>
      </w:rPr>
      <w:t>: 31/05/</w:t>
    </w:r>
    <w:r w:rsidR="006F74B3">
      <w:rPr>
        <w:sz w:val="18"/>
        <w:szCs w:val="22"/>
      </w:rPr>
      <w:t>20</w:t>
    </w:r>
    <w:r w:rsidRPr="006F74B3" w:rsidR="00D86169">
      <w:rPr>
        <w:sz w:val="18"/>
        <w:szCs w:val="22"/>
      </w:rPr>
      <w:t>25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P="004463BF" w14:paraId="540FDB3C" w14:textId="1C236273">
    <w:pPr>
      <w:pStyle w:val="Footer"/>
      <w:pBdr>
        <w:top w:val="none" w:sz="0" w:space="0" w:color="auto"/>
      </w:pBd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P="00520023" w14:paraId="5375242C" w14:textId="77777777">
    <w:pPr>
      <w:pStyle w:val="Header"/>
      <w:pBdr>
        <w:bottom w:val="none" w:sz="0" w:space="0" w:color="auto"/>
      </w:pBdr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RPr="004463BF" w:rsidP="004463BF" w14:paraId="3A9F195A" w14:textId="77777777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11630F0"/>
    <w:multiLevelType w:val="hybridMultilevel"/>
    <w:tmpl w:val="F0907812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B20994"/>
    <w:multiLevelType w:val="hybridMultilevel"/>
    <w:tmpl w:val="5FE44C9A"/>
    <w:lvl w:ilvl="0">
      <w:start w:val="1"/>
      <w:numFmt w:val="bullet"/>
      <w:lvlText w:val=""/>
      <w:lvlJc w:val="left"/>
      <w:pPr>
        <w:tabs>
          <w:tab w:val="num" w:pos="806"/>
        </w:tabs>
        <w:ind w:left="80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26"/>
        </w:tabs>
        <w:ind w:left="152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46"/>
        </w:tabs>
        <w:ind w:left="224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66"/>
        </w:tabs>
        <w:ind w:left="296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86"/>
        </w:tabs>
        <w:ind w:left="368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06"/>
        </w:tabs>
        <w:ind w:left="440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26"/>
        </w:tabs>
        <w:ind w:left="512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46"/>
        </w:tabs>
        <w:ind w:left="584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66"/>
        </w:tabs>
        <w:ind w:left="6566" w:hanging="360"/>
      </w:pPr>
      <w:rPr>
        <w:rFonts w:ascii="Wingdings" w:hAnsi="Wingdings" w:hint="default"/>
      </w:rPr>
    </w:lvl>
  </w:abstractNum>
  <w:abstractNum w:abstractNumId="2">
    <w:nsid w:val="66477264"/>
    <w:multiLevelType w:val="hybridMultilevel"/>
    <w:tmpl w:val="D988C7F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94C2971"/>
    <w:multiLevelType w:val="hybridMultilevel"/>
    <w:tmpl w:val="3E7436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020500">
    <w:abstractNumId w:val="2"/>
  </w:num>
  <w:num w:numId="2" w16cid:durableId="701369029">
    <w:abstractNumId w:val="0"/>
  </w:num>
  <w:num w:numId="3" w16cid:durableId="841819755">
    <w:abstractNumId w:val="1"/>
  </w:num>
  <w:num w:numId="4" w16cid:durableId="9747966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13A3"/>
    <w:rsid w:val="00000B05"/>
    <w:rsid w:val="00003E7C"/>
    <w:rsid w:val="00007D63"/>
    <w:rsid w:val="00017321"/>
    <w:rsid w:val="00032DDB"/>
    <w:rsid w:val="000354CB"/>
    <w:rsid w:val="00035EFA"/>
    <w:rsid w:val="00044492"/>
    <w:rsid w:val="00055596"/>
    <w:rsid w:val="00083AD7"/>
    <w:rsid w:val="000871F2"/>
    <w:rsid w:val="00094CE2"/>
    <w:rsid w:val="00097EAB"/>
    <w:rsid w:val="000A0F70"/>
    <w:rsid w:val="000B0D50"/>
    <w:rsid w:val="000B36BB"/>
    <w:rsid w:val="000B649D"/>
    <w:rsid w:val="000B7273"/>
    <w:rsid w:val="000C2265"/>
    <w:rsid w:val="000C48AC"/>
    <w:rsid w:val="000D164A"/>
    <w:rsid w:val="000D6662"/>
    <w:rsid w:val="000E30D4"/>
    <w:rsid w:val="000F0EC0"/>
    <w:rsid w:val="000F67B7"/>
    <w:rsid w:val="00100F0E"/>
    <w:rsid w:val="00110664"/>
    <w:rsid w:val="001230A7"/>
    <w:rsid w:val="00123F85"/>
    <w:rsid w:val="001312D0"/>
    <w:rsid w:val="00136E1D"/>
    <w:rsid w:val="0013787D"/>
    <w:rsid w:val="00137AFF"/>
    <w:rsid w:val="00140131"/>
    <w:rsid w:val="001407D4"/>
    <w:rsid w:val="00144AD6"/>
    <w:rsid w:val="00147148"/>
    <w:rsid w:val="00157DF0"/>
    <w:rsid w:val="00164A28"/>
    <w:rsid w:val="001712AA"/>
    <w:rsid w:val="00181478"/>
    <w:rsid w:val="001847AB"/>
    <w:rsid w:val="00185F44"/>
    <w:rsid w:val="00186FC6"/>
    <w:rsid w:val="00192C21"/>
    <w:rsid w:val="001A1293"/>
    <w:rsid w:val="001A67EF"/>
    <w:rsid w:val="001B026C"/>
    <w:rsid w:val="001D0AD8"/>
    <w:rsid w:val="001D1A69"/>
    <w:rsid w:val="001D3E64"/>
    <w:rsid w:val="001D410C"/>
    <w:rsid w:val="001D7546"/>
    <w:rsid w:val="001E1285"/>
    <w:rsid w:val="001E5770"/>
    <w:rsid w:val="001F0612"/>
    <w:rsid w:val="001F1398"/>
    <w:rsid w:val="001F2C3F"/>
    <w:rsid w:val="002058BB"/>
    <w:rsid w:val="00205E9D"/>
    <w:rsid w:val="002060A8"/>
    <w:rsid w:val="00206703"/>
    <w:rsid w:val="0022250D"/>
    <w:rsid w:val="002240B0"/>
    <w:rsid w:val="002256B9"/>
    <w:rsid w:val="00230A15"/>
    <w:rsid w:val="002339F1"/>
    <w:rsid w:val="00240535"/>
    <w:rsid w:val="00246343"/>
    <w:rsid w:val="00247881"/>
    <w:rsid w:val="00251A5E"/>
    <w:rsid w:val="0025363D"/>
    <w:rsid w:val="00262C7E"/>
    <w:rsid w:val="00263C51"/>
    <w:rsid w:val="0026754E"/>
    <w:rsid w:val="00277FCE"/>
    <w:rsid w:val="002801C6"/>
    <w:rsid w:val="00290890"/>
    <w:rsid w:val="0029427E"/>
    <w:rsid w:val="002952DF"/>
    <w:rsid w:val="00296C86"/>
    <w:rsid w:val="00297C84"/>
    <w:rsid w:val="002A294E"/>
    <w:rsid w:val="002B3692"/>
    <w:rsid w:val="002B41E4"/>
    <w:rsid w:val="002B4293"/>
    <w:rsid w:val="002C0AD8"/>
    <w:rsid w:val="002C1491"/>
    <w:rsid w:val="002C235B"/>
    <w:rsid w:val="002C73AF"/>
    <w:rsid w:val="002C7A86"/>
    <w:rsid w:val="002D13C0"/>
    <w:rsid w:val="002D609D"/>
    <w:rsid w:val="002E0E40"/>
    <w:rsid w:val="002E0E99"/>
    <w:rsid w:val="00304CE0"/>
    <w:rsid w:val="00307719"/>
    <w:rsid w:val="00311676"/>
    <w:rsid w:val="003125E9"/>
    <w:rsid w:val="0031623B"/>
    <w:rsid w:val="003246E9"/>
    <w:rsid w:val="003343DB"/>
    <w:rsid w:val="003412B4"/>
    <w:rsid w:val="00345B2F"/>
    <w:rsid w:val="0034740A"/>
    <w:rsid w:val="0034773E"/>
    <w:rsid w:val="003508FB"/>
    <w:rsid w:val="00355856"/>
    <w:rsid w:val="00360F6F"/>
    <w:rsid w:val="00364ABC"/>
    <w:rsid w:val="00370CD6"/>
    <w:rsid w:val="00371BFE"/>
    <w:rsid w:val="0037381B"/>
    <w:rsid w:val="00376B6B"/>
    <w:rsid w:val="00396866"/>
    <w:rsid w:val="00396EAE"/>
    <w:rsid w:val="003A66CE"/>
    <w:rsid w:val="003A7708"/>
    <w:rsid w:val="003C2F2E"/>
    <w:rsid w:val="003C49A2"/>
    <w:rsid w:val="003C52E5"/>
    <w:rsid w:val="003D06B1"/>
    <w:rsid w:val="003D1795"/>
    <w:rsid w:val="003D3AC0"/>
    <w:rsid w:val="003D418E"/>
    <w:rsid w:val="003E77F2"/>
    <w:rsid w:val="003E7B3F"/>
    <w:rsid w:val="0040581C"/>
    <w:rsid w:val="0041486D"/>
    <w:rsid w:val="00415108"/>
    <w:rsid w:val="0041623B"/>
    <w:rsid w:val="00421104"/>
    <w:rsid w:val="004226F9"/>
    <w:rsid w:val="00422E8C"/>
    <w:rsid w:val="00423FC6"/>
    <w:rsid w:val="004255A4"/>
    <w:rsid w:val="00433CA7"/>
    <w:rsid w:val="0043451E"/>
    <w:rsid w:val="00435BB8"/>
    <w:rsid w:val="00436EDE"/>
    <w:rsid w:val="004430B1"/>
    <w:rsid w:val="004445FE"/>
    <w:rsid w:val="004463BF"/>
    <w:rsid w:val="00451D96"/>
    <w:rsid w:val="0045228D"/>
    <w:rsid w:val="00453022"/>
    <w:rsid w:val="00465CAA"/>
    <w:rsid w:val="004754FC"/>
    <w:rsid w:val="00476CB9"/>
    <w:rsid w:val="00477088"/>
    <w:rsid w:val="00483036"/>
    <w:rsid w:val="00491716"/>
    <w:rsid w:val="004B3CF1"/>
    <w:rsid w:val="004B6269"/>
    <w:rsid w:val="004D252A"/>
    <w:rsid w:val="004D7E39"/>
    <w:rsid w:val="004E2D10"/>
    <w:rsid w:val="004E541D"/>
    <w:rsid w:val="004F0730"/>
    <w:rsid w:val="004F1CFD"/>
    <w:rsid w:val="004F6E53"/>
    <w:rsid w:val="00503E2F"/>
    <w:rsid w:val="00506B5E"/>
    <w:rsid w:val="00511500"/>
    <w:rsid w:val="005174A6"/>
    <w:rsid w:val="00520023"/>
    <w:rsid w:val="00520AE8"/>
    <w:rsid w:val="005231F2"/>
    <w:rsid w:val="00525677"/>
    <w:rsid w:val="0052699D"/>
    <w:rsid w:val="00534956"/>
    <w:rsid w:val="005430E1"/>
    <w:rsid w:val="00545A53"/>
    <w:rsid w:val="00560E8B"/>
    <w:rsid w:val="00562422"/>
    <w:rsid w:val="00563CBB"/>
    <w:rsid w:val="0056693A"/>
    <w:rsid w:val="005752AE"/>
    <w:rsid w:val="00580721"/>
    <w:rsid w:val="00582E95"/>
    <w:rsid w:val="00593C15"/>
    <w:rsid w:val="00593F97"/>
    <w:rsid w:val="005A0544"/>
    <w:rsid w:val="005A1F1F"/>
    <w:rsid w:val="005B3637"/>
    <w:rsid w:val="005C16AA"/>
    <w:rsid w:val="005C21A6"/>
    <w:rsid w:val="005C2409"/>
    <w:rsid w:val="005E1593"/>
    <w:rsid w:val="005E281B"/>
    <w:rsid w:val="005E4FF6"/>
    <w:rsid w:val="005E6333"/>
    <w:rsid w:val="005E7AEF"/>
    <w:rsid w:val="005E7ED9"/>
    <w:rsid w:val="005F1ACB"/>
    <w:rsid w:val="005F1DEA"/>
    <w:rsid w:val="005F4949"/>
    <w:rsid w:val="00601E57"/>
    <w:rsid w:val="00602D6D"/>
    <w:rsid w:val="00602E43"/>
    <w:rsid w:val="00602E6F"/>
    <w:rsid w:val="006110E7"/>
    <w:rsid w:val="0061111F"/>
    <w:rsid w:val="0062150C"/>
    <w:rsid w:val="00623BCC"/>
    <w:rsid w:val="00626DF7"/>
    <w:rsid w:val="00627903"/>
    <w:rsid w:val="00627D8A"/>
    <w:rsid w:val="006345EA"/>
    <w:rsid w:val="00634996"/>
    <w:rsid w:val="006406D8"/>
    <w:rsid w:val="00644F4E"/>
    <w:rsid w:val="0066203D"/>
    <w:rsid w:val="006719AC"/>
    <w:rsid w:val="0067585A"/>
    <w:rsid w:val="00676FCA"/>
    <w:rsid w:val="00680180"/>
    <w:rsid w:val="006810FC"/>
    <w:rsid w:val="00682596"/>
    <w:rsid w:val="00685815"/>
    <w:rsid w:val="006935ED"/>
    <w:rsid w:val="0069430F"/>
    <w:rsid w:val="00694FF9"/>
    <w:rsid w:val="006A682B"/>
    <w:rsid w:val="006A7A22"/>
    <w:rsid w:val="006B1B96"/>
    <w:rsid w:val="006B6A3A"/>
    <w:rsid w:val="006C3FFE"/>
    <w:rsid w:val="006C632D"/>
    <w:rsid w:val="006D397D"/>
    <w:rsid w:val="006D69E6"/>
    <w:rsid w:val="006E5B60"/>
    <w:rsid w:val="006F74B3"/>
    <w:rsid w:val="0071277D"/>
    <w:rsid w:val="0071389B"/>
    <w:rsid w:val="0071587B"/>
    <w:rsid w:val="007176C9"/>
    <w:rsid w:val="007209A4"/>
    <w:rsid w:val="00721009"/>
    <w:rsid w:val="007232AA"/>
    <w:rsid w:val="00737C1D"/>
    <w:rsid w:val="007414B8"/>
    <w:rsid w:val="00750DC5"/>
    <w:rsid w:val="00756CAD"/>
    <w:rsid w:val="007607DD"/>
    <w:rsid w:val="0076641B"/>
    <w:rsid w:val="00770CDC"/>
    <w:rsid w:val="007710AC"/>
    <w:rsid w:val="00773367"/>
    <w:rsid w:val="00773FC4"/>
    <w:rsid w:val="0077440C"/>
    <w:rsid w:val="0077688C"/>
    <w:rsid w:val="00782A10"/>
    <w:rsid w:val="007872C1"/>
    <w:rsid w:val="00794CFC"/>
    <w:rsid w:val="007A5A90"/>
    <w:rsid w:val="007B483D"/>
    <w:rsid w:val="007B4F26"/>
    <w:rsid w:val="007C2ABB"/>
    <w:rsid w:val="007C358B"/>
    <w:rsid w:val="007C3E98"/>
    <w:rsid w:val="007D0602"/>
    <w:rsid w:val="007D5D2F"/>
    <w:rsid w:val="007E6DBF"/>
    <w:rsid w:val="007F1544"/>
    <w:rsid w:val="007F26F8"/>
    <w:rsid w:val="00800D64"/>
    <w:rsid w:val="00801D80"/>
    <w:rsid w:val="00811374"/>
    <w:rsid w:val="00817477"/>
    <w:rsid w:val="008209ED"/>
    <w:rsid w:val="008314FE"/>
    <w:rsid w:val="00836994"/>
    <w:rsid w:val="00836CC5"/>
    <w:rsid w:val="0085417F"/>
    <w:rsid w:val="00875A60"/>
    <w:rsid w:val="008801FB"/>
    <w:rsid w:val="008810D6"/>
    <w:rsid w:val="008819F7"/>
    <w:rsid w:val="008826EC"/>
    <w:rsid w:val="0088732D"/>
    <w:rsid w:val="008946F4"/>
    <w:rsid w:val="008A3724"/>
    <w:rsid w:val="008A435D"/>
    <w:rsid w:val="008A63B0"/>
    <w:rsid w:val="008B54A5"/>
    <w:rsid w:val="008D4F01"/>
    <w:rsid w:val="008F0DF6"/>
    <w:rsid w:val="008F6A28"/>
    <w:rsid w:val="00900F27"/>
    <w:rsid w:val="0090446E"/>
    <w:rsid w:val="00911881"/>
    <w:rsid w:val="0091247E"/>
    <w:rsid w:val="00912B3B"/>
    <w:rsid w:val="009245EB"/>
    <w:rsid w:val="009272E9"/>
    <w:rsid w:val="00930D64"/>
    <w:rsid w:val="0094581B"/>
    <w:rsid w:val="00951CD7"/>
    <w:rsid w:val="00951F5E"/>
    <w:rsid w:val="009626DA"/>
    <w:rsid w:val="009643C6"/>
    <w:rsid w:val="0096595D"/>
    <w:rsid w:val="00966F17"/>
    <w:rsid w:val="00970C1C"/>
    <w:rsid w:val="0097477D"/>
    <w:rsid w:val="00976315"/>
    <w:rsid w:val="00983EB0"/>
    <w:rsid w:val="00984CE0"/>
    <w:rsid w:val="00987D1C"/>
    <w:rsid w:val="009906E5"/>
    <w:rsid w:val="00993D04"/>
    <w:rsid w:val="00994CA8"/>
    <w:rsid w:val="009A38DD"/>
    <w:rsid w:val="009A6F8F"/>
    <w:rsid w:val="009B2145"/>
    <w:rsid w:val="009B2C1B"/>
    <w:rsid w:val="009B5ABC"/>
    <w:rsid w:val="009B7F55"/>
    <w:rsid w:val="009C0BCC"/>
    <w:rsid w:val="009C1435"/>
    <w:rsid w:val="009D13F1"/>
    <w:rsid w:val="009D5290"/>
    <w:rsid w:val="00A06096"/>
    <w:rsid w:val="00A06AF3"/>
    <w:rsid w:val="00A074F2"/>
    <w:rsid w:val="00A11052"/>
    <w:rsid w:val="00A12631"/>
    <w:rsid w:val="00A12737"/>
    <w:rsid w:val="00A24D43"/>
    <w:rsid w:val="00A269BE"/>
    <w:rsid w:val="00A36317"/>
    <w:rsid w:val="00A419E9"/>
    <w:rsid w:val="00A42024"/>
    <w:rsid w:val="00A43B55"/>
    <w:rsid w:val="00A43C83"/>
    <w:rsid w:val="00A51C8C"/>
    <w:rsid w:val="00A522FF"/>
    <w:rsid w:val="00A601B7"/>
    <w:rsid w:val="00A71C37"/>
    <w:rsid w:val="00A83406"/>
    <w:rsid w:val="00A937CA"/>
    <w:rsid w:val="00A968BF"/>
    <w:rsid w:val="00A96E25"/>
    <w:rsid w:val="00A9749B"/>
    <w:rsid w:val="00AA6ACB"/>
    <w:rsid w:val="00AB1C99"/>
    <w:rsid w:val="00AB31E6"/>
    <w:rsid w:val="00AB37B8"/>
    <w:rsid w:val="00AB390D"/>
    <w:rsid w:val="00AB54EF"/>
    <w:rsid w:val="00AC455C"/>
    <w:rsid w:val="00AC7833"/>
    <w:rsid w:val="00AD1294"/>
    <w:rsid w:val="00AE0B4F"/>
    <w:rsid w:val="00AF2BCC"/>
    <w:rsid w:val="00B011A5"/>
    <w:rsid w:val="00B05D9D"/>
    <w:rsid w:val="00B1310C"/>
    <w:rsid w:val="00B159A3"/>
    <w:rsid w:val="00B20142"/>
    <w:rsid w:val="00B22F40"/>
    <w:rsid w:val="00B23FB6"/>
    <w:rsid w:val="00B26B48"/>
    <w:rsid w:val="00B307BB"/>
    <w:rsid w:val="00B30CED"/>
    <w:rsid w:val="00B34C68"/>
    <w:rsid w:val="00B402D8"/>
    <w:rsid w:val="00B41617"/>
    <w:rsid w:val="00B41C78"/>
    <w:rsid w:val="00B45204"/>
    <w:rsid w:val="00B53EEC"/>
    <w:rsid w:val="00B60A47"/>
    <w:rsid w:val="00B6271C"/>
    <w:rsid w:val="00B64784"/>
    <w:rsid w:val="00B66909"/>
    <w:rsid w:val="00B731D7"/>
    <w:rsid w:val="00B760A5"/>
    <w:rsid w:val="00B773AD"/>
    <w:rsid w:val="00B81FBC"/>
    <w:rsid w:val="00B84432"/>
    <w:rsid w:val="00B84DA0"/>
    <w:rsid w:val="00BB2C5C"/>
    <w:rsid w:val="00BB7514"/>
    <w:rsid w:val="00BC214F"/>
    <w:rsid w:val="00BC53EC"/>
    <w:rsid w:val="00BC5BD3"/>
    <w:rsid w:val="00BD075E"/>
    <w:rsid w:val="00BD1871"/>
    <w:rsid w:val="00BD1E03"/>
    <w:rsid w:val="00BD2A7B"/>
    <w:rsid w:val="00BE41A2"/>
    <w:rsid w:val="00BF074A"/>
    <w:rsid w:val="00BF33B4"/>
    <w:rsid w:val="00BF54C7"/>
    <w:rsid w:val="00BF5FB8"/>
    <w:rsid w:val="00C03316"/>
    <w:rsid w:val="00C03DC6"/>
    <w:rsid w:val="00C06F37"/>
    <w:rsid w:val="00C12387"/>
    <w:rsid w:val="00C13F66"/>
    <w:rsid w:val="00C1673A"/>
    <w:rsid w:val="00C225B4"/>
    <w:rsid w:val="00C22732"/>
    <w:rsid w:val="00C22C66"/>
    <w:rsid w:val="00C24AA4"/>
    <w:rsid w:val="00C26E3B"/>
    <w:rsid w:val="00C32925"/>
    <w:rsid w:val="00C344C0"/>
    <w:rsid w:val="00C355F8"/>
    <w:rsid w:val="00C35828"/>
    <w:rsid w:val="00C36836"/>
    <w:rsid w:val="00C5316A"/>
    <w:rsid w:val="00C53F7F"/>
    <w:rsid w:val="00C54C3E"/>
    <w:rsid w:val="00C5748E"/>
    <w:rsid w:val="00C574CF"/>
    <w:rsid w:val="00C62266"/>
    <w:rsid w:val="00C71036"/>
    <w:rsid w:val="00C751AE"/>
    <w:rsid w:val="00C75231"/>
    <w:rsid w:val="00C834E0"/>
    <w:rsid w:val="00C913A3"/>
    <w:rsid w:val="00C957DA"/>
    <w:rsid w:val="00CA026F"/>
    <w:rsid w:val="00CA1A64"/>
    <w:rsid w:val="00CA3010"/>
    <w:rsid w:val="00CB1596"/>
    <w:rsid w:val="00CB6E69"/>
    <w:rsid w:val="00CC5C9C"/>
    <w:rsid w:val="00CD2875"/>
    <w:rsid w:val="00CD39A9"/>
    <w:rsid w:val="00CD5F13"/>
    <w:rsid w:val="00CD6AD3"/>
    <w:rsid w:val="00CE714F"/>
    <w:rsid w:val="00CF1F39"/>
    <w:rsid w:val="00CF2735"/>
    <w:rsid w:val="00CF5EC8"/>
    <w:rsid w:val="00D01C14"/>
    <w:rsid w:val="00D04667"/>
    <w:rsid w:val="00D06F86"/>
    <w:rsid w:val="00D141E4"/>
    <w:rsid w:val="00D149A6"/>
    <w:rsid w:val="00D22ACF"/>
    <w:rsid w:val="00D343DC"/>
    <w:rsid w:val="00D34E3F"/>
    <w:rsid w:val="00D36C98"/>
    <w:rsid w:val="00D52D9E"/>
    <w:rsid w:val="00D55631"/>
    <w:rsid w:val="00D57CA2"/>
    <w:rsid w:val="00D62C6C"/>
    <w:rsid w:val="00D662E7"/>
    <w:rsid w:val="00D67465"/>
    <w:rsid w:val="00D67FA6"/>
    <w:rsid w:val="00D73AFD"/>
    <w:rsid w:val="00D84763"/>
    <w:rsid w:val="00D86169"/>
    <w:rsid w:val="00D9086F"/>
    <w:rsid w:val="00DA54A5"/>
    <w:rsid w:val="00DA588D"/>
    <w:rsid w:val="00DA59BE"/>
    <w:rsid w:val="00DB235C"/>
    <w:rsid w:val="00DB583B"/>
    <w:rsid w:val="00DC01DB"/>
    <w:rsid w:val="00DC1A3B"/>
    <w:rsid w:val="00DD3FDD"/>
    <w:rsid w:val="00DD4CE0"/>
    <w:rsid w:val="00DE0A90"/>
    <w:rsid w:val="00DE2B72"/>
    <w:rsid w:val="00DE3428"/>
    <w:rsid w:val="00DE3C70"/>
    <w:rsid w:val="00DE712A"/>
    <w:rsid w:val="00DF0AD5"/>
    <w:rsid w:val="00DF1461"/>
    <w:rsid w:val="00DF3D0B"/>
    <w:rsid w:val="00DF4392"/>
    <w:rsid w:val="00DF652C"/>
    <w:rsid w:val="00DF738A"/>
    <w:rsid w:val="00DF7E97"/>
    <w:rsid w:val="00E124F9"/>
    <w:rsid w:val="00E148F2"/>
    <w:rsid w:val="00E233A3"/>
    <w:rsid w:val="00E24288"/>
    <w:rsid w:val="00E3400A"/>
    <w:rsid w:val="00E36644"/>
    <w:rsid w:val="00E56EF5"/>
    <w:rsid w:val="00E66AE2"/>
    <w:rsid w:val="00E674DD"/>
    <w:rsid w:val="00E702EC"/>
    <w:rsid w:val="00E76051"/>
    <w:rsid w:val="00E81516"/>
    <w:rsid w:val="00E82EB6"/>
    <w:rsid w:val="00E87B36"/>
    <w:rsid w:val="00E973EA"/>
    <w:rsid w:val="00EA5498"/>
    <w:rsid w:val="00EB1AD5"/>
    <w:rsid w:val="00EB5BCD"/>
    <w:rsid w:val="00EB6912"/>
    <w:rsid w:val="00EC1876"/>
    <w:rsid w:val="00EC4FD5"/>
    <w:rsid w:val="00EC5A3A"/>
    <w:rsid w:val="00ED1D44"/>
    <w:rsid w:val="00ED31E1"/>
    <w:rsid w:val="00ED5295"/>
    <w:rsid w:val="00ED770A"/>
    <w:rsid w:val="00EE0B11"/>
    <w:rsid w:val="00EE46C1"/>
    <w:rsid w:val="00EE6013"/>
    <w:rsid w:val="00EF0ECB"/>
    <w:rsid w:val="00EF1D98"/>
    <w:rsid w:val="00F1107A"/>
    <w:rsid w:val="00F14AEB"/>
    <w:rsid w:val="00F4009C"/>
    <w:rsid w:val="00F4505B"/>
    <w:rsid w:val="00F462F0"/>
    <w:rsid w:val="00F504BD"/>
    <w:rsid w:val="00F6001B"/>
    <w:rsid w:val="00F605A7"/>
    <w:rsid w:val="00F6289E"/>
    <w:rsid w:val="00F65091"/>
    <w:rsid w:val="00F66188"/>
    <w:rsid w:val="00F676C6"/>
    <w:rsid w:val="00F67C9F"/>
    <w:rsid w:val="00F72BD4"/>
    <w:rsid w:val="00F76D80"/>
    <w:rsid w:val="00F8424A"/>
    <w:rsid w:val="00F865D1"/>
    <w:rsid w:val="00F90788"/>
    <w:rsid w:val="00F92C7B"/>
    <w:rsid w:val="00F94EA4"/>
    <w:rsid w:val="00FB6E87"/>
    <w:rsid w:val="00FB7865"/>
    <w:rsid w:val="00FE1568"/>
    <w:rsid w:val="00FE5CFF"/>
    <w:rsid w:val="00FF0D71"/>
    <w:rsid w:val="00FF28CD"/>
    <w:rsid w:val="00FF3A59"/>
    <w:rsid w:val="00FF49A1"/>
    <w:rsid w:val="5FC913AC"/>
  </w:rsids>
  <w:docVars>
    <w:docVar w:name="__Grammarly_42___1" w:val="H4sIAAAAAAAEAKtWcslP9kxRslIyNDY0NjIxtDQ0MjQ0MTE1MjJR0lEKTi0uzszPAykwNKgFAHVTKiQ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CC24805"/>
  <w15:docId w15:val="{6EB185A0-E32A-40C4-913A-F24C0C3E8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hAnsi="Arial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3A3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169"/>
    <w:pPr>
      <w:keepNext/>
      <w:ind w:left="1440" w:firstLine="720"/>
      <w:outlineLvl w:val="0"/>
    </w:pPr>
    <w:rPr>
      <w:rFonts w:cs="Arial"/>
      <w:b/>
      <w:bCs/>
      <w:sz w:val="48"/>
    </w:rPr>
  </w:style>
  <w:style w:type="paragraph" w:styleId="Heading2">
    <w:name w:val="heading 2"/>
    <w:aliases w:val="H2-Sec. Head"/>
    <w:basedOn w:val="Normal"/>
    <w:next w:val="Normal"/>
    <w:link w:val="Heading2Char"/>
    <w:qFormat/>
    <w:rsid w:val="00C913A3"/>
    <w:pPr>
      <w:keepNext/>
      <w:spacing w:after="120"/>
      <w:jc w:val="center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7C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2-Sec. Head Char"/>
    <w:basedOn w:val="DefaultParagraphFont"/>
    <w:link w:val="Heading2"/>
    <w:rsid w:val="00C913A3"/>
    <w:rPr>
      <w:rFonts w:eastAsia="Times New Roman" w:cs="Times New Roman"/>
      <w:b/>
      <w:bCs/>
      <w:i/>
      <w:iCs/>
      <w:sz w:val="28"/>
      <w:szCs w:val="28"/>
    </w:rPr>
  </w:style>
  <w:style w:type="paragraph" w:customStyle="1" w:styleId="C2-CtrSglSp">
    <w:name w:val="C2-Ctr Sgl Sp"/>
    <w:rsid w:val="00C913A3"/>
    <w:pPr>
      <w:keepNext/>
      <w:spacing w:after="0" w:line="240" w:lineRule="atLeast"/>
      <w:jc w:val="center"/>
    </w:pPr>
    <w:rPr>
      <w:rFonts w:eastAsia="Times New Roman" w:cs="Arial"/>
    </w:rPr>
  </w:style>
  <w:style w:type="paragraph" w:customStyle="1" w:styleId="Q1-FirstLevelQuestion">
    <w:name w:val="Q1-First Level Question"/>
    <w:rsid w:val="00C913A3"/>
    <w:pPr>
      <w:tabs>
        <w:tab w:val="left" w:pos="446"/>
      </w:tabs>
      <w:spacing w:before="240" w:after="240" w:line="240" w:lineRule="atLeast"/>
      <w:ind w:left="446" w:hanging="446"/>
    </w:pPr>
    <w:rPr>
      <w:rFonts w:eastAsia="Times New Roman" w:cs="Arial"/>
    </w:rPr>
  </w:style>
  <w:style w:type="paragraph" w:customStyle="1" w:styleId="SL-FlLftSgl">
    <w:name w:val="SL-Fl Lft Sgl"/>
    <w:rsid w:val="00C913A3"/>
    <w:pPr>
      <w:spacing w:after="0" w:line="240" w:lineRule="atLeast"/>
      <w:jc w:val="both"/>
    </w:pPr>
    <w:rPr>
      <w:rFonts w:eastAsia="Times New Roman" w:cs="Arial"/>
    </w:rPr>
  </w:style>
  <w:style w:type="paragraph" w:customStyle="1" w:styleId="A3-1stTabLeader">
    <w:name w:val="A3-1st Tab Leader"/>
    <w:rsid w:val="00C913A3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eastAsia="Times New Roman" w:cs="Arial"/>
    </w:rPr>
  </w:style>
  <w:style w:type="paragraph" w:styleId="BodyText2">
    <w:name w:val="Body Text 2"/>
    <w:basedOn w:val="Normal"/>
    <w:link w:val="BodyText2Char"/>
    <w:rsid w:val="00C913A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C913A3"/>
    <w:rPr>
      <w:rFonts w:eastAsia="Times New Roman" w:cs="Times New Roman"/>
      <w:sz w:val="20"/>
      <w:szCs w:val="24"/>
    </w:rPr>
  </w:style>
  <w:style w:type="paragraph" w:styleId="Caption">
    <w:name w:val="caption"/>
    <w:basedOn w:val="Normal"/>
    <w:next w:val="Normal"/>
    <w:qFormat/>
    <w:rsid w:val="00C913A3"/>
    <w:pPr>
      <w:tabs>
        <w:tab w:val="left" w:pos="450"/>
      </w:tabs>
      <w:spacing w:line="240" w:lineRule="atLeast"/>
      <w:ind w:left="450"/>
    </w:pPr>
    <w:rPr>
      <w:b/>
      <w:bCs/>
    </w:rPr>
  </w:style>
  <w:style w:type="paragraph" w:customStyle="1" w:styleId="Body">
    <w:name w:val="Body"/>
    <w:rsid w:val="00C913A3"/>
    <w:pPr>
      <w:spacing w:before="180" w:after="0" w:line="240" w:lineRule="auto"/>
    </w:pPr>
    <w:rPr>
      <w:rFonts w:eastAsia="Times New Roman" w:cs="Times New Roman"/>
      <w:sz w:val="20"/>
      <w:szCs w:val="24"/>
    </w:rPr>
  </w:style>
  <w:style w:type="table" w:styleId="TableGrid">
    <w:name w:val="Table Grid"/>
    <w:basedOn w:val="TableNormal"/>
    <w:uiPriority w:val="99"/>
    <w:rsid w:val="00C913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13A3"/>
    <w:pPr>
      <w:ind w:left="720"/>
      <w:contextualSpacing/>
    </w:pPr>
  </w:style>
  <w:style w:type="character" w:styleId="Strong">
    <w:name w:val="Strong"/>
    <w:basedOn w:val="DefaultParagraphFont"/>
    <w:qFormat/>
    <w:rsid w:val="00185F4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1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148"/>
    <w:rPr>
      <w:rFonts w:ascii="Tahoma" w:eastAsia="Times New Roman" w:hAnsi="Tahoma" w:cs="Tahoma"/>
      <w:sz w:val="16"/>
      <w:szCs w:val="16"/>
    </w:rPr>
  </w:style>
  <w:style w:type="paragraph" w:customStyle="1" w:styleId="L1-FlLfSp12">
    <w:name w:val="L1-FlLfSp&amp;1/2"/>
    <w:rsid w:val="008826EC"/>
    <w:pPr>
      <w:tabs>
        <w:tab w:val="left" w:pos="1152"/>
      </w:tabs>
      <w:spacing w:after="0" w:line="360" w:lineRule="atLeast"/>
      <w:jc w:val="both"/>
    </w:pPr>
    <w:rPr>
      <w:rFonts w:eastAsia="Times New Roman" w:cs="Arial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E66AE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E66AE2"/>
    <w:rPr>
      <w:rFonts w:eastAsia="Times New Roman" w:cs="Times New Roman"/>
      <w:sz w:val="16"/>
      <w:szCs w:val="16"/>
    </w:rPr>
  </w:style>
  <w:style w:type="paragraph" w:styleId="Header">
    <w:name w:val="header"/>
    <w:basedOn w:val="Normal"/>
    <w:link w:val="HeaderChar"/>
    <w:rsid w:val="00E66AE2"/>
    <w:pPr>
      <w:pBdr>
        <w:bottom w:val="single" w:sz="6" w:space="1" w:color="auto"/>
      </w:pBdr>
      <w:tabs>
        <w:tab w:val="right" w:pos="9000"/>
        <w:tab w:val="right" w:pos="9720"/>
      </w:tabs>
      <w:spacing w:before="120" w:after="360" w:line="280" w:lineRule="atLeast"/>
    </w:pPr>
    <w:rPr>
      <w:rFonts w:cs="Arial"/>
      <w:b/>
      <w:bCs/>
      <w:i/>
      <w:iCs/>
      <w:szCs w:val="20"/>
    </w:rPr>
  </w:style>
  <w:style w:type="character" w:customStyle="1" w:styleId="HeaderChar">
    <w:name w:val="Header Char"/>
    <w:basedOn w:val="DefaultParagraphFont"/>
    <w:link w:val="Header"/>
    <w:rsid w:val="00E66AE2"/>
    <w:rPr>
      <w:rFonts w:eastAsia="Times New Roman" w:cs="Arial"/>
      <w:b/>
      <w:bCs/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rsid w:val="00E66AE2"/>
    <w:pPr>
      <w:pBdr>
        <w:top w:val="single" w:sz="8" w:space="1" w:color="auto"/>
      </w:pBdr>
      <w:tabs>
        <w:tab w:val="right" w:pos="9720"/>
      </w:tabs>
      <w:spacing w:before="240" w:after="120" w:line="260" w:lineRule="exact"/>
    </w:pPr>
    <w:rPr>
      <w:rFonts w:cs="Arial"/>
      <w:b/>
      <w:bCs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66AE2"/>
    <w:rPr>
      <w:rFonts w:eastAsia="Times New Roman" w:cs="Arial"/>
      <w:b/>
      <w:bCs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E66AE2"/>
    <w:pPr>
      <w:spacing w:line="240" w:lineRule="atLeast"/>
      <w:jc w:val="center"/>
    </w:pPr>
    <w:rPr>
      <w:rFonts w:cs="Arial"/>
      <w:b/>
      <w:bCs/>
      <w:sz w:val="24"/>
    </w:rPr>
  </w:style>
  <w:style w:type="character" w:customStyle="1" w:styleId="TitleChar">
    <w:name w:val="Title Char"/>
    <w:basedOn w:val="DefaultParagraphFont"/>
    <w:link w:val="Title"/>
    <w:uiPriority w:val="99"/>
    <w:rsid w:val="00E66AE2"/>
    <w:rPr>
      <w:rFonts w:eastAsia="Times New Roman" w:cs="Arial"/>
      <w:b/>
      <w:bCs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E66AE2"/>
    <w:pPr>
      <w:widowControl w:val="0"/>
    </w:pPr>
    <w:rPr>
      <w:rFonts w:cs="Arial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6AE2"/>
    <w:rPr>
      <w:rFonts w:eastAsia="Times New Roman" w:cs="Arial"/>
      <w:sz w:val="24"/>
      <w:szCs w:val="24"/>
    </w:rPr>
  </w:style>
  <w:style w:type="character" w:styleId="PageNumber">
    <w:name w:val="page number"/>
    <w:basedOn w:val="DefaultParagraphFont"/>
    <w:rsid w:val="00E66AE2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A6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6C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6CE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6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6CE"/>
    <w:rPr>
      <w:rFonts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C5C9C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7A5A90"/>
    <w:pPr>
      <w:tabs>
        <w:tab w:val="left" w:pos="360"/>
      </w:tabs>
      <w:spacing w:before="120" w:after="120"/>
      <w:ind w:left="360"/>
    </w:pPr>
    <w:rPr>
      <w:rFonts w:cs="Arial"/>
      <w:snapToGrid w:val="0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A5A90"/>
    <w:rPr>
      <w:rFonts w:eastAsia="Times New Roman" w:cs="Arial"/>
      <w:snapToGrid w:val="0"/>
      <w:szCs w:val="24"/>
    </w:rPr>
  </w:style>
  <w:style w:type="character" w:styleId="Hyperlink">
    <w:name w:val="Hyperlink"/>
    <w:basedOn w:val="DefaultParagraphFont"/>
    <w:uiPriority w:val="99"/>
    <w:unhideWhenUsed/>
    <w:rsid w:val="003C2F2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7C1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D8476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84763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86169"/>
    <w:rPr>
      <w:rFonts w:eastAsia="Times New Roman" w:cs="Arial"/>
      <w:b/>
      <w:bCs/>
      <w:sz w:val="4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327221B97454A89CE1DCDAEE946C6" ma:contentTypeVersion="12" ma:contentTypeDescription="Create a new document." ma:contentTypeScope="" ma:versionID="c0e77a2a6197ad80c058539f7adc3628">
  <xsd:schema xmlns:xsd="http://www.w3.org/2001/XMLSchema" xmlns:xs="http://www.w3.org/2001/XMLSchema" xmlns:p="http://schemas.microsoft.com/office/2006/metadata/properties" xmlns:ns2="bbbf3ed3-9bf8-4d03-b8d5-05e4eec3986c" xmlns:ns3="ff2e97e3-5e41-4b6d-ae60-213a1100a52c" targetNamespace="http://schemas.microsoft.com/office/2006/metadata/properties" ma:root="true" ma:fieldsID="a7a7d7ed07cbb38921df2536fa78a893" ns2:_="" ns3:_="">
    <xsd:import namespace="bbbf3ed3-9bf8-4d03-b8d5-05e4eec3986c"/>
    <xsd:import namespace="ff2e97e3-5e41-4b6d-ae60-213a1100a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f3ed3-9bf8-4d03-b8d5-05e4eec39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e97e3-5e41-4b6d-ae60-213a1100a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2e97e3-5e41-4b6d-ae60-213a1100a52c">
      <UserInfo>
        <DisplayName>Zoe Sousane</DisplayName>
        <AccountId>16</AccountId>
        <AccountType/>
      </UserInfo>
      <UserInfo>
        <DisplayName>Cindy Van</DisplayName>
        <AccountId>1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6DAC29-9341-4769-89F4-807614E3EA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bf3ed3-9bf8-4d03-b8d5-05e4eec3986c"/>
    <ds:schemaRef ds:uri="ff2e97e3-5e41-4b6d-ae60-213a1100a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4AAE87-D3EE-4043-B137-3EC14A34FC83}">
  <ds:schemaRefs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ff2e97e3-5e41-4b6d-ae60-213a1100a52c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bbbf3ed3-9bf8-4d03-b8d5-05e4eec3986c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9A9109D-7517-4F02-AC2D-2391BCADFE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E83FDA-BBAD-4F91-A101-EE76D2C926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3116</Words>
  <Characters>1776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QA</Company>
  <LinksUpToDate>false</LinksUpToDate>
  <CharactersWithSpaces>20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QA</dc:creator>
  <cp:lastModifiedBy>Erik Krause</cp:lastModifiedBy>
  <cp:revision>4</cp:revision>
  <dcterms:created xsi:type="dcterms:W3CDTF">2024-04-18T17:23:00Z</dcterms:created>
  <dcterms:modified xsi:type="dcterms:W3CDTF">2024-09-25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7680">
    <vt:lpwstr>4230</vt:lpwstr>
  </property>
  <property fmtid="{D5CDD505-2E9C-101B-9397-08002B2CF9AE}" pid="3" name="ContentTypeId">
    <vt:lpwstr>0x010100906327221B97454A89CE1DCDAEE946C6</vt:lpwstr>
  </property>
</Properties>
</file>